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3068D8" w14:textId="77777777" w:rsidR="008855BA" w:rsidRPr="00D10FE3" w:rsidRDefault="008855BA" w:rsidP="00817E82">
      <w:pPr>
        <w:ind w:left="-426"/>
        <w:jc w:val="both"/>
        <w:rPr>
          <w:rFonts w:ascii="Arial" w:hAnsi="Arial" w:cs="Arial"/>
          <w:sz w:val="22"/>
          <w:szCs w:val="22"/>
        </w:rPr>
      </w:pPr>
    </w:p>
    <w:p w14:paraId="0133149E" w14:textId="77777777" w:rsidR="008855BA" w:rsidRPr="00D10FE3" w:rsidRDefault="008855BA" w:rsidP="00817E82">
      <w:pPr>
        <w:ind w:left="-426"/>
        <w:rPr>
          <w:rFonts w:ascii="Arial" w:hAnsi="Arial" w:cs="Arial"/>
          <w:b/>
          <w:bCs/>
          <w:sz w:val="22"/>
          <w:szCs w:val="22"/>
          <w:u w:val="single"/>
        </w:rPr>
      </w:pPr>
      <w:r w:rsidRPr="00D10FE3">
        <w:rPr>
          <w:rFonts w:ascii="Arial" w:hAnsi="Arial" w:cs="Arial"/>
          <w:b/>
          <w:bCs/>
          <w:sz w:val="22"/>
          <w:szCs w:val="22"/>
          <w:u w:val="single"/>
        </w:rPr>
        <w:t xml:space="preserve">Turkologia I </w:t>
      </w:r>
      <w:proofErr w:type="spellStart"/>
      <w:r w:rsidRPr="00D10FE3">
        <w:rPr>
          <w:rFonts w:ascii="Arial" w:hAnsi="Arial" w:cs="Arial"/>
          <w:b/>
          <w:bCs/>
          <w:sz w:val="22"/>
          <w:szCs w:val="22"/>
          <w:u w:val="single"/>
        </w:rPr>
        <w:t>lic</w:t>
      </w:r>
      <w:r w:rsidR="00B70C15" w:rsidRPr="00D10FE3">
        <w:rPr>
          <w:rFonts w:ascii="Arial" w:hAnsi="Arial" w:cs="Arial"/>
          <w:b/>
          <w:bCs/>
          <w:sz w:val="22"/>
          <w:szCs w:val="22"/>
          <w:u w:val="single"/>
        </w:rPr>
        <w:t>enc</w:t>
      </w:r>
      <w:proofErr w:type="spellEnd"/>
      <w:r w:rsidR="00817E82" w:rsidRPr="00D10FE3">
        <w:rPr>
          <w:rFonts w:ascii="Arial" w:hAnsi="Arial" w:cs="Arial"/>
          <w:b/>
          <w:bCs/>
          <w:sz w:val="22"/>
          <w:szCs w:val="22"/>
          <w:u w:val="single"/>
        </w:rPr>
        <w:t>.</w:t>
      </w:r>
      <w:r w:rsidR="00DC3F6E" w:rsidRPr="00D10FE3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</w:p>
    <w:p w14:paraId="1FAAA553" w14:textId="77777777" w:rsidR="008855BA" w:rsidRPr="00D10FE3" w:rsidRDefault="008855BA" w:rsidP="00817E82">
      <w:pPr>
        <w:ind w:left="-426"/>
        <w:rPr>
          <w:rFonts w:ascii="Arial" w:hAnsi="Arial" w:cs="Arial"/>
          <w:sz w:val="22"/>
          <w:szCs w:val="22"/>
        </w:rPr>
      </w:pPr>
    </w:p>
    <w:tbl>
      <w:tblPr>
        <w:tblW w:w="148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2750"/>
        <w:gridCol w:w="2750"/>
        <w:gridCol w:w="2750"/>
        <w:gridCol w:w="2750"/>
        <w:gridCol w:w="2750"/>
      </w:tblGrid>
      <w:tr w:rsidR="00D10FE3" w:rsidRPr="00D10FE3" w14:paraId="21742263" w14:textId="77777777" w:rsidTr="00CC0B36">
        <w:trPr>
          <w:jc w:val="center"/>
        </w:trPr>
        <w:tc>
          <w:tcPr>
            <w:tcW w:w="1129" w:type="dxa"/>
            <w:vAlign w:val="center"/>
          </w:tcPr>
          <w:p w14:paraId="70953645" w14:textId="77777777" w:rsidR="003F1130" w:rsidRPr="00D10FE3" w:rsidRDefault="003F1130" w:rsidP="00CC0B3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Godziny</w:t>
            </w:r>
          </w:p>
        </w:tc>
        <w:tc>
          <w:tcPr>
            <w:tcW w:w="2750" w:type="dxa"/>
            <w:vAlign w:val="center"/>
          </w:tcPr>
          <w:p w14:paraId="274FE799" w14:textId="77777777" w:rsidR="003F1130" w:rsidRPr="00D10FE3" w:rsidRDefault="003F1130" w:rsidP="00CC0B3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Poniedziałek</w:t>
            </w:r>
          </w:p>
        </w:tc>
        <w:tc>
          <w:tcPr>
            <w:tcW w:w="2750" w:type="dxa"/>
            <w:vAlign w:val="center"/>
          </w:tcPr>
          <w:p w14:paraId="3F749174" w14:textId="77777777" w:rsidR="003F1130" w:rsidRPr="00D10FE3" w:rsidRDefault="003F1130" w:rsidP="00CC0B3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torek</w:t>
            </w:r>
          </w:p>
        </w:tc>
        <w:tc>
          <w:tcPr>
            <w:tcW w:w="2750" w:type="dxa"/>
            <w:vAlign w:val="center"/>
          </w:tcPr>
          <w:p w14:paraId="75FCE3CE" w14:textId="77777777" w:rsidR="003F1130" w:rsidRPr="00D10FE3" w:rsidRDefault="003F1130" w:rsidP="00CC0B3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Środa</w:t>
            </w:r>
          </w:p>
        </w:tc>
        <w:tc>
          <w:tcPr>
            <w:tcW w:w="2750" w:type="dxa"/>
            <w:vAlign w:val="center"/>
          </w:tcPr>
          <w:p w14:paraId="01BC5FC8" w14:textId="77777777" w:rsidR="003F1130" w:rsidRPr="00D10FE3" w:rsidRDefault="003F1130" w:rsidP="00CC0B3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Czwartek</w:t>
            </w:r>
          </w:p>
        </w:tc>
        <w:tc>
          <w:tcPr>
            <w:tcW w:w="2750" w:type="dxa"/>
            <w:vAlign w:val="center"/>
          </w:tcPr>
          <w:p w14:paraId="32B33E91" w14:textId="77777777" w:rsidR="003F1130" w:rsidRPr="00D10FE3" w:rsidRDefault="003F1130" w:rsidP="00CC0B3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Piątek</w:t>
            </w:r>
          </w:p>
        </w:tc>
      </w:tr>
      <w:tr w:rsidR="00D10FE3" w:rsidRPr="00D10FE3" w14:paraId="0E48DBC9" w14:textId="77777777" w:rsidTr="00CC0B36">
        <w:trPr>
          <w:jc w:val="center"/>
        </w:trPr>
        <w:tc>
          <w:tcPr>
            <w:tcW w:w="1129" w:type="dxa"/>
            <w:vAlign w:val="center"/>
          </w:tcPr>
          <w:p w14:paraId="7F57F50C" w14:textId="7D99EE56" w:rsidR="00B66E04" w:rsidRPr="00D10FE3" w:rsidRDefault="00CC0B36" w:rsidP="00CC0B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</w:t>
            </w:r>
            <w:r w:rsidR="00B66E04"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8.00-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0</w:t>
            </w:r>
            <w:r w:rsidR="00B66E04"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9.30</w:t>
            </w:r>
          </w:p>
        </w:tc>
        <w:tc>
          <w:tcPr>
            <w:tcW w:w="2750" w:type="dxa"/>
            <w:vAlign w:val="center"/>
          </w:tcPr>
          <w:p w14:paraId="6C60B954" w14:textId="77777777" w:rsidR="00B66E04" w:rsidRPr="00F32B81" w:rsidRDefault="00B66E04" w:rsidP="00CC0B36">
            <w:pPr>
              <w:jc w:val="center"/>
              <w:rPr>
                <w:rFonts w:ascii="Arial" w:hAnsi="Arial" w:cs="Arial"/>
                <w:i/>
                <w:color w:val="FF0000"/>
                <w:sz w:val="22"/>
                <w:szCs w:val="22"/>
              </w:rPr>
            </w:pPr>
          </w:p>
        </w:tc>
        <w:tc>
          <w:tcPr>
            <w:tcW w:w="2750" w:type="dxa"/>
            <w:vAlign w:val="center"/>
          </w:tcPr>
          <w:p w14:paraId="55B2C1FA" w14:textId="77777777" w:rsidR="00532A89" w:rsidRPr="00D10FE3" w:rsidRDefault="00532A89" w:rsidP="00CC0B36">
            <w:pPr>
              <w:jc w:val="center"/>
              <w:rPr>
                <w:rFonts w:ascii="Arial" w:hAnsi="Arial" w:cs="Arial"/>
                <w:sz w:val="22"/>
                <w:szCs w:val="22"/>
                <w:lang w:val="de-DE"/>
              </w:rPr>
            </w:pPr>
          </w:p>
        </w:tc>
        <w:tc>
          <w:tcPr>
            <w:tcW w:w="2750" w:type="dxa"/>
            <w:vAlign w:val="center"/>
          </w:tcPr>
          <w:p w14:paraId="45C87467" w14:textId="107FBD3E" w:rsidR="00322171" w:rsidRPr="00D10FE3" w:rsidRDefault="00322171" w:rsidP="00CC0B36">
            <w:pPr>
              <w:pStyle w:val="Nagwek1"/>
              <w:jc w:val="center"/>
              <w:rPr>
                <w:rFonts w:cs="Arial"/>
                <w:b w:val="0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Wiedza o języku tureckim</w:t>
            </w:r>
          </w:p>
          <w:p w14:paraId="3626726E" w14:textId="24C9154B" w:rsidR="00322171" w:rsidRPr="00D10FE3" w:rsidRDefault="00322171" w:rsidP="00CC0B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dr K. Stanek</w:t>
            </w:r>
          </w:p>
          <w:p w14:paraId="7C00A5B9" w14:textId="71B0004C" w:rsidR="000020A5" w:rsidRPr="00CC0B36" w:rsidRDefault="00322171" w:rsidP="00CC0B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tr-TR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40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750" w:type="dxa"/>
            <w:vAlign w:val="center"/>
          </w:tcPr>
          <w:p w14:paraId="3FE29A26" w14:textId="77777777" w:rsidR="00B66E04" w:rsidRPr="00D10FE3" w:rsidRDefault="00B66E04" w:rsidP="00CC0B36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de-DE"/>
              </w:rPr>
            </w:pPr>
          </w:p>
        </w:tc>
        <w:tc>
          <w:tcPr>
            <w:tcW w:w="2750" w:type="dxa"/>
            <w:vAlign w:val="center"/>
          </w:tcPr>
          <w:p w14:paraId="73408C07" w14:textId="77777777" w:rsidR="00B66E04" w:rsidRPr="00D10FE3" w:rsidRDefault="00B66E04" w:rsidP="00CC0B36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D10FE3" w:rsidRPr="00D10FE3" w14:paraId="50F78076" w14:textId="77777777" w:rsidTr="00CC0B36">
        <w:trPr>
          <w:jc w:val="center"/>
        </w:trPr>
        <w:tc>
          <w:tcPr>
            <w:tcW w:w="1129" w:type="dxa"/>
            <w:vAlign w:val="center"/>
          </w:tcPr>
          <w:p w14:paraId="1C246F96" w14:textId="77777777" w:rsidR="001D0176" w:rsidRPr="00D10FE3" w:rsidRDefault="001D0176" w:rsidP="00CC0B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9.45-11.15</w:t>
            </w:r>
          </w:p>
        </w:tc>
        <w:tc>
          <w:tcPr>
            <w:tcW w:w="2750" w:type="dxa"/>
            <w:vAlign w:val="center"/>
          </w:tcPr>
          <w:p w14:paraId="3CD97E7F" w14:textId="691CACDB" w:rsidR="001D0176" w:rsidRPr="00D10FE3" w:rsidRDefault="001D0176" w:rsidP="00CC0B36">
            <w:pPr>
              <w:pStyle w:val="Nagwek1"/>
              <w:jc w:val="center"/>
              <w:rPr>
                <w:rFonts w:cs="Arial"/>
                <w:szCs w:val="22"/>
                <w:lang w:val="pl-PL"/>
              </w:rPr>
            </w:pPr>
            <w:r w:rsidRPr="00D10FE3">
              <w:rPr>
                <w:rFonts w:cs="Arial"/>
                <w:szCs w:val="22"/>
                <w:lang w:val="pl-PL"/>
              </w:rPr>
              <w:t>Historia Turcji</w:t>
            </w:r>
            <w:r w:rsidR="00A23BB1" w:rsidRPr="00D10FE3">
              <w:rPr>
                <w:rFonts w:cs="Arial"/>
                <w:szCs w:val="22"/>
                <w:lang w:val="pl-PL"/>
              </w:rPr>
              <w:t>,</w:t>
            </w:r>
          </w:p>
          <w:p w14:paraId="7ED6A008" w14:textId="0C203CAE" w:rsidR="00825470" w:rsidRPr="00D10FE3" w:rsidRDefault="00825470" w:rsidP="00CC0B36">
            <w:pPr>
              <w:pStyle w:val="Nagwek1"/>
              <w:jc w:val="center"/>
              <w:rPr>
                <w:rFonts w:cs="Arial"/>
                <w:b w:val="0"/>
                <w:szCs w:val="22"/>
                <w:lang w:val="pl-PL"/>
              </w:rPr>
            </w:pPr>
            <w:r w:rsidRPr="00D10FE3">
              <w:rPr>
                <w:rFonts w:cs="Arial"/>
                <w:b w:val="0"/>
                <w:szCs w:val="22"/>
                <w:lang w:val="pl-PL"/>
              </w:rPr>
              <w:t>dr M. Godzińska</w:t>
            </w:r>
            <w:r w:rsidR="001D0176" w:rsidRPr="00D10FE3">
              <w:rPr>
                <w:rFonts w:cs="Arial"/>
                <w:b w:val="0"/>
                <w:szCs w:val="22"/>
                <w:lang w:val="pl-PL"/>
              </w:rPr>
              <w:t>,</w:t>
            </w:r>
          </w:p>
          <w:p w14:paraId="0AC64134" w14:textId="77777777" w:rsidR="001D0176" w:rsidRPr="00D10FE3" w:rsidRDefault="001D0176" w:rsidP="00CC0B36">
            <w:pPr>
              <w:pStyle w:val="Nagwek1"/>
              <w:jc w:val="center"/>
              <w:rPr>
                <w:rFonts w:cs="Arial"/>
                <w:b w:val="0"/>
                <w:bCs/>
                <w:szCs w:val="22"/>
              </w:rPr>
            </w:pPr>
            <w:r w:rsidRPr="00D10FE3">
              <w:rPr>
                <w:rFonts w:cs="Arial"/>
                <w:b w:val="0"/>
                <w:bCs/>
                <w:szCs w:val="22"/>
              </w:rPr>
              <w:t>(Hoża 69, s. 240</w:t>
            </w:r>
            <w:r w:rsidRPr="00D10FE3">
              <w:rPr>
                <w:rFonts w:cs="Arial"/>
                <w:b w:val="0"/>
                <w:bCs/>
                <w:szCs w:val="22"/>
                <w:lang w:val="tr-TR"/>
              </w:rPr>
              <w:t>)</w:t>
            </w:r>
          </w:p>
        </w:tc>
        <w:tc>
          <w:tcPr>
            <w:tcW w:w="2750" w:type="dxa"/>
            <w:vAlign w:val="center"/>
          </w:tcPr>
          <w:p w14:paraId="72C029C0" w14:textId="77777777" w:rsidR="001D0176" w:rsidRPr="00D10FE3" w:rsidRDefault="001D0176" w:rsidP="00CC0B36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Język i kultura turecka</w:t>
            </w:r>
          </w:p>
          <w:p w14:paraId="510E9DFD" w14:textId="77777777" w:rsidR="001D0176" w:rsidRPr="00D10FE3" w:rsidRDefault="001D0176" w:rsidP="00CC0B36">
            <w:pPr>
              <w:jc w:val="center"/>
              <w:rPr>
                <w:rFonts w:ascii="Arial" w:hAnsi="Arial" w:cs="Arial"/>
                <w:sz w:val="22"/>
                <w:szCs w:val="22"/>
                <w:lang w:val="de-DE"/>
              </w:rPr>
            </w:pP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dr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 xml:space="preserve"> T.</w:t>
            </w:r>
            <w:r w:rsidR="00C80C92" w:rsidRPr="00D10FE3">
              <w:rPr>
                <w:rFonts w:ascii="Arial" w:hAnsi="Arial" w:cs="Arial"/>
                <w:sz w:val="22"/>
                <w:szCs w:val="22"/>
                <w:lang w:val="de-DE"/>
              </w:rPr>
              <w:t xml:space="preserve"> </w:t>
            </w:r>
            <w:proofErr w:type="spellStart"/>
            <w:r w:rsidR="00C80C92" w:rsidRPr="00D10FE3">
              <w:rPr>
                <w:rFonts w:ascii="Arial" w:hAnsi="Arial" w:cs="Arial"/>
                <w:sz w:val="22"/>
                <w:szCs w:val="22"/>
                <w:lang w:val="de-DE"/>
              </w:rPr>
              <w:t>Karakayalı</w:t>
            </w:r>
            <w:proofErr w:type="spellEnd"/>
          </w:p>
          <w:p w14:paraId="190B1B1C" w14:textId="08085162" w:rsidR="001D0176" w:rsidRPr="00D10FE3" w:rsidRDefault="001D0176" w:rsidP="00CC0B36">
            <w:pPr>
              <w:jc w:val="center"/>
              <w:rPr>
                <w:rFonts w:ascii="Arial" w:hAnsi="Arial" w:cs="Arial"/>
                <w:sz w:val="22"/>
                <w:szCs w:val="22"/>
                <w:lang w:val="de-DE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(Hoża 69, s. 240</w:t>
            </w:r>
            <w:r w:rsidRPr="00D10FE3">
              <w:rPr>
                <w:rFonts w:ascii="Arial" w:hAnsi="Arial" w:cs="Arial"/>
                <w:sz w:val="22"/>
                <w:szCs w:val="22"/>
                <w:lang w:val="tr-TR"/>
              </w:rPr>
              <w:t>)</w:t>
            </w:r>
          </w:p>
        </w:tc>
        <w:tc>
          <w:tcPr>
            <w:tcW w:w="2750" w:type="dxa"/>
            <w:vAlign w:val="center"/>
          </w:tcPr>
          <w:p w14:paraId="5A1BD311" w14:textId="51429B63" w:rsidR="00322171" w:rsidRPr="00D10FE3" w:rsidRDefault="00322171" w:rsidP="00CC0B36">
            <w:pPr>
              <w:pStyle w:val="Nagwek1"/>
              <w:jc w:val="center"/>
              <w:rPr>
                <w:rFonts w:cs="Arial"/>
                <w:b w:val="0"/>
                <w:bCs/>
                <w:szCs w:val="22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Gramatyka języka tureckiego</w:t>
            </w:r>
          </w:p>
          <w:p w14:paraId="787D2178" w14:textId="03500733" w:rsidR="00322171" w:rsidRPr="00D10FE3" w:rsidRDefault="00322171" w:rsidP="00CC0B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dr K. Stanek</w:t>
            </w:r>
          </w:p>
          <w:p w14:paraId="7379E0D1" w14:textId="77777777" w:rsidR="001D0176" w:rsidRPr="00D10FE3" w:rsidRDefault="00322171" w:rsidP="00CC0B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40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750" w:type="dxa"/>
            <w:vAlign w:val="center"/>
          </w:tcPr>
          <w:p w14:paraId="25B2A53E" w14:textId="77777777" w:rsidR="001D0176" w:rsidRPr="00D10FE3" w:rsidRDefault="001D0176" w:rsidP="00CC0B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vAlign w:val="center"/>
          </w:tcPr>
          <w:p w14:paraId="517A03FA" w14:textId="77777777" w:rsidR="001D0176" w:rsidRPr="00D10FE3" w:rsidRDefault="001D0176" w:rsidP="00CC0B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2260A849" w14:textId="77777777" w:rsidTr="00CC0B36">
        <w:trPr>
          <w:jc w:val="center"/>
        </w:trPr>
        <w:tc>
          <w:tcPr>
            <w:tcW w:w="1129" w:type="dxa"/>
            <w:vAlign w:val="center"/>
          </w:tcPr>
          <w:p w14:paraId="42080542" w14:textId="77777777" w:rsidR="001D0176" w:rsidRPr="00D10FE3" w:rsidRDefault="001D0176" w:rsidP="00CC0B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1.30-13.00</w:t>
            </w:r>
          </w:p>
        </w:tc>
        <w:tc>
          <w:tcPr>
            <w:tcW w:w="2750" w:type="dxa"/>
            <w:vAlign w:val="center"/>
          </w:tcPr>
          <w:p w14:paraId="749D6277" w14:textId="77777777" w:rsidR="001D0176" w:rsidRPr="00D10FE3" w:rsidRDefault="001D0176" w:rsidP="00CC0B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35844CB" w14:textId="0B2DB198" w:rsidR="00A31681" w:rsidRPr="00CC0B36" w:rsidRDefault="003C6CA1" w:rsidP="00CC0B36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CC0B36">
              <w:rPr>
                <w:rFonts w:cs="Arial"/>
                <w:szCs w:val="22"/>
                <w:lang w:val="pl-PL" w:eastAsia="pl-PL"/>
              </w:rPr>
              <w:t xml:space="preserve">Język i kultura </w:t>
            </w:r>
            <w:r w:rsidR="00A31681" w:rsidRPr="00CC0B36">
              <w:rPr>
                <w:rFonts w:cs="Arial"/>
                <w:szCs w:val="22"/>
                <w:lang w:val="pl-PL" w:eastAsia="pl-PL"/>
              </w:rPr>
              <w:t>turecka</w:t>
            </w:r>
          </w:p>
          <w:p w14:paraId="27E51EE2" w14:textId="56150A38" w:rsidR="003C6CA1" w:rsidRPr="00CC0B36" w:rsidRDefault="00A31681" w:rsidP="00CC0B36">
            <w:pPr>
              <w:pStyle w:val="Nagwek1"/>
              <w:jc w:val="center"/>
              <w:rPr>
                <w:rFonts w:cs="Arial"/>
                <w:b w:val="0"/>
                <w:bCs/>
                <w:szCs w:val="22"/>
                <w:lang w:val="pl-PL" w:eastAsia="pl-PL"/>
              </w:rPr>
            </w:pPr>
            <w:r w:rsidRPr="00CC0B36">
              <w:rPr>
                <w:rFonts w:cs="Arial"/>
                <w:b w:val="0"/>
                <w:bCs/>
                <w:szCs w:val="22"/>
                <w:lang w:val="pl-PL" w:eastAsia="pl-PL"/>
              </w:rPr>
              <w:t xml:space="preserve">mgr </w:t>
            </w:r>
            <w:r w:rsidR="003C6CA1" w:rsidRPr="00CC0B36">
              <w:rPr>
                <w:rFonts w:cs="Arial"/>
                <w:b w:val="0"/>
                <w:bCs/>
                <w:szCs w:val="22"/>
              </w:rPr>
              <w:t xml:space="preserve">D. </w:t>
            </w:r>
            <w:proofErr w:type="spellStart"/>
            <w:r w:rsidR="003C6CA1" w:rsidRPr="00CC0B36">
              <w:rPr>
                <w:rFonts w:cs="Arial"/>
                <w:b w:val="0"/>
                <w:bCs/>
                <w:szCs w:val="22"/>
              </w:rPr>
              <w:t>Haftaka-I</w:t>
            </w:r>
            <w:r w:rsidR="003033F4">
              <w:rPr>
                <w:rFonts w:cs="Arial"/>
                <w:b w:val="0"/>
                <w:bCs/>
                <w:szCs w:val="22"/>
              </w:rPr>
              <w:t>şı</w:t>
            </w:r>
            <w:r w:rsidR="003C6CA1" w:rsidRPr="00CC0B36">
              <w:rPr>
                <w:rFonts w:cs="Arial"/>
                <w:b w:val="0"/>
                <w:bCs/>
                <w:szCs w:val="22"/>
              </w:rPr>
              <w:t>k</w:t>
            </w:r>
            <w:proofErr w:type="spellEnd"/>
          </w:p>
          <w:p w14:paraId="789B65CE" w14:textId="0CC20B6E" w:rsidR="003C6CA1" w:rsidRPr="00D10FE3" w:rsidRDefault="00A31681" w:rsidP="00CC0B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C0B36">
              <w:rPr>
                <w:rFonts w:ascii="Arial" w:hAnsi="Arial" w:cs="Arial"/>
                <w:bCs/>
                <w:sz w:val="22"/>
                <w:szCs w:val="22"/>
              </w:rPr>
              <w:t>(Hoża 69, s. 240)</w:t>
            </w:r>
          </w:p>
        </w:tc>
        <w:tc>
          <w:tcPr>
            <w:tcW w:w="2750" w:type="dxa"/>
            <w:vAlign w:val="center"/>
          </w:tcPr>
          <w:p w14:paraId="7C9D8A7D" w14:textId="77777777" w:rsidR="001D0176" w:rsidRPr="00D10FE3" w:rsidRDefault="001D0176" w:rsidP="00CC0B36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Język i kultura turecka</w:t>
            </w:r>
          </w:p>
          <w:p w14:paraId="42D6EAF3" w14:textId="5CB49C9E" w:rsidR="001D0176" w:rsidRPr="00D10FE3" w:rsidRDefault="001D0176" w:rsidP="00CC0B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de-DE"/>
              </w:rPr>
            </w:pP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dr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 xml:space="preserve"> T.</w:t>
            </w:r>
            <w:r w:rsidR="000C2F9D" w:rsidRPr="00D10FE3">
              <w:rPr>
                <w:rFonts w:ascii="Arial" w:hAnsi="Arial" w:cs="Arial"/>
                <w:sz w:val="22"/>
                <w:szCs w:val="22"/>
                <w:lang w:val="de-DE"/>
              </w:rPr>
              <w:t xml:space="preserve"> </w:t>
            </w:r>
            <w:proofErr w:type="spellStart"/>
            <w:r w:rsidR="00C80C92" w:rsidRPr="00D10FE3">
              <w:rPr>
                <w:rFonts w:ascii="Arial" w:hAnsi="Arial" w:cs="Arial"/>
                <w:sz w:val="22"/>
                <w:szCs w:val="22"/>
                <w:lang w:val="de-DE"/>
              </w:rPr>
              <w:t>Karakayalı</w:t>
            </w:r>
            <w:proofErr w:type="spellEnd"/>
          </w:p>
          <w:p w14:paraId="4A004AC3" w14:textId="77777777" w:rsidR="001D0176" w:rsidRPr="00D10FE3" w:rsidRDefault="001D0176" w:rsidP="00CC0B36">
            <w:pPr>
              <w:pStyle w:val="Nagwek1"/>
              <w:jc w:val="center"/>
              <w:rPr>
                <w:rFonts w:cs="Arial"/>
                <w:b w:val="0"/>
                <w:i/>
                <w:szCs w:val="22"/>
                <w:u w:val="single"/>
                <w:lang w:val="de-DE"/>
              </w:rPr>
            </w:pPr>
            <w:r w:rsidRPr="00D10FE3">
              <w:rPr>
                <w:rFonts w:cs="Arial"/>
                <w:b w:val="0"/>
                <w:bCs/>
                <w:szCs w:val="22"/>
              </w:rPr>
              <w:t>(Hoża 69, s. 240</w:t>
            </w:r>
            <w:r w:rsidRPr="00D10FE3">
              <w:rPr>
                <w:rFonts w:cs="Arial"/>
                <w:b w:val="0"/>
                <w:bCs/>
                <w:szCs w:val="22"/>
                <w:lang w:val="tr-TR"/>
              </w:rPr>
              <w:t>)</w:t>
            </w:r>
          </w:p>
        </w:tc>
        <w:tc>
          <w:tcPr>
            <w:tcW w:w="2750" w:type="dxa"/>
            <w:vAlign w:val="center"/>
          </w:tcPr>
          <w:p w14:paraId="0840F68E" w14:textId="77777777" w:rsidR="00A039A8" w:rsidRPr="00D10FE3" w:rsidRDefault="00A039A8" w:rsidP="00CC0B36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</w:p>
          <w:p w14:paraId="3F3F65A6" w14:textId="77777777" w:rsidR="004A2964" w:rsidRPr="00D10FE3" w:rsidRDefault="004A2964" w:rsidP="00CC0B36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Język i kultura turecka</w:t>
            </w:r>
          </w:p>
          <w:p w14:paraId="7E2B76C1" w14:textId="77777777" w:rsidR="004A2964" w:rsidRPr="00D10FE3" w:rsidRDefault="004A2964" w:rsidP="00CC0B36">
            <w:pPr>
              <w:jc w:val="center"/>
              <w:rPr>
                <w:rFonts w:ascii="Arial" w:hAnsi="Arial" w:cs="Arial"/>
                <w:sz w:val="22"/>
                <w:szCs w:val="22"/>
                <w:lang w:val="de-DE"/>
              </w:rPr>
            </w:pP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mgr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 xml:space="preserve"> A. Banasiak-Greser</w:t>
            </w:r>
          </w:p>
          <w:p w14:paraId="6477C811" w14:textId="516142E8" w:rsidR="001D0176" w:rsidRPr="00D10FE3" w:rsidRDefault="004A2964" w:rsidP="00CC0B36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(Hoża 69, s. 240</w:t>
            </w:r>
            <w:r w:rsidRPr="00D10FE3">
              <w:rPr>
                <w:rFonts w:ascii="Arial" w:hAnsi="Arial" w:cs="Arial"/>
                <w:sz w:val="22"/>
                <w:szCs w:val="22"/>
                <w:lang w:val="tr-TR"/>
              </w:rPr>
              <w:t>)</w:t>
            </w:r>
          </w:p>
        </w:tc>
        <w:tc>
          <w:tcPr>
            <w:tcW w:w="2750" w:type="dxa"/>
            <w:vAlign w:val="center"/>
          </w:tcPr>
          <w:p w14:paraId="7788BE51" w14:textId="77777777" w:rsidR="001D0176" w:rsidRPr="00D10FE3" w:rsidRDefault="001D0176" w:rsidP="00CC0B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vAlign w:val="center"/>
          </w:tcPr>
          <w:p w14:paraId="4C097880" w14:textId="77777777" w:rsidR="001D0176" w:rsidRPr="00D10FE3" w:rsidRDefault="001D0176" w:rsidP="00CC0B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31706228" w14:textId="77777777" w:rsidTr="00CC0B36">
        <w:trPr>
          <w:jc w:val="center"/>
        </w:trPr>
        <w:tc>
          <w:tcPr>
            <w:tcW w:w="1129" w:type="dxa"/>
            <w:vAlign w:val="center"/>
          </w:tcPr>
          <w:p w14:paraId="7124AD91" w14:textId="77777777" w:rsidR="00351C9F" w:rsidRPr="00D10FE3" w:rsidRDefault="00351C9F" w:rsidP="00CC0B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3.15-14.45</w:t>
            </w:r>
          </w:p>
        </w:tc>
        <w:tc>
          <w:tcPr>
            <w:tcW w:w="2750" w:type="dxa"/>
            <w:vAlign w:val="center"/>
          </w:tcPr>
          <w:p w14:paraId="2EB643B6" w14:textId="046E0BD4" w:rsidR="00351C9F" w:rsidRPr="00D10FE3" w:rsidRDefault="00351C9F" w:rsidP="00CC0B36">
            <w:pPr>
              <w:pStyle w:val="Nagwek1"/>
              <w:jc w:val="center"/>
              <w:rPr>
                <w:rFonts w:cs="Arial"/>
                <w:i/>
                <w:szCs w:val="22"/>
                <w:lang w:bidi="he-IL"/>
              </w:rPr>
            </w:pPr>
          </w:p>
        </w:tc>
        <w:tc>
          <w:tcPr>
            <w:tcW w:w="2750" w:type="dxa"/>
            <w:vAlign w:val="center"/>
          </w:tcPr>
          <w:p w14:paraId="32F69EC3" w14:textId="0A882A3D" w:rsidR="00351C9F" w:rsidRPr="00D10FE3" w:rsidRDefault="00351C9F" w:rsidP="00CC0B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vAlign w:val="center"/>
          </w:tcPr>
          <w:p w14:paraId="3A356C9E" w14:textId="77777777" w:rsidR="00351C9F" w:rsidRPr="00D10FE3" w:rsidRDefault="00351C9F" w:rsidP="00CC0B36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Język i kultura turecka</w:t>
            </w:r>
          </w:p>
          <w:p w14:paraId="2E94B1B5" w14:textId="77777777" w:rsidR="00351C9F" w:rsidRPr="00D10FE3" w:rsidRDefault="00351C9F" w:rsidP="00CC0B36">
            <w:pPr>
              <w:jc w:val="center"/>
              <w:rPr>
                <w:rFonts w:ascii="Arial" w:hAnsi="Arial" w:cs="Arial"/>
                <w:sz w:val="22"/>
                <w:szCs w:val="22"/>
                <w:lang w:val="de-DE"/>
              </w:rPr>
            </w:pP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mgr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 xml:space="preserve"> A. Banasiak-Greser</w:t>
            </w:r>
          </w:p>
          <w:p w14:paraId="19722B19" w14:textId="77777777" w:rsidR="00351C9F" w:rsidRPr="00D10FE3" w:rsidRDefault="00351C9F" w:rsidP="00CC0B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(Hoża 69, s. 240</w:t>
            </w:r>
            <w:r w:rsidRPr="00D10FE3">
              <w:rPr>
                <w:rFonts w:ascii="Arial" w:hAnsi="Arial" w:cs="Arial"/>
                <w:sz w:val="22"/>
                <w:szCs w:val="22"/>
                <w:lang w:val="tr-TR"/>
              </w:rPr>
              <w:t>)</w:t>
            </w:r>
          </w:p>
        </w:tc>
        <w:tc>
          <w:tcPr>
            <w:tcW w:w="2750" w:type="dxa"/>
            <w:vAlign w:val="center"/>
          </w:tcPr>
          <w:p w14:paraId="4BEC165A" w14:textId="3030E806" w:rsidR="00351C9F" w:rsidRPr="00D10FE3" w:rsidRDefault="00351C9F" w:rsidP="00CC0B36">
            <w:pPr>
              <w:shd w:val="clear" w:color="auto" w:fill="FFFFFF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vAlign w:val="center"/>
          </w:tcPr>
          <w:p w14:paraId="3B226458" w14:textId="77777777" w:rsidR="00351C9F" w:rsidRPr="00D10FE3" w:rsidRDefault="00351C9F" w:rsidP="00CC0B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2527EDEE" w14:textId="77777777" w:rsidTr="00CC0B36">
        <w:trPr>
          <w:trHeight w:val="1052"/>
          <w:jc w:val="center"/>
        </w:trPr>
        <w:tc>
          <w:tcPr>
            <w:tcW w:w="1129" w:type="dxa"/>
            <w:vAlign w:val="center"/>
          </w:tcPr>
          <w:p w14:paraId="3F72585F" w14:textId="77777777" w:rsidR="00351C9F" w:rsidRPr="00D10FE3" w:rsidRDefault="00351C9F" w:rsidP="00CC0B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5.00-16.30</w:t>
            </w:r>
          </w:p>
        </w:tc>
        <w:tc>
          <w:tcPr>
            <w:tcW w:w="2750" w:type="dxa"/>
            <w:shd w:val="clear" w:color="auto" w:fill="FFFFFF"/>
            <w:vAlign w:val="center"/>
          </w:tcPr>
          <w:p w14:paraId="20B50510" w14:textId="77777777" w:rsidR="00351C9F" w:rsidRPr="00D10FE3" w:rsidRDefault="00351C9F" w:rsidP="00CC0B36">
            <w:pPr>
              <w:jc w:val="center"/>
              <w:rPr>
                <w:rFonts w:ascii="Arial" w:hAnsi="Arial" w:cs="Arial"/>
                <w:i/>
                <w:strike/>
                <w:sz w:val="22"/>
                <w:szCs w:val="22"/>
              </w:rPr>
            </w:pPr>
          </w:p>
        </w:tc>
        <w:tc>
          <w:tcPr>
            <w:tcW w:w="2750" w:type="dxa"/>
            <w:shd w:val="clear" w:color="auto" w:fill="FFFFFF"/>
            <w:vAlign w:val="center"/>
          </w:tcPr>
          <w:p w14:paraId="5B8FF467" w14:textId="77777777" w:rsidR="00351C9F" w:rsidRPr="00D10FE3" w:rsidRDefault="00351C9F" w:rsidP="00CC0B36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750" w:type="dxa"/>
            <w:shd w:val="clear" w:color="auto" w:fill="FFFFFF"/>
            <w:vAlign w:val="center"/>
          </w:tcPr>
          <w:p w14:paraId="3C9FF919" w14:textId="77777777" w:rsidR="00351C9F" w:rsidRPr="00D10FE3" w:rsidRDefault="00351C9F" w:rsidP="00CC0B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shd w:val="clear" w:color="auto" w:fill="FFFFFF"/>
            <w:vAlign w:val="center"/>
          </w:tcPr>
          <w:p w14:paraId="6023FA37" w14:textId="77777777" w:rsidR="00351C9F" w:rsidRPr="00D10FE3" w:rsidRDefault="00351C9F" w:rsidP="00CC0B36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750" w:type="dxa"/>
            <w:shd w:val="clear" w:color="auto" w:fill="FFFFFF"/>
            <w:vAlign w:val="center"/>
          </w:tcPr>
          <w:p w14:paraId="5F42EA6B" w14:textId="77777777" w:rsidR="00351C9F" w:rsidRPr="00D10FE3" w:rsidRDefault="00351C9F" w:rsidP="00CC0B36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482397" w:rsidRPr="00D10FE3" w14:paraId="4B1BC1D4" w14:textId="77777777" w:rsidTr="00CC0B36">
        <w:trPr>
          <w:trHeight w:val="2782"/>
          <w:jc w:val="center"/>
        </w:trPr>
        <w:tc>
          <w:tcPr>
            <w:tcW w:w="1129" w:type="dxa"/>
            <w:vAlign w:val="center"/>
          </w:tcPr>
          <w:p w14:paraId="07DF7BE3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6.45-18.15</w:t>
            </w:r>
          </w:p>
        </w:tc>
        <w:tc>
          <w:tcPr>
            <w:tcW w:w="2750" w:type="dxa"/>
            <w:shd w:val="clear" w:color="auto" w:fill="FFE599"/>
            <w:vAlign w:val="center"/>
          </w:tcPr>
          <w:p w14:paraId="23A05E53" w14:textId="4B2429EF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 xml:space="preserve">(od 17.00) Historia filozofii, </w:t>
            </w:r>
            <w:r w:rsidRPr="00D10FE3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Pr="00D10FE3">
              <w:rPr>
                <w:rFonts w:ascii="Arial" w:hAnsi="Arial" w:cs="Arial"/>
                <w:sz w:val="22"/>
                <w:szCs w:val="22"/>
              </w:rPr>
              <w:t>prof. M. Bieniek-Nowak, (online)</w:t>
            </w:r>
          </w:p>
          <w:p w14:paraId="5A4F6C18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shd w:val="clear" w:color="auto" w:fill="FFFFFF"/>
            <w:vAlign w:val="center"/>
          </w:tcPr>
          <w:p w14:paraId="33F2BBAC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de-DE"/>
              </w:rPr>
            </w:pPr>
          </w:p>
        </w:tc>
        <w:tc>
          <w:tcPr>
            <w:tcW w:w="2750" w:type="dxa"/>
            <w:shd w:val="clear" w:color="auto" w:fill="FFFFFF"/>
            <w:vAlign w:val="center"/>
          </w:tcPr>
          <w:p w14:paraId="02167EFE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750" w:type="dxa"/>
            <w:shd w:val="clear" w:color="auto" w:fill="FFFF00"/>
            <w:vAlign w:val="center"/>
          </w:tcPr>
          <w:p w14:paraId="1966650A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stęp do badań religioznawczych</w:t>
            </w:r>
          </w:p>
          <w:p w14:paraId="083EF964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prof. A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Nalborczyk</w:t>
            </w:r>
            <w:proofErr w:type="spellEnd"/>
          </w:p>
          <w:p w14:paraId="72F2331D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D10FE3">
              <w:rPr>
                <w:rFonts w:ascii="Arial" w:hAnsi="Arial" w:cs="Arial"/>
                <w:sz w:val="22"/>
                <w:szCs w:val="22"/>
              </w:rPr>
              <w:t>Hoża</w:t>
            </w:r>
            <w:r>
              <w:rPr>
                <w:rFonts w:ascii="Arial" w:hAnsi="Arial" w:cs="Arial"/>
                <w:sz w:val="22"/>
                <w:szCs w:val="22"/>
              </w:rPr>
              <w:t xml:space="preserve"> 69</w:t>
            </w:r>
            <w:r w:rsidRPr="00D10FE3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 xml:space="preserve">s. </w:t>
            </w:r>
            <w:r w:rsidRPr="00D10FE3">
              <w:rPr>
                <w:rFonts w:ascii="Arial" w:hAnsi="Arial" w:cs="Arial"/>
                <w:sz w:val="22"/>
                <w:szCs w:val="22"/>
              </w:rPr>
              <w:t>214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509FCBCE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D5A89CF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stęp do badań językoznawczych</w:t>
            </w:r>
          </w:p>
          <w:p w14:paraId="35659A39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D10FE3">
              <w:rPr>
                <w:rFonts w:ascii="Arial" w:hAnsi="Arial" w:cs="Arial"/>
                <w:sz w:val="22"/>
                <w:szCs w:val="22"/>
              </w:rPr>
              <w:t>Hoża</w:t>
            </w:r>
            <w:r>
              <w:rPr>
                <w:rFonts w:ascii="Arial" w:hAnsi="Arial" w:cs="Arial"/>
                <w:sz w:val="22"/>
                <w:szCs w:val="22"/>
              </w:rPr>
              <w:t xml:space="preserve"> 69</w:t>
            </w:r>
            <w:r w:rsidRPr="00D10FE3">
              <w:rPr>
                <w:rFonts w:ascii="Arial" w:hAnsi="Arial" w:cs="Arial"/>
                <w:sz w:val="22"/>
                <w:szCs w:val="22"/>
              </w:rPr>
              <w:t>, aula 335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15DA5640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42B8B0C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stęp do badań historycznych</w:t>
            </w:r>
          </w:p>
          <w:p w14:paraId="4582353C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dr hab. K. Kuraszkiewicz</w:t>
            </w:r>
          </w:p>
          <w:p w14:paraId="70A5579D" w14:textId="2F410B9A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D10FE3">
              <w:rPr>
                <w:rFonts w:ascii="Arial" w:hAnsi="Arial" w:cs="Arial"/>
                <w:sz w:val="22"/>
                <w:szCs w:val="22"/>
              </w:rPr>
              <w:t>Hoża</w:t>
            </w:r>
            <w:r>
              <w:rPr>
                <w:rFonts w:ascii="Arial" w:hAnsi="Arial" w:cs="Arial"/>
                <w:sz w:val="22"/>
                <w:szCs w:val="22"/>
              </w:rPr>
              <w:t xml:space="preserve"> 69</w:t>
            </w:r>
            <w:r w:rsidRPr="00D10FE3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 xml:space="preserve">s. </w:t>
            </w:r>
            <w:r w:rsidRPr="00D10FE3">
              <w:rPr>
                <w:rFonts w:ascii="Arial" w:hAnsi="Arial" w:cs="Arial"/>
                <w:sz w:val="22"/>
                <w:szCs w:val="22"/>
              </w:rPr>
              <w:t>035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2750" w:type="dxa"/>
            <w:shd w:val="clear" w:color="auto" w:fill="FFFFFF"/>
            <w:vAlign w:val="center"/>
          </w:tcPr>
          <w:p w14:paraId="121F0551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482397" w:rsidRPr="00D10FE3" w14:paraId="28710013" w14:textId="77777777" w:rsidTr="00CC0B36">
        <w:trPr>
          <w:trHeight w:val="629"/>
          <w:jc w:val="center"/>
        </w:trPr>
        <w:tc>
          <w:tcPr>
            <w:tcW w:w="1129" w:type="dxa"/>
            <w:vAlign w:val="center"/>
          </w:tcPr>
          <w:p w14:paraId="02E7ADD9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8.30-20.00</w:t>
            </w:r>
          </w:p>
        </w:tc>
        <w:tc>
          <w:tcPr>
            <w:tcW w:w="2750" w:type="dxa"/>
            <w:shd w:val="clear" w:color="auto" w:fill="FFE599"/>
            <w:vAlign w:val="center"/>
          </w:tcPr>
          <w:p w14:paraId="0D050A6B" w14:textId="615951BC" w:rsidR="00482397" w:rsidRPr="007714A8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714A8">
              <w:rPr>
                <w:rFonts w:ascii="Arial" w:hAnsi="Arial" w:cs="Arial"/>
                <w:b/>
                <w:sz w:val="22"/>
                <w:szCs w:val="22"/>
              </w:rPr>
              <w:t xml:space="preserve">(od 18.45) Antropologia kultury </w:t>
            </w:r>
            <w:r w:rsidRPr="007714A8">
              <w:rPr>
                <w:rFonts w:ascii="Arial" w:hAnsi="Arial" w:cs="Arial"/>
                <w:b/>
                <w:bCs/>
                <w:sz w:val="22"/>
                <w:szCs w:val="22"/>
              </w:rPr>
              <w:t>dr M. Godzińska</w:t>
            </w:r>
          </w:p>
          <w:p w14:paraId="156D6146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7714A8">
              <w:rPr>
                <w:rFonts w:ascii="Arial" w:hAnsi="Arial" w:cs="Arial"/>
                <w:bCs/>
                <w:sz w:val="22"/>
                <w:szCs w:val="22"/>
              </w:rPr>
              <w:t>(online)</w:t>
            </w:r>
          </w:p>
        </w:tc>
        <w:tc>
          <w:tcPr>
            <w:tcW w:w="2750" w:type="dxa"/>
            <w:vAlign w:val="center"/>
          </w:tcPr>
          <w:p w14:paraId="20397FF5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iCs/>
                <w:sz w:val="22"/>
                <w:szCs w:val="22"/>
              </w:rPr>
            </w:pPr>
          </w:p>
        </w:tc>
        <w:tc>
          <w:tcPr>
            <w:tcW w:w="2750" w:type="dxa"/>
            <w:vAlign w:val="center"/>
          </w:tcPr>
          <w:p w14:paraId="58EE93CF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750" w:type="dxa"/>
            <w:vAlign w:val="center"/>
          </w:tcPr>
          <w:p w14:paraId="53A95E6D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750" w:type="dxa"/>
            <w:vAlign w:val="center"/>
          </w:tcPr>
          <w:p w14:paraId="23986540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14:paraId="121C98BF" w14:textId="77777777" w:rsidR="008855BA" w:rsidRPr="00D10FE3" w:rsidRDefault="005F5FAC" w:rsidP="006A1A59">
      <w:pPr>
        <w:ind w:left="-284"/>
        <w:rPr>
          <w:rFonts w:ascii="Arial" w:hAnsi="Arial" w:cs="Arial"/>
          <w:b/>
          <w:bCs/>
          <w:sz w:val="22"/>
          <w:szCs w:val="22"/>
          <w:u w:val="single"/>
        </w:rPr>
      </w:pPr>
      <w:r w:rsidRPr="00D10FE3">
        <w:rPr>
          <w:rFonts w:ascii="Arial" w:hAnsi="Arial" w:cs="Arial"/>
          <w:b/>
          <w:bCs/>
          <w:sz w:val="22"/>
          <w:szCs w:val="22"/>
          <w:u w:val="single"/>
        </w:rPr>
        <w:br w:type="page"/>
      </w:r>
      <w:r w:rsidR="008855BA" w:rsidRPr="00D10FE3">
        <w:rPr>
          <w:rFonts w:ascii="Arial" w:hAnsi="Arial" w:cs="Arial"/>
          <w:b/>
          <w:bCs/>
          <w:sz w:val="22"/>
          <w:szCs w:val="22"/>
          <w:u w:val="single"/>
        </w:rPr>
        <w:lastRenderedPageBreak/>
        <w:t xml:space="preserve">Turkologia II </w:t>
      </w:r>
      <w:proofErr w:type="spellStart"/>
      <w:r w:rsidR="008855BA" w:rsidRPr="00D10FE3">
        <w:rPr>
          <w:rFonts w:ascii="Arial" w:hAnsi="Arial" w:cs="Arial"/>
          <w:b/>
          <w:bCs/>
          <w:sz w:val="22"/>
          <w:szCs w:val="22"/>
          <w:u w:val="single"/>
        </w:rPr>
        <w:t>lic</w:t>
      </w:r>
      <w:r w:rsidR="00B70C15" w:rsidRPr="00D10FE3">
        <w:rPr>
          <w:rFonts w:ascii="Arial" w:hAnsi="Arial" w:cs="Arial"/>
          <w:b/>
          <w:bCs/>
          <w:sz w:val="22"/>
          <w:szCs w:val="22"/>
          <w:u w:val="single"/>
        </w:rPr>
        <w:t>enc</w:t>
      </w:r>
      <w:proofErr w:type="spellEnd"/>
      <w:r w:rsidR="00B70C15" w:rsidRPr="00D10FE3">
        <w:rPr>
          <w:rFonts w:ascii="Arial" w:hAnsi="Arial" w:cs="Arial"/>
          <w:b/>
          <w:bCs/>
          <w:sz w:val="22"/>
          <w:szCs w:val="22"/>
          <w:u w:val="single"/>
        </w:rPr>
        <w:t>.</w:t>
      </w:r>
    </w:p>
    <w:p w14:paraId="6E1C8192" w14:textId="77777777" w:rsidR="008855BA" w:rsidRPr="00D10FE3" w:rsidRDefault="008855BA" w:rsidP="00BE0D97">
      <w:pPr>
        <w:ind w:left="-284"/>
        <w:rPr>
          <w:rFonts w:ascii="Arial" w:hAnsi="Arial" w:cs="Arial"/>
          <w:sz w:val="22"/>
          <w:szCs w:val="22"/>
        </w:rPr>
      </w:pPr>
    </w:p>
    <w:tbl>
      <w:tblPr>
        <w:tblW w:w="14385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5"/>
        <w:gridCol w:w="2835"/>
        <w:gridCol w:w="2693"/>
        <w:gridCol w:w="2477"/>
        <w:gridCol w:w="2977"/>
        <w:gridCol w:w="2268"/>
      </w:tblGrid>
      <w:tr w:rsidR="00D10FE3" w:rsidRPr="00D10FE3" w14:paraId="3B8FC412" w14:textId="77777777" w:rsidTr="00787415">
        <w:tc>
          <w:tcPr>
            <w:tcW w:w="1135" w:type="dxa"/>
            <w:tcBorders>
              <w:bottom w:val="single" w:sz="8" w:space="0" w:color="auto"/>
            </w:tcBorders>
          </w:tcPr>
          <w:p w14:paraId="56A3A1FE" w14:textId="77777777" w:rsidR="003F1130" w:rsidRPr="00D10FE3" w:rsidRDefault="003F1130" w:rsidP="003F1130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Godziny</w:t>
            </w:r>
          </w:p>
        </w:tc>
        <w:tc>
          <w:tcPr>
            <w:tcW w:w="2835" w:type="dxa"/>
            <w:tcBorders>
              <w:bottom w:val="single" w:sz="8" w:space="0" w:color="auto"/>
            </w:tcBorders>
          </w:tcPr>
          <w:p w14:paraId="5E8A7319" w14:textId="77777777" w:rsidR="003F1130" w:rsidRPr="00D10FE3" w:rsidRDefault="003F1130" w:rsidP="003F1130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Poniedziałek</w:t>
            </w:r>
          </w:p>
        </w:tc>
        <w:tc>
          <w:tcPr>
            <w:tcW w:w="2693" w:type="dxa"/>
            <w:tcBorders>
              <w:bottom w:val="single" w:sz="8" w:space="0" w:color="auto"/>
            </w:tcBorders>
          </w:tcPr>
          <w:p w14:paraId="006E8085" w14:textId="77777777" w:rsidR="003F1130" w:rsidRPr="00D10FE3" w:rsidRDefault="003F1130" w:rsidP="003F1130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torek</w:t>
            </w:r>
          </w:p>
        </w:tc>
        <w:tc>
          <w:tcPr>
            <w:tcW w:w="2477" w:type="dxa"/>
            <w:tcBorders>
              <w:bottom w:val="single" w:sz="8" w:space="0" w:color="auto"/>
            </w:tcBorders>
          </w:tcPr>
          <w:p w14:paraId="2A451A27" w14:textId="77777777" w:rsidR="003F1130" w:rsidRPr="00D10FE3" w:rsidRDefault="003F1130" w:rsidP="003F1130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Środa</w:t>
            </w:r>
          </w:p>
        </w:tc>
        <w:tc>
          <w:tcPr>
            <w:tcW w:w="2977" w:type="dxa"/>
            <w:tcBorders>
              <w:bottom w:val="single" w:sz="8" w:space="0" w:color="auto"/>
            </w:tcBorders>
          </w:tcPr>
          <w:p w14:paraId="3809079C" w14:textId="77777777" w:rsidR="003F1130" w:rsidRPr="00D10FE3" w:rsidRDefault="003F1130" w:rsidP="003F1130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Czwartek</w:t>
            </w: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4D75CEEA" w14:textId="77777777" w:rsidR="003F1130" w:rsidRPr="00D10FE3" w:rsidRDefault="003F1130" w:rsidP="003F1130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Piątek</w:t>
            </w:r>
          </w:p>
        </w:tc>
      </w:tr>
      <w:tr w:rsidR="00D10FE3" w:rsidRPr="00D10FE3" w14:paraId="6E105DD0" w14:textId="77777777" w:rsidTr="00787415">
        <w:tc>
          <w:tcPr>
            <w:tcW w:w="1135" w:type="dxa"/>
            <w:tcBorders>
              <w:top w:val="single" w:sz="8" w:space="0" w:color="auto"/>
            </w:tcBorders>
          </w:tcPr>
          <w:p w14:paraId="1561B0F2" w14:textId="77777777" w:rsidR="008855BA" w:rsidRPr="00D10FE3" w:rsidRDefault="008855BA" w:rsidP="00BE0D9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8.00-9.30</w:t>
            </w:r>
          </w:p>
        </w:tc>
        <w:tc>
          <w:tcPr>
            <w:tcW w:w="2835" w:type="dxa"/>
            <w:tcBorders>
              <w:top w:val="single" w:sz="8" w:space="0" w:color="auto"/>
            </w:tcBorders>
          </w:tcPr>
          <w:p w14:paraId="5FCDF58D" w14:textId="77777777" w:rsidR="006E6378" w:rsidRPr="00D10FE3" w:rsidRDefault="006E6378" w:rsidP="003E3DC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8" w:space="0" w:color="auto"/>
            </w:tcBorders>
          </w:tcPr>
          <w:p w14:paraId="7B52008E" w14:textId="77777777" w:rsidR="008855BA" w:rsidRPr="00D10FE3" w:rsidRDefault="008855BA" w:rsidP="0066736F">
            <w:pPr>
              <w:pStyle w:val="Nagwek1"/>
              <w:rPr>
                <w:rFonts w:cs="Arial"/>
                <w:b w:val="0"/>
                <w:i/>
                <w:szCs w:val="22"/>
                <w:lang w:val="pl-PL" w:eastAsia="pl-PL"/>
              </w:rPr>
            </w:pPr>
          </w:p>
        </w:tc>
        <w:tc>
          <w:tcPr>
            <w:tcW w:w="2477" w:type="dxa"/>
            <w:tcBorders>
              <w:top w:val="single" w:sz="8" w:space="0" w:color="auto"/>
            </w:tcBorders>
          </w:tcPr>
          <w:p w14:paraId="13EC3BBA" w14:textId="77777777" w:rsidR="008855BA" w:rsidRPr="00D10FE3" w:rsidRDefault="008855BA" w:rsidP="005F5FAC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2977" w:type="dxa"/>
            <w:tcBorders>
              <w:top w:val="single" w:sz="8" w:space="0" w:color="auto"/>
            </w:tcBorders>
            <w:vAlign w:val="center"/>
          </w:tcPr>
          <w:p w14:paraId="68BC1706" w14:textId="77777777" w:rsidR="004A4EFE" w:rsidRPr="00D10FE3" w:rsidRDefault="004A4EFE" w:rsidP="00CF64E7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Język i kultura turecka</w:t>
            </w:r>
          </w:p>
          <w:p w14:paraId="12CC33D3" w14:textId="77777777" w:rsidR="004A4EFE" w:rsidRPr="00D10FE3" w:rsidRDefault="004A4EFE" w:rsidP="00CF64E7">
            <w:pPr>
              <w:jc w:val="center"/>
              <w:rPr>
                <w:rFonts w:ascii="Arial" w:hAnsi="Arial" w:cs="Arial"/>
                <w:sz w:val="22"/>
                <w:szCs w:val="22"/>
                <w:lang w:val="de-DE"/>
              </w:rPr>
            </w:pP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dr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T.Karakayalı</w:t>
            </w:r>
            <w:proofErr w:type="spellEnd"/>
          </w:p>
          <w:p w14:paraId="3EECD5AF" w14:textId="01360BC3" w:rsidR="008855BA" w:rsidRPr="00D10FE3" w:rsidRDefault="004A4EFE" w:rsidP="00CF64E7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3</w:t>
            </w:r>
            <w:r w:rsidR="00D10FE3" w:rsidRPr="00D10FE3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268" w:type="dxa"/>
            <w:tcBorders>
              <w:top w:val="single" w:sz="8" w:space="0" w:color="auto"/>
            </w:tcBorders>
          </w:tcPr>
          <w:p w14:paraId="1ECE5E9D" w14:textId="77777777" w:rsidR="008855BA" w:rsidRPr="00D10FE3" w:rsidRDefault="008855BA" w:rsidP="00E852A5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D10FE3" w:rsidRPr="00D10FE3" w14:paraId="7DB0E0E0" w14:textId="77777777" w:rsidTr="00787415">
        <w:tc>
          <w:tcPr>
            <w:tcW w:w="1135" w:type="dxa"/>
          </w:tcPr>
          <w:p w14:paraId="04EBD7EC" w14:textId="77777777" w:rsidR="00F51472" w:rsidRPr="00D10FE3" w:rsidRDefault="00F51472" w:rsidP="00F5147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9.45-11.15</w:t>
            </w:r>
          </w:p>
        </w:tc>
        <w:tc>
          <w:tcPr>
            <w:tcW w:w="2835" w:type="dxa"/>
            <w:vAlign w:val="center"/>
          </w:tcPr>
          <w:p w14:paraId="66C726D0" w14:textId="77777777" w:rsidR="00313DCF" w:rsidRPr="00D10FE3" w:rsidRDefault="00313DCF" w:rsidP="00CF64E7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Język i kultura turecka</w:t>
            </w:r>
          </w:p>
          <w:p w14:paraId="0128EE9B" w14:textId="77777777" w:rsidR="00313DCF" w:rsidRPr="00D10FE3" w:rsidRDefault="00313DCF" w:rsidP="00CF64E7">
            <w:pPr>
              <w:jc w:val="center"/>
              <w:rPr>
                <w:rFonts w:ascii="Arial" w:hAnsi="Arial" w:cs="Arial"/>
                <w:sz w:val="22"/>
                <w:szCs w:val="22"/>
                <w:lang w:val="de-DE"/>
              </w:rPr>
            </w:pP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dr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T.Karakayalı</w:t>
            </w:r>
            <w:proofErr w:type="spellEnd"/>
          </w:p>
          <w:p w14:paraId="7DA6BA0E" w14:textId="3B776B6B" w:rsidR="00F51472" w:rsidRPr="00CF64E7" w:rsidRDefault="00313DCF" w:rsidP="00CF64E7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tr-TR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3</w:t>
            </w:r>
            <w:r w:rsidR="00D10FE3" w:rsidRPr="00D10FE3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="002B66AF">
              <w:rPr>
                <w:rFonts w:ascii="Arial" w:hAnsi="Arial" w:cs="Arial"/>
                <w:bCs/>
                <w:sz w:val="22"/>
                <w:szCs w:val="22"/>
              </w:rPr>
              <w:t>)</w:t>
            </w:r>
          </w:p>
        </w:tc>
        <w:tc>
          <w:tcPr>
            <w:tcW w:w="2693" w:type="dxa"/>
            <w:vAlign w:val="center"/>
          </w:tcPr>
          <w:p w14:paraId="0AA6FC6D" w14:textId="13DAD731" w:rsidR="00F51472" w:rsidRPr="00D10FE3" w:rsidRDefault="00F51472" w:rsidP="00CF64E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77" w:type="dxa"/>
            <w:shd w:val="clear" w:color="auto" w:fill="FFFFFF"/>
            <w:vAlign w:val="center"/>
          </w:tcPr>
          <w:p w14:paraId="432E99B8" w14:textId="77777777" w:rsidR="003E3DC3" w:rsidRPr="00D10FE3" w:rsidRDefault="003E3DC3" w:rsidP="004C02F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Proseminarium</w:t>
            </w:r>
          </w:p>
          <w:p w14:paraId="6DCC038E" w14:textId="44519B99" w:rsidR="003E3DC3" w:rsidRPr="00D10FE3" w:rsidRDefault="00825470" w:rsidP="004C02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dr M. Godzińska</w:t>
            </w:r>
          </w:p>
          <w:p w14:paraId="19B1699F" w14:textId="04E9C6E4" w:rsidR="00F51472" w:rsidRPr="00433968" w:rsidRDefault="003E3DC3" w:rsidP="00433968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tr-TR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3</w:t>
            </w:r>
            <w:r w:rsidR="00D10FE3" w:rsidRPr="00D10FE3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977" w:type="dxa"/>
          </w:tcPr>
          <w:p w14:paraId="462DB0F5" w14:textId="77777777" w:rsidR="00F51472" w:rsidRPr="00D10FE3" w:rsidRDefault="00F51472" w:rsidP="00F5147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FFFFFF"/>
          </w:tcPr>
          <w:p w14:paraId="61EA89AF" w14:textId="77777777" w:rsidR="00F51472" w:rsidRPr="00D10FE3" w:rsidRDefault="00F51472" w:rsidP="00F5147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65821F4D" w14:textId="77777777" w:rsidTr="00787415">
        <w:tc>
          <w:tcPr>
            <w:tcW w:w="1135" w:type="dxa"/>
          </w:tcPr>
          <w:p w14:paraId="05AFFD92" w14:textId="77777777" w:rsidR="00F51472" w:rsidRPr="00D10FE3" w:rsidRDefault="00F51472" w:rsidP="00F5147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1.30-13.00</w:t>
            </w:r>
          </w:p>
        </w:tc>
        <w:tc>
          <w:tcPr>
            <w:tcW w:w="2835" w:type="dxa"/>
            <w:vAlign w:val="center"/>
          </w:tcPr>
          <w:p w14:paraId="4B9F77D2" w14:textId="77777777" w:rsidR="00F51472" w:rsidRPr="00D10FE3" w:rsidRDefault="00F51472" w:rsidP="00CF64E7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Język i kultura turecka</w:t>
            </w:r>
          </w:p>
          <w:p w14:paraId="3FC48C74" w14:textId="77777777" w:rsidR="00F51472" w:rsidRPr="00D10FE3" w:rsidRDefault="00F51472" w:rsidP="00CF64E7">
            <w:pPr>
              <w:jc w:val="center"/>
              <w:rPr>
                <w:rFonts w:ascii="Arial" w:hAnsi="Arial" w:cs="Arial"/>
                <w:sz w:val="22"/>
                <w:szCs w:val="22"/>
                <w:lang w:val="de-DE"/>
              </w:rPr>
            </w:pP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dr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T.Karakayalı</w:t>
            </w:r>
            <w:proofErr w:type="spellEnd"/>
          </w:p>
          <w:p w14:paraId="724D1DD2" w14:textId="5495B36A" w:rsidR="00F51472" w:rsidRPr="00D10FE3" w:rsidRDefault="00F51472" w:rsidP="00CF64E7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3</w:t>
            </w:r>
            <w:r w:rsidR="00D10FE3" w:rsidRPr="00D10FE3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693" w:type="dxa"/>
            <w:vAlign w:val="center"/>
          </w:tcPr>
          <w:p w14:paraId="7FCC7E65" w14:textId="4D7E2B25" w:rsidR="00F51472" w:rsidRPr="00433968" w:rsidRDefault="00F51472" w:rsidP="00433968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tr-TR"/>
              </w:rPr>
            </w:pPr>
          </w:p>
        </w:tc>
        <w:tc>
          <w:tcPr>
            <w:tcW w:w="2477" w:type="dxa"/>
            <w:vAlign w:val="center"/>
          </w:tcPr>
          <w:p w14:paraId="728FDBCD" w14:textId="77777777" w:rsidR="002472E4" w:rsidRPr="00D10FE3" w:rsidRDefault="00B868B1" w:rsidP="004C02FD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Zajęcia przekładowe</w:t>
            </w:r>
          </w:p>
          <w:p w14:paraId="4F9B10BC" w14:textId="77777777" w:rsidR="004C02FD" w:rsidRDefault="002472E4" w:rsidP="004C02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dr A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Zastawna-Templin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8071F0F" w14:textId="177FC0D8" w:rsidR="00F51472" w:rsidRPr="00433968" w:rsidRDefault="002472E4" w:rsidP="00433968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tr-TR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3</w:t>
            </w:r>
            <w:r w:rsidR="00D10FE3" w:rsidRPr="00D10FE3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977" w:type="dxa"/>
          </w:tcPr>
          <w:p w14:paraId="69B762D0" w14:textId="36F73A1A" w:rsidR="00F51472" w:rsidRPr="00D10FE3" w:rsidRDefault="00F51472" w:rsidP="00F5147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FFFFFF"/>
          </w:tcPr>
          <w:p w14:paraId="7BD2EAAE" w14:textId="2F1E42D9" w:rsidR="00F51472" w:rsidRPr="00D10FE3" w:rsidRDefault="00F51472" w:rsidP="00F5147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7C894213" w14:textId="77777777" w:rsidTr="00787415">
        <w:tc>
          <w:tcPr>
            <w:tcW w:w="1135" w:type="dxa"/>
          </w:tcPr>
          <w:p w14:paraId="4BF7C42F" w14:textId="77777777" w:rsidR="00351C9F" w:rsidRPr="00D10FE3" w:rsidRDefault="00351C9F" w:rsidP="00351C9F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3.15-14.45</w:t>
            </w:r>
          </w:p>
        </w:tc>
        <w:tc>
          <w:tcPr>
            <w:tcW w:w="2835" w:type="dxa"/>
            <w:vAlign w:val="center"/>
          </w:tcPr>
          <w:p w14:paraId="7B2E1889" w14:textId="457CC4EC" w:rsidR="00351C9F" w:rsidRPr="00D10FE3" w:rsidRDefault="00351C9F" w:rsidP="0043396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II orientalny</w:t>
            </w:r>
          </w:p>
          <w:p w14:paraId="32703B54" w14:textId="77777777" w:rsidR="00351C9F" w:rsidRPr="00D10FE3" w:rsidRDefault="00351C9F" w:rsidP="00433968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J. azerbejdżański</w:t>
            </w:r>
          </w:p>
          <w:p w14:paraId="16A0CD3A" w14:textId="77777777" w:rsidR="00351C9F" w:rsidRPr="00D10FE3" w:rsidRDefault="00351C9F" w:rsidP="004339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dr S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Kazimova</w:t>
            </w:r>
            <w:proofErr w:type="spellEnd"/>
          </w:p>
          <w:p w14:paraId="31EDD707" w14:textId="0426A3E0" w:rsidR="00351C9F" w:rsidRPr="00D10FE3" w:rsidRDefault="00351C9F" w:rsidP="00433968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3</w:t>
            </w:r>
            <w:r w:rsidR="00D10FE3" w:rsidRPr="00D10FE3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693" w:type="dxa"/>
            <w:shd w:val="clear" w:color="auto" w:fill="FFFFFF"/>
            <w:vAlign w:val="center"/>
          </w:tcPr>
          <w:p w14:paraId="0C5F00C9" w14:textId="4EABDD33" w:rsidR="00351C9F" w:rsidRPr="00D10FE3" w:rsidRDefault="00351C9F" w:rsidP="00345EF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Literatura i kultura</w:t>
            </w:r>
            <w:r w:rsidRPr="00D10FE3">
              <w:rPr>
                <w:rFonts w:ascii="Arial" w:hAnsi="Arial" w:cs="Arial"/>
                <w:b/>
                <w:sz w:val="22"/>
                <w:szCs w:val="22"/>
              </w:rPr>
              <w:br/>
              <w:t>Turcji</w:t>
            </w:r>
          </w:p>
          <w:p w14:paraId="33ADDF4F" w14:textId="586D092C" w:rsidR="00351C9F" w:rsidRPr="00D10FE3" w:rsidRDefault="00351C9F" w:rsidP="00345EFA">
            <w:pPr>
              <w:jc w:val="center"/>
              <w:rPr>
                <w:rFonts w:ascii="Arial" w:hAnsi="Arial" w:cs="Arial"/>
                <w:sz w:val="22"/>
                <w:szCs w:val="22"/>
                <w:lang w:val="tr-TR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dr A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Sulimowicz-Keruth</w:t>
            </w:r>
            <w:proofErr w:type="spellEnd"/>
          </w:p>
          <w:p w14:paraId="305CADB2" w14:textId="59696B11" w:rsidR="00351C9F" w:rsidRPr="00D10FE3" w:rsidRDefault="00351C9F" w:rsidP="00345EF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3</w:t>
            </w:r>
            <w:r w:rsidR="00D10FE3" w:rsidRPr="00D10FE3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477" w:type="dxa"/>
            <w:vAlign w:val="center"/>
          </w:tcPr>
          <w:p w14:paraId="6E8050E4" w14:textId="72288328" w:rsidR="00351C9F" w:rsidRPr="00D10FE3" w:rsidRDefault="00351C9F" w:rsidP="00265C5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II orientalny</w:t>
            </w:r>
          </w:p>
          <w:p w14:paraId="4BAC22C1" w14:textId="77777777" w:rsidR="00351C9F" w:rsidRPr="00D10FE3" w:rsidRDefault="00351C9F" w:rsidP="00265C5C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J. azerbejdżański</w:t>
            </w:r>
          </w:p>
          <w:p w14:paraId="25BE1D8E" w14:textId="77777777" w:rsidR="00351C9F" w:rsidRPr="00D10FE3" w:rsidRDefault="00351C9F" w:rsidP="00265C5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dr S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Kazimova</w:t>
            </w:r>
            <w:proofErr w:type="spellEnd"/>
          </w:p>
          <w:p w14:paraId="0980A974" w14:textId="3C3D48D6" w:rsidR="00351C9F" w:rsidRPr="00D10FE3" w:rsidRDefault="00351C9F" w:rsidP="00265C5C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3</w:t>
            </w:r>
            <w:r w:rsidR="00D10FE3" w:rsidRPr="00D10FE3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977" w:type="dxa"/>
          </w:tcPr>
          <w:p w14:paraId="73CCA517" w14:textId="3251D18F" w:rsidR="00351C9F" w:rsidRPr="00D10FE3" w:rsidRDefault="00351C9F" w:rsidP="00351C9F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</w:tcPr>
          <w:p w14:paraId="0CE65CF8" w14:textId="77777777" w:rsidR="00351C9F" w:rsidRPr="00D10FE3" w:rsidRDefault="00351C9F" w:rsidP="00345EFA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D10FE3" w:rsidRPr="00D10FE3" w14:paraId="6DE52B02" w14:textId="77777777" w:rsidTr="00787415">
        <w:trPr>
          <w:trHeight w:val="372"/>
        </w:trPr>
        <w:tc>
          <w:tcPr>
            <w:tcW w:w="1135" w:type="dxa"/>
          </w:tcPr>
          <w:p w14:paraId="38B8C4A5" w14:textId="77777777" w:rsidR="00351C9F" w:rsidRPr="00D10FE3" w:rsidRDefault="00351C9F" w:rsidP="00351C9F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5.00-16.30</w:t>
            </w:r>
          </w:p>
        </w:tc>
        <w:tc>
          <w:tcPr>
            <w:tcW w:w="2835" w:type="dxa"/>
          </w:tcPr>
          <w:p w14:paraId="235CBD98" w14:textId="77777777" w:rsidR="00351C9F" w:rsidRPr="00D10FE3" w:rsidRDefault="00351C9F" w:rsidP="00351C9F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FFC000"/>
            <w:vAlign w:val="center"/>
          </w:tcPr>
          <w:p w14:paraId="79FBCFC6" w14:textId="0DD9A8AC" w:rsidR="00351C9F" w:rsidRPr="00265C5C" w:rsidRDefault="00351C9F" w:rsidP="00265C5C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tr-TR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iedza o islamie</w:t>
            </w:r>
            <w:r w:rsidRPr="00D10FE3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D10FE3">
              <w:rPr>
                <w:rFonts w:ascii="Arial" w:hAnsi="Arial" w:cs="Arial"/>
                <w:sz w:val="22"/>
                <w:szCs w:val="22"/>
              </w:rPr>
              <w:br/>
            </w:r>
            <w:r w:rsidRPr="00D10FE3">
              <w:rPr>
                <w:rFonts w:ascii="Arial" w:hAnsi="Arial" w:cs="Arial"/>
                <w:bCs/>
                <w:sz w:val="22"/>
                <w:szCs w:val="22"/>
              </w:rPr>
              <w:t xml:space="preserve">prof. dr hab. </w:t>
            </w:r>
            <w:r w:rsidRPr="00D10FE3">
              <w:rPr>
                <w:rFonts w:ascii="Arial" w:hAnsi="Arial" w:cs="Arial"/>
                <w:sz w:val="22"/>
                <w:szCs w:val="22"/>
              </w:rPr>
              <w:t xml:space="preserve">K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Pachniak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35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477" w:type="dxa"/>
          </w:tcPr>
          <w:p w14:paraId="4C5EC6EE" w14:textId="77777777" w:rsidR="00351C9F" w:rsidRPr="00D10FE3" w:rsidRDefault="00351C9F" w:rsidP="00351C9F">
            <w:pPr>
              <w:pStyle w:val="Nagwek1"/>
              <w:rPr>
                <w:rFonts w:cs="Arial"/>
                <w:i/>
                <w:szCs w:val="22"/>
              </w:rPr>
            </w:pPr>
            <w:r w:rsidRPr="00D10FE3">
              <w:rPr>
                <w:rFonts w:cs="Arial"/>
                <w:szCs w:val="22"/>
                <w:lang w:val="tr-TR"/>
              </w:rPr>
              <w:t xml:space="preserve"> </w:t>
            </w:r>
          </w:p>
          <w:p w14:paraId="2C90EEDD" w14:textId="77777777" w:rsidR="00AE420C" w:rsidRPr="00D10FE3" w:rsidRDefault="00AE420C" w:rsidP="00AE420C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Język i kultura turecka</w:t>
            </w:r>
          </w:p>
          <w:p w14:paraId="4F28716C" w14:textId="77777777" w:rsidR="00AE420C" w:rsidRPr="00D10FE3" w:rsidRDefault="00AE420C" w:rsidP="00AE420C">
            <w:pPr>
              <w:jc w:val="center"/>
              <w:rPr>
                <w:rFonts w:ascii="Arial" w:hAnsi="Arial" w:cs="Arial"/>
                <w:sz w:val="22"/>
                <w:szCs w:val="22"/>
                <w:lang w:val="de-DE"/>
              </w:rPr>
            </w:pP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mgr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 xml:space="preserve"> A. Banasiak-Greser</w:t>
            </w:r>
          </w:p>
          <w:p w14:paraId="6B0276CB" w14:textId="5D940D9B" w:rsidR="00351C9F" w:rsidRPr="00D10FE3" w:rsidRDefault="00AE420C" w:rsidP="00AE420C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 234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977" w:type="dxa"/>
          </w:tcPr>
          <w:p w14:paraId="58943DE2" w14:textId="77777777" w:rsidR="00351C9F" w:rsidRPr="00D10FE3" w:rsidRDefault="00351C9F" w:rsidP="00351C9F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268" w:type="dxa"/>
          </w:tcPr>
          <w:p w14:paraId="4A16F5EC" w14:textId="77777777" w:rsidR="00351C9F" w:rsidRPr="00D10FE3" w:rsidRDefault="00351C9F" w:rsidP="00351C9F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482397" w:rsidRPr="00D10FE3" w14:paraId="40DDB8BC" w14:textId="77777777" w:rsidTr="00482397">
        <w:trPr>
          <w:trHeight w:val="372"/>
        </w:trPr>
        <w:tc>
          <w:tcPr>
            <w:tcW w:w="1135" w:type="dxa"/>
          </w:tcPr>
          <w:p w14:paraId="0BAFE87C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35" w:type="dxa"/>
          </w:tcPr>
          <w:p w14:paraId="7676A127" w14:textId="77777777" w:rsidR="00482397" w:rsidRPr="00D10FE3" w:rsidRDefault="00482397" w:rsidP="00482397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FFFFFF"/>
          </w:tcPr>
          <w:p w14:paraId="401159A4" w14:textId="77777777" w:rsidR="00482397" w:rsidRPr="00D10FE3" w:rsidRDefault="00482397" w:rsidP="0048239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77" w:type="dxa"/>
          </w:tcPr>
          <w:p w14:paraId="74A8C7CF" w14:textId="77777777" w:rsidR="00482397" w:rsidRPr="00D10FE3" w:rsidRDefault="00482397" w:rsidP="00482397">
            <w:pPr>
              <w:pStyle w:val="Nagwek1"/>
              <w:rPr>
                <w:rFonts w:cs="Arial"/>
                <w:szCs w:val="22"/>
                <w:lang w:val="tr-TR"/>
              </w:rPr>
            </w:pPr>
          </w:p>
        </w:tc>
        <w:tc>
          <w:tcPr>
            <w:tcW w:w="2977" w:type="dxa"/>
            <w:shd w:val="clear" w:color="auto" w:fill="FFFF00"/>
            <w:vAlign w:val="center"/>
          </w:tcPr>
          <w:p w14:paraId="19A691EB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stęp do badań religioznawczych</w:t>
            </w:r>
          </w:p>
          <w:p w14:paraId="2638AC4E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prof. A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Nalborczyk</w:t>
            </w:r>
            <w:proofErr w:type="spellEnd"/>
          </w:p>
          <w:p w14:paraId="6736EE32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D10FE3">
              <w:rPr>
                <w:rFonts w:ascii="Arial" w:hAnsi="Arial" w:cs="Arial"/>
                <w:sz w:val="22"/>
                <w:szCs w:val="22"/>
              </w:rPr>
              <w:t>Hoża</w:t>
            </w:r>
            <w:r>
              <w:rPr>
                <w:rFonts w:ascii="Arial" w:hAnsi="Arial" w:cs="Arial"/>
                <w:sz w:val="22"/>
                <w:szCs w:val="22"/>
              </w:rPr>
              <w:t xml:space="preserve"> 69</w:t>
            </w:r>
            <w:r w:rsidRPr="00D10FE3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 xml:space="preserve">s. </w:t>
            </w:r>
            <w:r w:rsidRPr="00D10FE3">
              <w:rPr>
                <w:rFonts w:ascii="Arial" w:hAnsi="Arial" w:cs="Arial"/>
                <w:sz w:val="22"/>
                <w:szCs w:val="22"/>
              </w:rPr>
              <w:t>214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415CE767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4264232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stęp do badań językoznawczych</w:t>
            </w:r>
          </w:p>
          <w:p w14:paraId="6AC64197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D10FE3">
              <w:rPr>
                <w:rFonts w:ascii="Arial" w:hAnsi="Arial" w:cs="Arial"/>
                <w:sz w:val="22"/>
                <w:szCs w:val="22"/>
              </w:rPr>
              <w:t>Hoża</w:t>
            </w:r>
            <w:r>
              <w:rPr>
                <w:rFonts w:ascii="Arial" w:hAnsi="Arial" w:cs="Arial"/>
                <w:sz w:val="22"/>
                <w:szCs w:val="22"/>
              </w:rPr>
              <w:t xml:space="preserve"> 69</w:t>
            </w:r>
            <w:r w:rsidRPr="00D10FE3">
              <w:rPr>
                <w:rFonts w:ascii="Arial" w:hAnsi="Arial" w:cs="Arial"/>
                <w:sz w:val="22"/>
                <w:szCs w:val="22"/>
              </w:rPr>
              <w:t>, aula 335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52CF3E5B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39816AD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stęp do badań historycznych</w:t>
            </w:r>
          </w:p>
          <w:p w14:paraId="2CAAE116" w14:textId="77777777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dr hab. K. Kuraszkiewicz</w:t>
            </w:r>
          </w:p>
          <w:p w14:paraId="53003AA9" w14:textId="3289D4BF" w:rsidR="00482397" w:rsidRPr="00D10FE3" w:rsidRDefault="00482397" w:rsidP="004823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D10FE3">
              <w:rPr>
                <w:rFonts w:ascii="Arial" w:hAnsi="Arial" w:cs="Arial"/>
                <w:sz w:val="22"/>
                <w:szCs w:val="22"/>
              </w:rPr>
              <w:t>Hoża</w:t>
            </w:r>
            <w:r>
              <w:rPr>
                <w:rFonts w:ascii="Arial" w:hAnsi="Arial" w:cs="Arial"/>
                <w:sz w:val="22"/>
                <w:szCs w:val="22"/>
              </w:rPr>
              <w:t xml:space="preserve"> 69</w:t>
            </w:r>
            <w:r w:rsidRPr="00D10FE3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 xml:space="preserve">s. </w:t>
            </w:r>
            <w:r w:rsidRPr="00D10FE3">
              <w:rPr>
                <w:rFonts w:ascii="Arial" w:hAnsi="Arial" w:cs="Arial"/>
                <w:sz w:val="22"/>
                <w:szCs w:val="22"/>
              </w:rPr>
              <w:t>035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2268" w:type="dxa"/>
          </w:tcPr>
          <w:p w14:paraId="4AD74E25" w14:textId="77777777" w:rsidR="00482397" w:rsidRPr="00D10FE3" w:rsidRDefault="00482397" w:rsidP="0048239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504CF3A" w14:textId="77777777" w:rsidR="00CF2F19" w:rsidRPr="00D10FE3" w:rsidRDefault="00CF2F19" w:rsidP="006A1A59">
      <w:pPr>
        <w:ind w:left="-284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48EB01F" w14:textId="77777777" w:rsidR="008855BA" w:rsidRPr="00D10FE3" w:rsidRDefault="00B70C15" w:rsidP="006A1A59">
      <w:pPr>
        <w:ind w:left="-284"/>
        <w:rPr>
          <w:rFonts w:ascii="Arial" w:hAnsi="Arial" w:cs="Arial"/>
          <w:b/>
          <w:bCs/>
          <w:sz w:val="22"/>
          <w:szCs w:val="22"/>
          <w:u w:val="single"/>
        </w:rPr>
      </w:pPr>
      <w:r w:rsidRPr="00D10FE3">
        <w:rPr>
          <w:rFonts w:ascii="Arial" w:hAnsi="Arial" w:cs="Arial"/>
          <w:b/>
          <w:bCs/>
          <w:sz w:val="22"/>
          <w:szCs w:val="22"/>
          <w:u w:val="single"/>
        </w:rPr>
        <w:br w:type="page"/>
      </w:r>
      <w:r w:rsidR="008855BA" w:rsidRPr="00D10FE3">
        <w:rPr>
          <w:rFonts w:ascii="Arial" w:hAnsi="Arial" w:cs="Arial"/>
          <w:b/>
          <w:bCs/>
          <w:sz w:val="22"/>
          <w:szCs w:val="22"/>
          <w:u w:val="single"/>
        </w:rPr>
        <w:lastRenderedPageBreak/>
        <w:t xml:space="preserve">Turkologia III </w:t>
      </w:r>
      <w:proofErr w:type="spellStart"/>
      <w:r w:rsidR="008855BA" w:rsidRPr="00D10FE3">
        <w:rPr>
          <w:rFonts w:ascii="Arial" w:hAnsi="Arial" w:cs="Arial"/>
          <w:b/>
          <w:bCs/>
          <w:sz w:val="22"/>
          <w:szCs w:val="22"/>
          <w:u w:val="single"/>
        </w:rPr>
        <w:t>lic</w:t>
      </w:r>
      <w:r w:rsidRPr="00D10FE3">
        <w:rPr>
          <w:rFonts w:ascii="Arial" w:hAnsi="Arial" w:cs="Arial"/>
          <w:b/>
          <w:bCs/>
          <w:sz w:val="22"/>
          <w:szCs w:val="22"/>
          <w:u w:val="single"/>
        </w:rPr>
        <w:t>enc</w:t>
      </w:r>
      <w:proofErr w:type="spellEnd"/>
      <w:r w:rsidRPr="00D10FE3">
        <w:rPr>
          <w:rFonts w:ascii="Arial" w:hAnsi="Arial" w:cs="Arial"/>
          <w:b/>
          <w:bCs/>
          <w:sz w:val="22"/>
          <w:szCs w:val="22"/>
          <w:u w:val="single"/>
        </w:rPr>
        <w:t>.</w:t>
      </w:r>
    </w:p>
    <w:p w14:paraId="21077D1D" w14:textId="77777777" w:rsidR="008855BA" w:rsidRPr="00D10FE3" w:rsidRDefault="008855BA" w:rsidP="00E669B2">
      <w:pPr>
        <w:ind w:left="-284"/>
        <w:rPr>
          <w:rFonts w:ascii="Arial" w:hAnsi="Arial" w:cs="Arial"/>
          <w:sz w:val="22"/>
          <w:szCs w:val="22"/>
        </w:rPr>
      </w:pPr>
    </w:p>
    <w:tbl>
      <w:tblPr>
        <w:tblW w:w="156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0"/>
        <w:gridCol w:w="1484"/>
        <w:gridCol w:w="2835"/>
        <w:gridCol w:w="2551"/>
        <w:gridCol w:w="4539"/>
        <w:gridCol w:w="3194"/>
      </w:tblGrid>
      <w:tr w:rsidR="00D10FE3" w:rsidRPr="00D10FE3" w14:paraId="5C72219E" w14:textId="77777777" w:rsidTr="00516047">
        <w:trPr>
          <w:jc w:val="center"/>
        </w:trPr>
        <w:tc>
          <w:tcPr>
            <w:tcW w:w="1060" w:type="dxa"/>
            <w:tcBorders>
              <w:bottom w:val="single" w:sz="8" w:space="0" w:color="auto"/>
            </w:tcBorders>
            <w:vAlign w:val="center"/>
          </w:tcPr>
          <w:p w14:paraId="37579215" w14:textId="77777777" w:rsidR="003F1130" w:rsidRPr="00D10FE3" w:rsidRDefault="003F1130" w:rsidP="00787415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Godziny</w:t>
            </w:r>
          </w:p>
        </w:tc>
        <w:tc>
          <w:tcPr>
            <w:tcW w:w="1484" w:type="dxa"/>
            <w:tcBorders>
              <w:bottom w:val="single" w:sz="8" w:space="0" w:color="auto"/>
            </w:tcBorders>
            <w:vAlign w:val="center"/>
          </w:tcPr>
          <w:p w14:paraId="358C1396" w14:textId="77777777" w:rsidR="003F1130" w:rsidRPr="00D10FE3" w:rsidRDefault="003F1130" w:rsidP="00787415">
            <w:pPr>
              <w:spacing w:before="120" w:after="120"/>
              <w:ind w:hanging="142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Poniedziałek</w:t>
            </w:r>
          </w:p>
        </w:tc>
        <w:tc>
          <w:tcPr>
            <w:tcW w:w="2835" w:type="dxa"/>
            <w:tcBorders>
              <w:bottom w:val="single" w:sz="8" w:space="0" w:color="auto"/>
            </w:tcBorders>
            <w:vAlign w:val="center"/>
          </w:tcPr>
          <w:p w14:paraId="59D820CE" w14:textId="77777777" w:rsidR="003F1130" w:rsidRPr="00D10FE3" w:rsidRDefault="003F1130" w:rsidP="00787415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torek</w:t>
            </w:r>
          </w:p>
        </w:tc>
        <w:tc>
          <w:tcPr>
            <w:tcW w:w="2551" w:type="dxa"/>
            <w:tcBorders>
              <w:bottom w:val="single" w:sz="8" w:space="0" w:color="auto"/>
            </w:tcBorders>
            <w:shd w:val="clear" w:color="auto" w:fill="FFFFFF"/>
            <w:vAlign w:val="center"/>
          </w:tcPr>
          <w:p w14:paraId="536F6B55" w14:textId="77777777" w:rsidR="003F1130" w:rsidRPr="00D10FE3" w:rsidRDefault="003F1130" w:rsidP="00787415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Środa</w:t>
            </w:r>
          </w:p>
        </w:tc>
        <w:tc>
          <w:tcPr>
            <w:tcW w:w="4539" w:type="dxa"/>
            <w:tcBorders>
              <w:bottom w:val="single" w:sz="8" w:space="0" w:color="auto"/>
            </w:tcBorders>
            <w:vAlign w:val="center"/>
          </w:tcPr>
          <w:p w14:paraId="74757651" w14:textId="77777777" w:rsidR="003F1130" w:rsidRPr="00D10FE3" w:rsidRDefault="003F1130" w:rsidP="00787415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Czwartek</w:t>
            </w:r>
          </w:p>
        </w:tc>
        <w:tc>
          <w:tcPr>
            <w:tcW w:w="3194" w:type="dxa"/>
            <w:tcBorders>
              <w:bottom w:val="single" w:sz="8" w:space="0" w:color="auto"/>
            </w:tcBorders>
            <w:vAlign w:val="center"/>
          </w:tcPr>
          <w:p w14:paraId="5948E47B" w14:textId="77777777" w:rsidR="003F1130" w:rsidRPr="00D10FE3" w:rsidRDefault="003F1130" w:rsidP="00787415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Piątek</w:t>
            </w:r>
          </w:p>
        </w:tc>
      </w:tr>
      <w:tr w:rsidR="00D10FE3" w:rsidRPr="00D10FE3" w14:paraId="3D8A370F" w14:textId="77777777" w:rsidTr="00516047">
        <w:trPr>
          <w:trHeight w:val="519"/>
          <w:jc w:val="center"/>
        </w:trPr>
        <w:tc>
          <w:tcPr>
            <w:tcW w:w="1060" w:type="dxa"/>
            <w:tcBorders>
              <w:top w:val="single" w:sz="8" w:space="0" w:color="auto"/>
            </w:tcBorders>
            <w:vAlign w:val="center"/>
          </w:tcPr>
          <w:p w14:paraId="2180898F" w14:textId="77777777" w:rsidR="008855BA" w:rsidRPr="00D10FE3" w:rsidRDefault="008855BA" w:rsidP="0078741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8.00-9.30</w:t>
            </w:r>
          </w:p>
        </w:tc>
        <w:tc>
          <w:tcPr>
            <w:tcW w:w="1484" w:type="dxa"/>
            <w:tcBorders>
              <w:top w:val="single" w:sz="8" w:space="0" w:color="auto"/>
            </w:tcBorders>
            <w:vAlign w:val="center"/>
          </w:tcPr>
          <w:p w14:paraId="5B2A00A6" w14:textId="77777777" w:rsidR="008855BA" w:rsidRPr="00D10FE3" w:rsidRDefault="008855BA" w:rsidP="00787415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8" w:space="0" w:color="auto"/>
            </w:tcBorders>
            <w:vAlign w:val="center"/>
          </w:tcPr>
          <w:p w14:paraId="7567C801" w14:textId="77777777" w:rsidR="008855BA" w:rsidRPr="00D10FE3" w:rsidRDefault="008855BA" w:rsidP="00787415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551" w:type="dxa"/>
            <w:tcBorders>
              <w:top w:val="single" w:sz="8" w:space="0" w:color="auto"/>
            </w:tcBorders>
            <w:vAlign w:val="center"/>
          </w:tcPr>
          <w:p w14:paraId="368E1A47" w14:textId="29D7A685" w:rsidR="00743136" w:rsidRPr="00D10FE3" w:rsidRDefault="00743136" w:rsidP="00787415">
            <w:pPr>
              <w:jc w:val="center"/>
              <w:rPr>
                <w:rFonts w:ascii="Arial" w:hAnsi="Arial" w:cs="Arial"/>
                <w:i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Seminarium </w:t>
            </w:r>
            <w:r w:rsidR="002267CE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l</w:t>
            </w:r>
            <w:r w:rsidRPr="00D10FE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icencjackie</w:t>
            </w:r>
            <w:r w:rsidRPr="00D10FE3">
              <w:rPr>
                <w:rFonts w:ascii="Arial" w:hAnsi="Arial" w:cs="Arial"/>
                <w:iCs/>
                <w:sz w:val="22"/>
                <w:szCs w:val="22"/>
              </w:rPr>
              <w:t>,</w:t>
            </w:r>
          </w:p>
          <w:p w14:paraId="52DA0C58" w14:textId="3B478DA9" w:rsidR="003B704B" w:rsidRPr="00D10FE3" w:rsidRDefault="00743136" w:rsidP="00787415">
            <w:pPr>
              <w:jc w:val="center"/>
              <w:rPr>
                <w:rFonts w:ascii="Arial" w:hAnsi="Arial" w:cs="Arial"/>
                <w:iCs/>
                <w:sz w:val="22"/>
                <w:szCs w:val="22"/>
              </w:rPr>
            </w:pPr>
            <w:r w:rsidRPr="00D10FE3">
              <w:rPr>
                <w:rFonts w:ascii="Arial" w:hAnsi="Arial" w:cs="Arial"/>
                <w:iCs/>
                <w:sz w:val="22"/>
                <w:szCs w:val="22"/>
              </w:rPr>
              <w:t>dr M. Godzińska</w:t>
            </w:r>
          </w:p>
          <w:p w14:paraId="2970B731" w14:textId="254EB110" w:rsidR="00743136" w:rsidRPr="00787415" w:rsidRDefault="00743136" w:rsidP="00787415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tr-TR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 xml:space="preserve">(Hoża 69, s. </w:t>
            </w:r>
            <w:r w:rsidR="00D10FE3" w:rsidRPr="00D10FE3">
              <w:rPr>
                <w:rFonts w:ascii="Arial" w:hAnsi="Arial" w:cs="Arial"/>
                <w:bCs/>
                <w:sz w:val="22"/>
                <w:szCs w:val="22"/>
              </w:rPr>
              <w:t>235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4539" w:type="dxa"/>
            <w:tcBorders>
              <w:top w:val="single" w:sz="8" w:space="0" w:color="auto"/>
            </w:tcBorders>
            <w:vAlign w:val="center"/>
          </w:tcPr>
          <w:p w14:paraId="64308AC5" w14:textId="77777777" w:rsidR="008855BA" w:rsidRPr="00D10FE3" w:rsidRDefault="008855BA" w:rsidP="00787415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194" w:type="dxa"/>
            <w:tcBorders>
              <w:top w:val="single" w:sz="8" w:space="0" w:color="auto"/>
            </w:tcBorders>
            <w:vAlign w:val="center"/>
          </w:tcPr>
          <w:p w14:paraId="35489BB5" w14:textId="77777777" w:rsidR="00A2797E" w:rsidRPr="00D10FE3" w:rsidRDefault="00A2797E" w:rsidP="00787415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D10FE3" w:rsidRPr="00D10FE3" w14:paraId="58F150BF" w14:textId="77777777" w:rsidTr="00516047">
        <w:trPr>
          <w:trHeight w:val="1242"/>
          <w:jc w:val="center"/>
        </w:trPr>
        <w:tc>
          <w:tcPr>
            <w:tcW w:w="1060" w:type="dxa"/>
            <w:vAlign w:val="center"/>
          </w:tcPr>
          <w:p w14:paraId="7A6F1F26" w14:textId="77777777" w:rsidR="002709EE" w:rsidRPr="00D10FE3" w:rsidRDefault="002709EE" w:rsidP="0078741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9.45-11.15</w:t>
            </w:r>
          </w:p>
        </w:tc>
        <w:tc>
          <w:tcPr>
            <w:tcW w:w="1484" w:type="dxa"/>
            <w:vAlign w:val="center"/>
          </w:tcPr>
          <w:p w14:paraId="140AF9CE" w14:textId="77777777" w:rsidR="002709EE" w:rsidRPr="00D10FE3" w:rsidRDefault="002709EE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24991B98" w14:textId="27CFE65E" w:rsidR="003A7892" w:rsidRPr="0058580F" w:rsidRDefault="003A7892" w:rsidP="0078741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8580F">
              <w:rPr>
                <w:rFonts w:ascii="Arial" w:hAnsi="Arial" w:cs="Arial"/>
                <w:b/>
                <w:bCs/>
                <w:sz w:val="22"/>
                <w:szCs w:val="22"/>
              </w:rPr>
              <w:t>Zajęcia przekładowe</w:t>
            </w:r>
          </w:p>
          <w:p w14:paraId="6DC57B23" w14:textId="739B2E80" w:rsidR="003A7892" w:rsidRPr="0058580F" w:rsidRDefault="003A7892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580F">
              <w:rPr>
                <w:rFonts w:ascii="Arial" w:hAnsi="Arial" w:cs="Arial"/>
                <w:sz w:val="22"/>
                <w:szCs w:val="22"/>
              </w:rPr>
              <w:t xml:space="preserve">dr A. </w:t>
            </w:r>
            <w:proofErr w:type="spellStart"/>
            <w:r w:rsidRPr="0058580F">
              <w:rPr>
                <w:rFonts w:ascii="Arial" w:hAnsi="Arial" w:cs="Arial"/>
                <w:sz w:val="22"/>
                <w:szCs w:val="22"/>
              </w:rPr>
              <w:t>Zastawna-Templin</w:t>
            </w:r>
            <w:proofErr w:type="spellEnd"/>
            <w:r w:rsidRPr="0058580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796E23B" w14:textId="214CA4B6" w:rsidR="002709EE" w:rsidRPr="00D10FE3" w:rsidRDefault="00D10FE3" w:rsidP="00787415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58580F">
              <w:rPr>
                <w:rFonts w:ascii="Arial" w:hAnsi="Arial" w:cs="Arial"/>
                <w:bCs/>
                <w:sz w:val="22"/>
                <w:szCs w:val="22"/>
              </w:rPr>
              <w:t>(Hoża 69, s. 235)</w:t>
            </w:r>
          </w:p>
        </w:tc>
        <w:tc>
          <w:tcPr>
            <w:tcW w:w="2551" w:type="dxa"/>
            <w:vAlign w:val="center"/>
          </w:tcPr>
          <w:p w14:paraId="7271DFCD" w14:textId="38D960CB" w:rsidR="006D32BA" w:rsidRPr="00D10FE3" w:rsidRDefault="006D32BA" w:rsidP="00787415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Język i kultura turecka</w:t>
            </w:r>
          </w:p>
          <w:p w14:paraId="15A3AABE" w14:textId="77777777" w:rsidR="006D32BA" w:rsidRPr="00D10FE3" w:rsidRDefault="006D32BA" w:rsidP="00787415">
            <w:pPr>
              <w:jc w:val="center"/>
              <w:rPr>
                <w:rFonts w:ascii="Arial" w:hAnsi="Arial" w:cs="Arial"/>
                <w:sz w:val="22"/>
                <w:szCs w:val="22"/>
                <w:lang w:val="de-DE"/>
              </w:rPr>
            </w:pP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dr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  <w:lang w:val="de-DE"/>
              </w:rPr>
              <w:t>T.Karakayalı</w:t>
            </w:r>
            <w:proofErr w:type="spellEnd"/>
          </w:p>
          <w:p w14:paraId="42DA0AD2" w14:textId="0110CC1D" w:rsidR="002709EE" w:rsidRPr="00D10FE3" w:rsidRDefault="006D32BA" w:rsidP="00787415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 xml:space="preserve">(Hoża 69, s. </w:t>
            </w:r>
            <w:r w:rsidR="00D10FE3" w:rsidRPr="00D10FE3">
              <w:rPr>
                <w:rFonts w:ascii="Arial" w:hAnsi="Arial" w:cs="Arial"/>
                <w:bCs/>
                <w:sz w:val="22"/>
                <w:szCs w:val="22"/>
              </w:rPr>
              <w:t>235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4539" w:type="dxa"/>
            <w:vAlign w:val="center"/>
          </w:tcPr>
          <w:p w14:paraId="41DE0549" w14:textId="77777777" w:rsidR="00894638" w:rsidRPr="00D10FE3" w:rsidRDefault="00894638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4" w:type="dxa"/>
            <w:vAlign w:val="center"/>
          </w:tcPr>
          <w:p w14:paraId="7D7DAA0B" w14:textId="77777777" w:rsidR="002709EE" w:rsidRPr="00D10FE3" w:rsidRDefault="002709EE" w:rsidP="00787415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D10FE3" w:rsidRPr="00D10FE3" w14:paraId="5256EEA2" w14:textId="77777777" w:rsidTr="00516047">
        <w:trPr>
          <w:jc w:val="center"/>
        </w:trPr>
        <w:tc>
          <w:tcPr>
            <w:tcW w:w="1060" w:type="dxa"/>
            <w:vAlign w:val="center"/>
          </w:tcPr>
          <w:p w14:paraId="3CB386D4" w14:textId="77777777" w:rsidR="006D32BA" w:rsidRPr="00D10FE3" w:rsidRDefault="006D32BA" w:rsidP="0078741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1.30-13.00</w:t>
            </w:r>
          </w:p>
        </w:tc>
        <w:tc>
          <w:tcPr>
            <w:tcW w:w="1484" w:type="dxa"/>
            <w:vAlign w:val="center"/>
          </w:tcPr>
          <w:p w14:paraId="4E484BE1" w14:textId="77777777" w:rsidR="006D32BA" w:rsidRPr="00D10FE3" w:rsidRDefault="006D32BA" w:rsidP="00787415">
            <w:pPr>
              <w:jc w:val="center"/>
              <w:rPr>
                <w:rFonts w:ascii="Arial" w:hAnsi="Arial" w:cs="Arial"/>
                <w:i/>
                <w:strike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FFFFFF"/>
            <w:vAlign w:val="center"/>
          </w:tcPr>
          <w:p w14:paraId="4B42C13E" w14:textId="1ACC39B5" w:rsidR="006D32BA" w:rsidRPr="00D10FE3" w:rsidRDefault="006D32BA" w:rsidP="0058580F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5AFC3AB1" w14:textId="066326CA" w:rsidR="00FA4066" w:rsidRPr="000A4065" w:rsidRDefault="00743136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A4065">
              <w:rPr>
                <w:rFonts w:ascii="Arial" w:hAnsi="Arial" w:cs="Arial"/>
                <w:b/>
                <w:sz w:val="22"/>
                <w:szCs w:val="22"/>
              </w:rPr>
              <w:t>Konwersatorium turkologiczne</w:t>
            </w:r>
          </w:p>
          <w:p w14:paraId="5E954BF6" w14:textId="4CF26F6C" w:rsidR="003C6CA1" w:rsidRPr="000A4065" w:rsidRDefault="002267CE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A4065">
              <w:rPr>
                <w:rFonts w:ascii="Arial" w:hAnsi="Arial" w:cs="Arial"/>
                <w:sz w:val="22"/>
                <w:szCs w:val="22"/>
              </w:rPr>
              <w:t xml:space="preserve">mgr </w:t>
            </w:r>
            <w:r w:rsidR="003C6CA1" w:rsidRPr="000A4065">
              <w:rPr>
                <w:rFonts w:ascii="Arial" w:hAnsi="Arial" w:cs="Arial"/>
                <w:sz w:val="22"/>
                <w:szCs w:val="22"/>
              </w:rPr>
              <w:t>D. Haftka-</w:t>
            </w:r>
            <w:proofErr w:type="spellStart"/>
            <w:r w:rsidR="003C6CA1" w:rsidRPr="000A4065">
              <w:rPr>
                <w:rFonts w:ascii="Arial" w:hAnsi="Arial" w:cs="Arial"/>
                <w:sz w:val="22"/>
                <w:szCs w:val="22"/>
              </w:rPr>
              <w:t>I</w:t>
            </w:r>
            <w:r w:rsidR="003033F4">
              <w:rPr>
                <w:rFonts w:ascii="Arial" w:hAnsi="Arial" w:cs="Arial"/>
                <w:sz w:val="22"/>
                <w:szCs w:val="22"/>
              </w:rPr>
              <w:t>şı</w:t>
            </w:r>
            <w:r w:rsidR="003C6CA1" w:rsidRPr="000A4065">
              <w:rPr>
                <w:rFonts w:ascii="Arial" w:hAnsi="Arial" w:cs="Arial"/>
                <w:sz w:val="22"/>
                <w:szCs w:val="22"/>
              </w:rPr>
              <w:t>k</w:t>
            </w:r>
            <w:proofErr w:type="spellEnd"/>
          </w:p>
          <w:p w14:paraId="410DB7A0" w14:textId="7C732922" w:rsidR="00FA4066" w:rsidRPr="000A4065" w:rsidRDefault="00FA4066" w:rsidP="00787415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tr-TR"/>
              </w:rPr>
            </w:pPr>
            <w:r w:rsidRPr="000A4065">
              <w:rPr>
                <w:rFonts w:ascii="Arial" w:hAnsi="Arial" w:cs="Arial"/>
                <w:bCs/>
                <w:sz w:val="22"/>
                <w:szCs w:val="22"/>
              </w:rPr>
              <w:t xml:space="preserve">(Hoża 69, s. </w:t>
            </w:r>
            <w:r w:rsidR="00D10FE3" w:rsidRPr="000A4065">
              <w:rPr>
                <w:rFonts w:ascii="Arial" w:hAnsi="Arial" w:cs="Arial"/>
                <w:bCs/>
                <w:sz w:val="22"/>
                <w:szCs w:val="22"/>
              </w:rPr>
              <w:t>235</w:t>
            </w:r>
            <w:r w:rsidRPr="000A4065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  <w:p w14:paraId="464A485F" w14:textId="77777777" w:rsidR="006D32BA" w:rsidRPr="00496C70" w:rsidRDefault="006D32BA" w:rsidP="00787415">
            <w:pPr>
              <w:jc w:val="center"/>
              <w:rPr>
                <w:rFonts w:ascii="Arial" w:hAnsi="Arial" w:cs="Arial"/>
                <w:i/>
                <w:strike/>
                <w:color w:val="FF0000"/>
                <w:sz w:val="22"/>
                <w:szCs w:val="22"/>
              </w:rPr>
            </w:pPr>
          </w:p>
        </w:tc>
        <w:tc>
          <w:tcPr>
            <w:tcW w:w="4539" w:type="dxa"/>
            <w:vAlign w:val="center"/>
          </w:tcPr>
          <w:p w14:paraId="23DA1EE1" w14:textId="12EA44D3" w:rsidR="006D32BA" w:rsidRPr="00D10FE3" w:rsidRDefault="006D32BA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4" w:type="dxa"/>
            <w:vAlign w:val="center"/>
          </w:tcPr>
          <w:p w14:paraId="49836F70" w14:textId="1C0748CC" w:rsidR="006D32BA" w:rsidRPr="00D10FE3" w:rsidRDefault="006D32BA" w:rsidP="00787415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D10FE3" w:rsidRPr="00D10FE3" w14:paraId="2FC0E31F" w14:textId="77777777" w:rsidTr="00516047">
        <w:trPr>
          <w:jc w:val="center"/>
        </w:trPr>
        <w:tc>
          <w:tcPr>
            <w:tcW w:w="1060" w:type="dxa"/>
            <w:vAlign w:val="center"/>
          </w:tcPr>
          <w:p w14:paraId="6C0D999C" w14:textId="77777777" w:rsidR="006D32BA" w:rsidRPr="00D10FE3" w:rsidRDefault="006D32BA" w:rsidP="0078741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3.15-14.45</w:t>
            </w:r>
          </w:p>
        </w:tc>
        <w:tc>
          <w:tcPr>
            <w:tcW w:w="1484" w:type="dxa"/>
            <w:vAlign w:val="center"/>
          </w:tcPr>
          <w:p w14:paraId="60CAF0ED" w14:textId="77777777" w:rsidR="006D32BA" w:rsidRPr="00D10FE3" w:rsidRDefault="006D32BA" w:rsidP="00787415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6489ACA8" w14:textId="77777777" w:rsidR="00EB5B3D" w:rsidRPr="00D10FE3" w:rsidRDefault="00EB5B3D" w:rsidP="00787415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Język i kultura turecka</w:t>
            </w:r>
          </w:p>
          <w:p w14:paraId="0674C57D" w14:textId="2353E993" w:rsidR="00EB5B3D" w:rsidRPr="00D10FE3" w:rsidRDefault="00EB5B3D" w:rsidP="00787415">
            <w:pPr>
              <w:jc w:val="center"/>
              <w:rPr>
                <w:rFonts w:ascii="Arial" w:hAnsi="Arial" w:cs="Arial"/>
                <w:sz w:val="22"/>
                <w:szCs w:val="22"/>
                <w:lang w:val="de-DE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dr A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Zastawna-Templin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055ACEC" w14:textId="0D21DDF9" w:rsidR="006D32BA" w:rsidRPr="0058580F" w:rsidRDefault="00EB5B3D" w:rsidP="0058580F">
            <w:pPr>
              <w:jc w:val="center"/>
              <w:rPr>
                <w:rFonts w:ascii="Arial" w:hAnsi="Arial" w:cs="Arial"/>
                <w:sz w:val="22"/>
                <w:szCs w:val="22"/>
                <w:lang w:val="tr-TR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(Hoża 69, s. </w:t>
            </w:r>
            <w:r w:rsidR="00D10FE3" w:rsidRPr="00D10FE3">
              <w:rPr>
                <w:rFonts w:ascii="Arial" w:hAnsi="Arial" w:cs="Arial"/>
                <w:sz w:val="22"/>
                <w:szCs w:val="22"/>
              </w:rPr>
              <w:t>235</w:t>
            </w:r>
            <w:r w:rsidRPr="00D10FE3">
              <w:rPr>
                <w:rFonts w:ascii="Arial" w:hAnsi="Arial" w:cs="Arial"/>
                <w:sz w:val="22"/>
                <w:szCs w:val="22"/>
                <w:lang w:val="tr-TR"/>
              </w:rPr>
              <w:t>)</w:t>
            </w:r>
          </w:p>
        </w:tc>
        <w:tc>
          <w:tcPr>
            <w:tcW w:w="2551" w:type="dxa"/>
            <w:vAlign w:val="center"/>
          </w:tcPr>
          <w:p w14:paraId="51D7C3D5" w14:textId="77777777" w:rsidR="00FA4066" w:rsidRPr="00D10FE3" w:rsidRDefault="00FA4066" w:rsidP="00787415">
            <w:pPr>
              <w:pStyle w:val="Nagwek1"/>
              <w:jc w:val="center"/>
              <w:rPr>
                <w:rFonts w:cs="Arial"/>
                <w:szCs w:val="22"/>
                <w:lang w:val="pl-PL" w:eastAsia="pl-PL"/>
              </w:rPr>
            </w:pPr>
            <w:r w:rsidRPr="00D10FE3">
              <w:rPr>
                <w:rFonts w:cs="Arial"/>
                <w:szCs w:val="22"/>
                <w:lang w:val="pl-PL" w:eastAsia="pl-PL"/>
              </w:rPr>
              <w:t>Język i kultura turecka</w:t>
            </w:r>
          </w:p>
          <w:p w14:paraId="5D80A402" w14:textId="1C87869A" w:rsidR="00FA4066" w:rsidRPr="00D10FE3" w:rsidRDefault="00FA4066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dr A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Zastawna-Templin</w:t>
            </w:r>
            <w:proofErr w:type="spellEnd"/>
          </w:p>
          <w:p w14:paraId="25879179" w14:textId="674D5F37" w:rsidR="006D32BA" w:rsidRPr="0058580F" w:rsidRDefault="00FA4066" w:rsidP="0058580F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tr-TR"/>
              </w:rPr>
            </w:pPr>
            <w:r w:rsidRPr="00D10FE3">
              <w:rPr>
                <w:rFonts w:ascii="Arial" w:hAnsi="Arial" w:cs="Arial"/>
                <w:bCs/>
                <w:sz w:val="22"/>
                <w:szCs w:val="22"/>
              </w:rPr>
              <w:t xml:space="preserve">(Hoża 69, s. </w:t>
            </w:r>
            <w:r w:rsidR="00D10FE3" w:rsidRPr="00D10FE3">
              <w:rPr>
                <w:rFonts w:ascii="Arial" w:hAnsi="Arial" w:cs="Arial"/>
                <w:bCs/>
                <w:sz w:val="22"/>
                <w:szCs w:val="22"/>
              </w:rPr>
              <w:t>235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4539" w:type="dxa"/>
            <w:vAlign w:val="center"/>
          </w:tcPr>
          <w:p w14:paraId="5CE49DC8" w14:textId="5E806F3B" w:rsidR="006D32BA" w:rsidRPr="00D10FE3" w:rsidRDefault="006D32BA" w:rsidP="00787415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194" w:type="dxa"/>
            <w:vAlign w:val="center"/>
          </w:tcPr>
          <w:p w14:paraId="4985DECB" w14:textId="6DD2BE9A" w:rsidR="00351C9F" w:rsidRPr="00D10FE3" w:rsidRDefault="00351C9F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6ED86761" w14:textId="77777777" w:rsidTr="00516047">
        <w:trPr>
          <w:trHeight w:val="845"/>
          <w:jc w:val="center"/>
        </w:trPr>
        <w:tc>
          <w:tcPr>
            <w:tcW w:w="1060" w:type="dxa"/>
            <w:vAlign w:val="center"/>
          </w:tcPr>
          <w:p w14:paraId="15D5D9C8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5.00-16.30</w:t>
            </w:r>
          </w:p>
        </w:tc>
        <w:tc>
          <w:tcPr>
            <w:tcW w:w="1484" w:type="dxa"/>
            <w:vAlign w:val="center"/>
          </w:tcPr>
          <w:p w14:paraId="48108601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iCs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3CF19E9E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Cs/>
                <w:strike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1C5EED77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iCs/>
                <w:sz w:val="22"/>
                <w:szCs w:val="22"/>
              </w:rPr>
            </w:pPr>
          </w:p>
        </w:tc>
        <w:tc>
          <w:tcPr>
            <w:tcW w:w="4539" w:type="dxa"/>
            <w:shd w:val="clear" w:color="auto" w:fill="FFC000"/>
            <w:vAlign w:val="center"/>
          </w:tcPr>
          <w:p w14:paraId="00C8AE73" w14:textId="49CD568A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Sztuka islamu</w:t>
            </w:r>
          </w:p>
          <w:p w14:paraId="2DD91871" w14:textId="657DC72B" w:rsidR="002942F5" w:rsidRPr="00D10FE3" w:rsidRDefault="002942F5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dr M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Pinker</w:t>
            </w:r>
            <w:proofErr w:type="spellEnd"/>
          </w:p>
          <w:p w14:paraId="7C8B7666" w14:textId="5B6D3C29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(Hoża</w:t>
            </w:r>
            <w:r w:rsidR="00482397">
              <w:rPr>
                <w:rFonts w:ascii="Arial" w:hAnsi="Arial" w:cs="Arial"/>
                <w:sz w:val="22"/>
                <w:szCs w:val="22"/>
              </w:rPr>
              <w:t xml:space="preserve"> 69</w:t>
            </w:r>
            <w:r w:rsidRPr="00D10FE3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16047">
              <w:rPr>
                <w:rFonts w:ascii="Arial" w:hAnsi="Arial" w:cs="Arial"/>
                <w:sz w:val="22"/>
                <w:szCs w:val="22"/>
              </w:rPr>
              <w:t xml:space="preserve">aula </w:t>
            </w:r>
            <w:r w:rsidRPr="00D10FE3">
              <w:rPr>
                <w:rFonts w:ascii="Arial" w:hAnsi="Arial" w:cs="Arial"/>
                <w:sz w:val="22"/>
                <w:szCs w:val="22"/>
              </w:rPr>
              <w:t>335)</w:t>
            </w:r>
          </w:p>
        </w:tc>
        <w:tc>
          <w:tcPr>
            <w:tcW w:w="3194" w:type="dxa"/>
            <w:vAlign w:val="center"/>
          </w:tcPr>
          <w:p w14:paraId="0D4A1A1C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D10FE3" w:rsidRPr="00D10FE3" w14:paraId="084E71A1" w14:textId="77777777" w:rsidTr="00516047">
        <w:trPr>
          <w:trHeight w:val="670"/>
          <w:jc w:val="center"/>
        </w:trPr>
        <w:tc>
          <w:tcPr>
            <w:tcW w:w="1060" w:type="dxa"/>
            <w:vAlign w:val="center"/>
          </w:tcPr>
          <w:p w14:paraId="7F02F1D1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6.45-18.15</w:t>
            </w:r>
          </w:p>
        </w:tc>
        <w:tc>
          <w:tcPr>
            <w:tcW w:w="1484" w:type="dxa"/>
            <w:vAlign w:val="center"/>
          </w:tcPr>
          <w:p w14:paraId="2F03C940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2835" w:type="dxa"/>
            <w:vAlign w:val="center"/>
          </w:tcPr>
          <w:p w14:paraId="3F4C6C80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71EB3294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539" w:type="dxa"/>
            <w:shd w:val="clear" w:color="auto" w:fill="FFFF00"/>
            <w:vAlign w:val="center"/>
          </w:tcPr>
          <w:p w14:paraId="211C7CED" w14:textId="77777777" w:rsidR="00E273D1" w:rsidRPr="00D10FE3" w:rsidRDefault="00E273D1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stęp do badań religioznawczych</w:t>
            </w:r>
          </w:p>
          <w:p w14:paraId="5CF157A7" w14:textId="77777777" w:rsidR="00E273D1" w:rsidRPr="00D10FE3" w:rsidRDefault="00E273D1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prof. A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Nalborczyk</w:t>
            </w:r>
            <w:proofErr w:type="spellEnd"/>
          </w:p>
          <w:p w14:paraId="31BC8D6B" w14:textId="209D18AB" w:rsidR="00E273D1" w:rsidRPr="00D10FE3" w:rsidRDefault="00482397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="00E273D1" w:rsidRPr="00D10FE3">
              <w:rPr>
                <w:rFonts w:ascii="Arial" w:hAnsi="Arial" w:cs="Arial"/>
                <w:sz w:val="22"/>
                <w:szCs w:val="22"/>
              </w:rPr>
              <w:t>Hoża</w:t>
            </w:r>
            <w:r w:rsidR="00516047">
              <w:rPr>
                <w:rFonts w:ascii="Arial" w:hAnsi="Arial" w:cs="Arial"/>
                <w:sz w:val="22"/>
                <w:szCs w:val="22"/>
              </w:rPr>
              <w:t xml:space="preserve"> 69</w:t>
            </w:r>
            <w:r w:rsidR="00E273D1" w:rsidRPr="00D10FE3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 xml:space="preserve">s. </w:t>
            </w:r>
            <w:r w:rsidR="00E273D1" w:rsidRPr="00D10FE3">
              <w:rPr>
                <w:rFonts w:ascii="Arial" w:hAnsi="Arial" w:cs="Arial"/>
                <w:sz w:val="22"/>
                <w:szCs w:val="22"/>
              </w:rPr>
              <w:t>214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2989FCFE" w14:textId="77777777" w:rsidR="00E273D1" w:rsidRPr="00D10FE3" w:rsidRDefault="00E273D1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DBB5BD0" w14:textId="77777777" w:rsidR="00E273D1" w:rsidRPr="00D10FE3" w:rsidRDefault="00E273D1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stęp do badań językoznawczych</w:t>
            </w:r>
          </w:p>
          <w:p w14:paraId="07BE159B" w14:textId="52A41435" w:rsidR="00E273D1" w:rsidRPr="00D10FE3" w:rsidRDefault="00482397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="00E273D1" w:rsidRPr="00D10FE3">
              <w:rPr>
                <w:rFonts w:ascii="Arial" w:hAnsi="Arial" w:cs="Arial"/>
                <w:sz w:val="22"/>
                <w:szCs w:val="22"/>
              </w:rPr>
              <w:t>Hoża</w:t>
            </w:r>
            <w:r>
              <w:rPr>
                <w:rFonts w:ascii="Arial" w:hAnsi="Arial" w:cs="Arial"/>
                <w:sz w:val="22"/>
                <w:szCs w:val="22"/>
              </w:rPr>
              <w:t xml:space="preserve"> 69</w:t>
            </w:r>
            <w:r w:rsidR="00E273D1" w:rsidRPr="00D10FE3">
              <w:rPr>
                <w:rFonts w:ascii="Arial" w:hAnsi="Arial" w:cs="Arial"/>
                <w:sz w:val="22"/>
                <w:szCs w:val="22"/>
              </w:rPr>
              <w:t>, aula 335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224F8306" w14:textId="77777777" w:rsidR="00E273D1" w:rsidRPr="00D10FE3" w:rsidRDefault="00E273D1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F623AFE" w14:textId="77777777" w:rsidR="00E273D1" w:rsidRPr="00D10FE3" w:rsidRDefault="00E273D1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stęp do badań historycznych</w:t>
            </w:r>
          </w:p>
          <w:p w14:paraId="567E1CDB" w14:textId="77777777" w:rsidR="00E273D1" w:rsidRPr="00D10FE3" w:rsidRDefault="00E273D1" w:rsidP="0078741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dr hab. K. Kuraszkiewicz</w:t>
            </w:r>
          </w:p>
          <w:p w14:paraId="2AB6AADD" w14:textId="37941BB6" w:rsidR="00E273D1" w:rsidRPr="00D10FE3" w:rsidRDefault="00482397" w:rsidP="00516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="00E273D1" w:rsidRPr="00D10FE3">
              <w:rPr>
                <w:rFonts w:ascii="Arial" w:hAnsi="Arial" w:cs="Arial"/>
                <w:sz w:val="22"/>
                <w:szCs w:val="22"/>
              </w:rPr>
              <w:t>Hoża</w:t>
            </w:r>
            <w:r>
              <w:rPr>
                <w:rFonts w:ascii="Arial" w:hAnsi="Arial" w:cs="Arial"/>
                <w:sz w:val="22"/>
                <w:szCs w:val="22"/>
              </w:rPr>
              <w:t xml:space="preserve"> 69</w:t>
            </w:r>
            <w:r w:rsidR="00E273D1" w:rsidRPr="00D10FE3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 xml:space="preserve">s. </w:t>
            </w:r>
            <w:r w:rsidR="00E273D1" w:rsidRPr="00D10FE3">
              <w:rPr>
                <w:rFonts w:ascii="Arial" w:hAnsi="Arial" w:cs="Arial"/>
                <w:sz w:val="22"/>
                <w:szCs w:val="22"/>
              </w:rPr>
              <w:t>035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194" w:type="dxa"/>
            <w:vAlign w:val="center"/>
          </w:tcPr>
          <w:p w14:paraId="3CC5B8C7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10FE3" w:rsidRPr="00D10FE3" w14:paraId="5A07AA30" w14:textId="77777777" w:rsidTr="00516047">
        <w:trPr>
          <w:trHeight w:val="693"/>
          <w:jc w:val="center"/>
        </w:trPr>
        <w:tc>
          <w:tcPr>
            <w:tcW w:w="1060" w:type="dxa"/>
            <w:vAlign w:val="center"/>
          </w:tcPr>
          <w:p w14:paraId="4469DDF8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8.30-20.00</w:t>
            </w:r>
          </w:p>
        </w:tc>
        <w:tc>
          <w:tcPr>
            <w:tcW w:w="1484" w:type="dxa"/>
            <w:vAlign w:val="center"/>
          </w:tcPr>
          <w:p w14:paraId="2C753A94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2835" w:type="dxa"/>
            <w:vAlign w:val="center"/>
          </w:tcPr>
          <w:p w14:paraId="2854FE2F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5FA81050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539" w:type="dxa"/>
            <w:vAlign w:val="center"/>
          </w:tcPr>
          <w:p w14:paraId="4D86B297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94" w:type="dxa"/>
            <w:vAlign w:val="center"/>
          </w:tcPr>
          <w:p w14:paraId="437E296A" w14:textId="77777777" w:rsidR="002942F5" w:rsidRPr="00D10FE3" w:rsidRDefault="002942F5" w:rsidP="0078741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7318D5BE" w14:textId="77777777" w:rsidR="008855BA" w:rsidRPr="00D10FE3" w:rsidRDefault="006A1A59" w:rsidP="006D2B2C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D10FE3">
        <w:rPr>
          <w:rFonts w:ascii="Arial" w:hAnsi="Arial" w:cs="Arial"/>
          <w:b/>
          <w:bCs/>
          <w:sz w:val="22"/>
          <w:szCs w:val="22"/>
          <w:u w:val="single"/>
        </w:rPr>
        <w:br w:type="page"/>
      </w:r>
      <w:r w:rsidR="008855BA" w:rsidRPr="00D10FE3">
        <w:rPr>
          <w:rFonts w:ascii="Arial" w:hAnsi="Arial" w:cs="Arial"/>
          <w:b/>
          <w:bCs/>
          <w:sz w:val="22"/>
          <w:szCs w:val="22"/>
          <w:u w:val="single"/>
        </w:rPr>
        <w:lastRenderedPageBreak/>
        <w:t xml:space="preserve">Turkologia I </w:t>
      </w:r>
      <w:proofErr w:type="spellStart"/>
      <w:r w:rsidR="008855BA" w:rsidRPr="00D10FE3">
        <w:rPr>
          <w:rFonts w:ascii="Arial" w:hAnsi="Arial" w:cs="Arial"/>
          <w:b/>
          <w:bCs/>
          <w:sz w:val="22"/>
          <w:szCs w:val="22"/>
          <w:u w:val="single"/>
        </w:rPr>
        <w:t>mag</w:t>
      </w:r>
      <w:r w:rsidR="00B70C15" w:rsidRPr="00D10FE3">
        <w:rPr>
          <w:rFonts w:ascii="Arial" w:hAnsi="Arial" w:cs="Arial"/>
          <w:b/>
          <w:bCs/>
          <w:sz w:val="22"/>
          <w:szCs w:val="22"/>
          <w:u w:val="single"/>
        </w:rPr>
        <w:t>ist</w:t>
      </w:r>
      <w:proofErr w:type="spellEnd"/>
      <w:r w:rsidR="00B70C15" w:rsidRPr="00D10FE3">
        <w:rPr>
          <w:rFonts w:ascii="Arial" w:hAnsi="Arial" w:cs="Arial"/>
          <w:b/>
          <w:bCs/>
          <w:sz w:val="22"/>
          <w:szCs w:val="22"/>
          <w:u w:val="single"/>
        </w:rPr>
        <w:t>.</w:t>
      </w:r>
    </w:p>
    <w:p w14:paraId="1ACCBFDB" w14:textId="77777777" w:rsidR="008855BA" w:rsidRPr="00D10FE3" w:rsidRDefault="008855BA" w:rsidP="004B1C58">
      <w:pPr>
        <w:ind w:left="-284"/>
        <w:rPr>
          <w:rFonts w:ascii="Arial" w:hAnsi="Arial" w:cs="Arial"/>
          <w:b/>
          <w:bCs/>
          <w:sz w:val="22"/>
          <w:szCs w:val="22"/>
        </w:rPr>
      </w:pPr>
    </w:p>
    <w:tbl>
      <w:tblPr>
        <w:tblW w:w="151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0"/>
        <w:gridCol w:w="2910"/>
        <w:gridCol w:w="2618"/>
        <w:gridCol w:w="3118"/>
        <w:gridCol w:w="3828"/>
        <w:gridCol w:w="1629"/>
      </w:tblGrid>
      <w:tr w:rsidR="00D10FE3" w:rsidRPr="00D10FE3" w14:paraId="73E94596" w14:textId="77777777" w:rsidTr="00FA772E">
        <w:trPr>
          <w:jc w:val="center"/>
        </w:trPr>
        <w:tc>
          <w:tcPr>
            <w:tcW w:w="1060" w:type="dxa"/>
            <w:tcBorders>
              <w:bottom w:val="single" w:sz="8" w:space="0" w:color="auto"/>
            </w:tcBorders>
            <w:vAlign w:val="center"/>
          </w:tcPr>
          <w:p w14:paraId="3BE8E257" w14:textId="77777777" w:rsidR="003F1130" w:rsidRPr="00D10FE3" w:rsidRDefault="003F1130" w:rsidP="00E91C41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Godziny</w:t>
            </w:r>
          </w:p>
        </w:tc>
        <w:tc>
          <w:tcPr>
            <w:tcW w:w="2910" w:type="dxa"/>
            <w:tcBorders>
              <w:bottom w:val="single" w:sz="8" w:space="0" w:color="auto"/>
            </w:tcBorders>
            <w:vAlign w:val="center"/>
          </w:tcPr>
          <w:p w14:paraId="703FFCC4" w14:textId="77777777" w:rsidR="003F1130" w:rsidRPr="00D10FE3" w:rsidRDefault="003F1130" w:rsidP="00E91C41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Poniedziałek</w:t>
            </w:r>
          </w:p>
        </w:tc>
        <w:tc>
          <w:tcPr>
            <w:tcW w:w="2618" w:type="dxa"/>
            <w:tcBorders>
              <w:bottom w:val="single" w:sz="8" w:space="0" w:color="auto"/>
            </w:tcBorders>
            <w:vAlign w:val="center"/>
          </w:tcPr>
          <w:p w14:paraId="61D0F140" w14:textId="77777777" w:rsidR="003F1130" w:rsidRPr="00D10FE3" w:rsidRDefault="003F1130" w:rsidP="00E91C41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torek</w:t>
            </w:r>
          </w:p>
        </w:tc>
        <w:tc>
          <w:tcPr>
            <w:tcW w:w="3118" w:type="dxa"/>
            <w:tcBorders>
              <w:bottom w:val="single" w:sz="8" w:space="0" w:color="auto"/>
            </w:tcBorders>
            <w:vAlign w:val="center"/>
          </w:tcPr>
          <w:p w14:paraId="27C3FC71" w14:textId="77777777" w:rsidR="003F1130" w:rsidRPr="00D10FE3" w:rsidRDefault="003F1130" w:rsidP="00E91C41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Środa</w:t>
            </w:r>
          </w:p>
        </w:tc>
        <w:tc>
          <w:tcPr>
            <w:tcW w:w="3828" w:type="dxa"/>
            <w:tcBorders>
              <w:bottom w:val="single" w:sz="8" w:space="0" w:color="auto"/>
            </w:tcBorders>
            <w:vAlign w:val="center"/>
          </w:tcPr>
          <w:p w14:paraId="24B84CE0" w14:textId="77777777" w:rsidR="003F1130" w:rsidRPr="00D10FE3" w:rsidRDefault="003F1130" w:rsidP="00E91C41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Czwartek</w:t>
            </w:r>
          </w:p>
        </w:tc>
        <w:tc>
          <w:tcPr>
            <w:tcW w:w="1629" w:type="dxa"/>
            <w:tcBorders>
              <w:bottom w:val="single" w:sz="8" w:space="0" w:color="auto"/>
            </w:tcBorders>
            <w:vAlign w:val="center"/>
          </w:tcPr>
          <w:p w14:paraId="4D69EE56" w14:textId="77777777" w:rsidR="003F1130" w:rsidRPr="00D10FE3" w:rsidRDefault="003F1130" w:rsidP="00E91C41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Piątek</w:t>
            </w:r>
          </w:p>
        </w:tc>
      </w:tr>
      <w:tr w:rsidR="00D10FE3" w:rsidRPr="00D10FE3" w14:paraId="60D114D9" w14:textId="77777777" w:rsidTr="00FA772E">
        <w:trPr>
          <w:trHeight w:val="489"/>
          <w:jc w:val="center"/>
        </w:trPr>
        <w:tc>
          <w:tcPr>
            <w:tcW w:w="1060" w:type="dxa"/>
            <w:tcBorders>
              <w:top w:val="single" w:sz="8" w:space="0" w:color="auto"/>
            </w:tcBorders>
            <w:vAlign w:val="center"/>
          </w:tcPr>
          <w:p w14:paraId="6E3F546E" w14:textId="445574EC" w:rsidR="00F246FB" w:rsidRPr="00D10FE3" w:rsidRDefault="008855BA" w:rsidP="00E91C4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8.00-9.30</w:t>
            </w:r>
          </w:p>
        </w:tc>
        <w:tc>
          <w:tcPr>
            <w:tcW w:w="2910" w:type="dxa"/>
            <w:tcBorders>
              <w:top w:val="single" w:sz="8" w:space="0" w:color="auto"/>
            </w:tcBorders>
            <w:vAlign w:val="center"/>
          </w:tcPr>
          <w:p w14:paraId="0E96E4F8" w14:textId="77777777" w:rsidR="008855BA" w:rsidRPr="00D10FE3" w:rsidRDefault="008855BA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18" w:type="dxa"/>
            <w:tcBorders>
              <w:top w:val="single" w:sz="8" w:space="0" w:color="auto"/>
            </w:tcBorders>
            <w:vAlign w:val="center"/>
          </w:tcPr>
          <w:p w14:paraId="4DDAABE0" w14:textId="77777777" w:rsidR="008855BA" w:rsidRPr="00D10FE3" w:rsidRDefault="008855BA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8" w:space="0" w:color="auto"/>
            </w:tcBorders>
            <w:vAlign w:val="center"/>
          </w:tcPr>
          <w:p w14:paraId="5900898A" w14:textId="77777777" w:rsidR="008855BA" w:rsidRPr="00D10FE3" w:rsidRDefault="008855BA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8" w:type="dxa"/>
            <w:tcBorders>
              <w:top w:val="single" w:sz="8" w:space="0" w:color="auto"/>
            </w:tcBorders>
            <w:vAlign w:val="center"/>
          </w:tcPr>
          <w:p w14:paraId="04A952D2" w14:textId="77777777" w:rsidR="008855BA" w:rsidRPr="00D10FE3" w:rsidRDefault="008855BA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29" w:type="dxa"/>
            <w:tcBorders>
              <w:top w:val="single" w:sz="8" w:space="0" w:color="auto"/>
            </w:tcBorders>
            <w:vAlign w:val="center"/>
          </w:tcPr>
          <w:p w14:paraId="6EDAF40A" w14:textId="77777777" w:rsidR="008855BA" w:rsidRPr="00D10FE3" w:rsidRDefault="008855BA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5C3D62DB" w14:textId="77777777" w:rsidTr="00FA772E">
        <w:trPr>
          <w:jc w:val="center"/>
        </w:trPr>
        <w:tc>
          <w:tcPr>
            <w:tcW w:w="1060" w:type="dxa"/>
            <w:vAlign w:val="center"/>
          </w:tcPr>
          <w:p w14:paraId="5019B45A" w14:textId="77777777" w:rsidR="00E21E6F" w:rsidRPr="00D10FE3" w:rsidRDefault="00E21E6F" w:rsidP="00E91C4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9.45-11.15</w:t>
            </w:r>
          </w:p>
        </w:tc>
        <w:tc>
          <w:tcPr>
            <w:tcW w:w="2910" w:type="dxa"/>
            <w:vAlign w:val="center"/>
          </w:tcPr>
          <w:p w14:paraId="04968693" w14:textId="048DD450" w:rsidR="0097018C" w:rsidRPr="003033F4" w:rsidRDefault="0097018C" w:rsidP="0097018C">
            <w:pPr>
              <w:pStyle w:val="Nagwek1"/>
              <w:jc w:val="center"/>
              <w:rPr>
                <w:rFonts w:cs="Arial"/>
                <w:szCs w:val="22"/>
                <w:lang w:val="tr-TR" w:eastAsia="pl-PL"/>
              </w:rPr>
            </w:pPr>
            <w:r>
              <w:rPr>
                <w:rFonts w:cs="Arial"/>
                <w:szCs w:val="22"/>
                <w:lang w:val="pl-PL" w:eastAsia="pl-PL"/>
              </w:rPr>
              <w:t>Przedmiot Specjalizacyjny</w:t>
            </w:r>
          </w:p>
          <w:p w14:paraId="1DB5673B" w14:textId="3F10D83B" w:rsidR="0097018C" w:rsidRPr="00CC0B36" w:rsidRDefault="0097018C" w:rsidP="0097018C">
            <w:pPr>
              <w:pStyle w:val="Nagwek1"/>
              <w:jc w:val="center"/>
              <w:rPr>
                <w:rFonts w:cs="Arial"/>
                <w:b w:val="0"/>
                <w:bCs/>
                <w:szCs w:val="22"/>
                <w:lang w:val="pl-PL" w:eastAsia="pl-PL"/>
              </w:rPr>
            </w:pPr>
            <w:r w:rsidRPr="00CC0B36">
              <w:rPr>
                <w:rFonts w:cs="Arial"/>
                <w:b w:val="0"/>
                <w:bCs/>
                <w:szCs w:val="22"/>
                <w:lang w:val="pl-PL" w:eastAsia="pl-PL"/>
              </w:rPr>
              <w:t xml:space="preserve">mgr </w:t>
            </w:r>
            <w:r w:rsidRPr="00CC0B36">
              <w:rPr>
                <w:rFonts w:cs="Arial"/>
                <w:b w:val="0"/>
                <w:bCs/>
                <w:szCs w:val="22"/>
              </w:rPr>
              <w:t xml:space="preserve">D. </w:t>
            </w:r>
            <w:proofErr w:type="spellStart"/>
            <w:r w:rsidRPr="00CC0B36">
              <w:rPr>
                <w:rFonts w:cs="Arial"/>
                <w:b w:val="0"/>
                <w:bCs/>
                <w:szCs w:val="22"/>
              </w:rPr>
              <w:t>Haftaka-I</w:t>
            </w:r>
            <w:r w:rsidR="003033F4">
              <w:rPr>
                <w:rFonts w:cs="Arial"/>
                <w:b w:val="0"/>
                <w:bCs/>
                <w:szCs w:val="22"/>
              </w:rPr>
              <w:t>şı</w:t>
            </w:r>
            <w:r w:rsidRPr="00CC0B36">
              <w:rPr>
                <w:rFonts w:cs="Arial"/>
                <w:b w:val="0"/>
                <w:bCs/>
                <w:szCs w:val="22"/>
              </w:rPr>
              <w:t>k</w:t>
            </w:r>
            <w:proofErr w:type="spellEnd"/>
          </w:p>
          <w:p w14:paraId="285723A5" w14:textId="4877895D" w:rsidR="00C1691F" w:rsidRPr="00496C70" w:rsidRDefault="0097018C" w:rsidP="0097018C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  <w:lang w:val="de-DE"/>
              </w:rPr>
            </w:pPr>
            <w:r w:rsidRPr="00CC0B36">
              <w:rPr>
                <w:rFonts w:ascii="Arial" w:hAnsi="Arial" w:cs="Arial"/>
                <w:bCs/>
                <w:sz w:val="22"/>
                <w:szCs w:val="22"/>
              </w:rPr>
              <w:t>(Hoża 69, s. 2</w:t>
            </w:r>
            <w:r>
              <w:rPr>
                <w:rFonts w:ascii="Arial" w:hAnsi="Arial" w:cs="Arial"/>
                <w:bCs/>
                <w:sz w:val="22"/>
                <w:szCs w:val="22"/>
              </w:rPr>
              <w:t>36</w:t>
            </w:r>
            <w:r w:rsidRPr="00CC0B36">
              <w:rPr>
                <w:rFonts w:ascii="Arial" w:hAnsi="Arial" w:cs="Arial"/>
                <w:bCs/>
                <w:sz w:val="22"/>
                <w:szCs w:val="22"/>
              </w:rPr>
              <w:t>)</w:t>
            </w:r>
          </w:p>
          <w:p w14:paraId="0528D3A4" w14:textId="7E10F566" w:rsidR="00E21E6F" w:rsidRPr="00496C70" w:rsidRDefault="00E21E6F" w:rsidP="00E91C41">
            <w:pPr>
              <w:jc w:val="center"/>
              <w:rPr>
                <w:rFonts w:ascii="Arial" w:hAnsi="Arial" w:cs="Arial"/>
                <w:i/>
                <w:color w:val="FF0000"/>
                <w:sz w:val="22"/>
                <w:szCs w:val="22"/>
              </w:rPr>
            </w:pPr>
          </w:p>
        </w:tc>
        <w:tc>
          <w:tcPr>
            <w:tcW w:w="2618" w:type="dxa"/>
            <w:vAlign w:val="center"/>
          </w:tcPr>
          <w:p w14:paraId="0A4BE01F" w14:textId="66248DED" w:rsidR="00E21E6F" w:rsidRPr="00D10FE3" w:rsidRDefault="00E21E6F" w:rsidP="00E91C4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 xml:space="preserve">Przekład tekstów źródłowych </w:t>
            </w:r>
            <w:r w:rsidRPr="00D10FE3">
              <w:rPr>
                <w:rFonts w:ascii="Arial" w:hAnsi="Arial" w:cs="Arial"/>
                <w:b/>
                <w:sz w:val="22"/>
                <w:szCs w:val="22"/>
              </w:rPr>
              <w:br/>
              <w:t>i specjalistycznych</w:t>
            </w:r>
          </w:p>
          <w:p w14:paraId="3D7BDC34" w14:textId="5AC5824C" w:rsidR="00E21E6F" w:rsidRPr="00A86DD2" w:rsidRDefault="00E21E6F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dr A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Sulimowicz-Keruth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Pr="00D10FE3">
              <w:rPr>
                <w:rFonts w:ascii="Arial" w:hAnsi="Arial" w:cs="Arial"/>
                <w:bCs/>
                <w:sz w:val="22"/>
                <w:szCs w:val="22"/>
              </w:rPr>
              <w:t>Hoża 69, s. 233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3118" w:type="dxa"/>
            <w:vAlign w:val="center"/>
          </w:tcPr>
          <w:p w14:paraId="53BB8C28" w14:textId="595E3DB5" w:rsidR="00E21E6F" w:rsidRPr="00D10FE3" w:rsidRDefault="00E21E6F" w:rsidP="00E91C41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5CFCCF7E" w14:textId="77777777" w:rsidR="00E21E6F" w:rsidRPr="00D10FE3" w:rsidRDefault="00E21E6F" w:rsidP="00E91C41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828" w:type="dxa"/>
            <w:vAlign w:val="center"/>
          </w:tcPr>
          <w:p w14:paraId="69B1035E" w14:textId="77777777" w:rsidR="00E21E6F" w:rsidRPr="00C664DD" w:rsidRDefault="00E21E6F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29" w:type="dxa"/>
            <w:vAlign w:val="center"/>
          </w:tcPr>
          <w:p w14:paraId="46DB0AE2" w14:textId="77777777" w:rsidR="00E21E6F" w:rsidRPr="00D10FE3" w:rsidRDefault="00E21E6F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60FB017E" w14:textId="77777777" w:rsidTr="00FA772E">
        <w:trPr>
          <w:trHeight w:val="1531"/>
          <w:jc w:val="center"/>
        </w:trPr>
        <w:tc>
          <w:tcPr>
            <w:tcW w:w="1060" w:type="dxa"/>
            <w:vAlign w:val="center"/>
          </w:tcPr>
          <w:p w14:paraId="3A0654D5" w14:textId="77777777" w:rsidR="00E21E6F" w:rsidRPr="00D10FE3" w:rsidRDefault="00E21E6F" w:rsidP="00E91C4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1.30-13.00</w:t>
            </w:r>
          </w:p>
        </w:tc>
        <w:tc>
          <w:tcPr>
            <w:tcW w:w="2910" w:type="dxa"/>
            <w:vAlign w:val="center"/>
          </w:tcPr>
          <w:p w14:paraId="4B321E9E" w14:textId="2BC6ABB9" w:rsidR="003C6CA1" w:rsidRPr="008F5793" w:rsidRDefault="003C6CA1" w:rsidP="00E91C4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F5793">
              <w:rPr>
                <w:rFonts w:ascii="Arial" w:hAnsi="Arial" w:cs="Arial"/>
                <w:b/>
                <w:sz w:val="22"/>
                <w:szCs w:val="22"/>
              </w:rPr>
              <w:t>Sem</w:t>
            </w:r>
            <w:r w:rsidR="00A86DD2" w:rsidRPr="008F5793">
              <w:rPr>
                <w:rFonts w:ascii="Arial" w:hAnsi="Arial" w:cs="Arial"/>
                <w:b/>
                <w:sz w:val="22"/>
                <w:szCs w:val="22"/>
              </w:rPr>
              <w:t xml:space="preserve">inarium </w:t>
            </w:r>
            <w:r w:rsidRPr="008F5793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A86DD2" w:rsidRPr="008F5793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8F5793">
              <w:rPr>
                <w:rFonts w:ascii="Arial" w:hAnsi="Arial" w:cs="Arial"/>
                <w:b/>
                <w:sz w:val="22"/>
                <w:szCs w:val="22"/>
              </w:rPr>
              <w:t>g</w:t>
            </w:r>
            <w:r w:rsidR="00A86DD2" w:rsidRPr="008F5793">
              <w:rPr>
                <w:rFonts w:ascii="Arial" w:hAnsi="Arial" w:cs="Arial"/>
                <w:b/>
                <w:sz w:val="22"/>
                <w:szCs w:val="22"/>
              </w:rPr>
              <w:t>isterskie</w:t>
            </w:r>
          </w:p>
          <w:p w14:paraId="1BC4F769" w14:textId="6E54291F" w:rsidR="00A86DD2" w:rsidRPr="008F5793" w:rsidRDefault="003C6CA1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F5793">
              <w:rPr>
                <w:rFonts w:ascii="Arial" w:hAnsi="Arial" w:cs="Arial"/>
                <w:sz w:val="22"/>
                <w:szCs w:val="22"/>
              </w:rPr>
              <w:t>dr M. Godzińska</w:t>
            </w:r>
          </w:p>
          <w:p w14:paraId="00FED05E" w14:textId="5AC03BDA" w:rsidR="00A86DD2" w:rsidRPr="00D10FE3" w:rsidRDefault="00A86DD2" w:rsidP="00E91C41">
            <w:pPr>
              <w:jc w:val="center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8F5793">
              <w:rPr>
                <w:rFonts w:ascii="Arial" w:hAnsi="Arial" w:cs="Arial"/>
                <w:sz w:val="22"/>
                <w:szCs w:val="22"/>
              </w:rPr>
              <w:t>(</w:t>
            </w:r>
            <w:r w:rsidRPr="008F5793">
              <w:rPr>
                <w:rFonts w:ascii="Arial" w:hAnsi="Arial" w:cs="Arial"/>
                <w:bCs/>
                <w:sz w:val="22"/>
                <w:szCs w:val="22"/>
              </w:rPr>
              <w:t>Hoża 69, s. 236</w:t>
            </w:r>
            <w:r w:rsidRPr="008F579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618" w:type="dxa"/>
            <w:vAlign w:val="center"/>
          </w:tcPr>
          <w:p w14:paraId="4A8C4EFC" w14:textId="7C41A751" w:rsidR="00E21E6F" w:rsidRPr="00D10FE3" w:rsidRDefault="00E21E6F" w:rsidP="00E91C4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Język</w:t>
            </w:r>
            <w:r w:rsidR="00DF5721">
              <w:rPr>
                <w:rFonts w:ascii="Arial" w:hAnsi="Arial" w:cs="Arial"/>
                <w:b/>
                <w:sz w:val="22"/>
                <w:szCs w:val="22"/>
              </w:rPr>
              <w:t xml:space="preserve"> i kultura </w:t>
            </w:r>
            <w:r w:rsidRPr="00D10FE3">
              <w:rPr>
                <w:rFonts w:ascii="Arial" w:hAnsi="Arial" w:cs="Arial"/>
                <w:b/>
                <w:sz w:val="22"/>
                <w:szCs w:val="22"/>
              </w:rPr>
              <w:t>tureck</w:t>
            </w:r>
            <w:r w:rsidR="00DF5721">
              <w:rPr>
                <w:rFonts w:ascii="Arial" w:hAnsi="Arial" w:cs="Arial"/>
                <w:b/>
                <w:sz w:val="22"/>
                <w:szCs w:val="22"/>
              </w:rPr>
              <w:t>a</w:t>
            </w:r>
          </w:p>
          <w:p w14:paraId="03BEF32B" w14:textId="2789B3D6" w:rsidR="00E21E6F" w:rsidRPr="00D10FE3" w:rsidRDefault="00E21E6F" w:rsidP="00E91C41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de-DE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dr A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Zastawna-Templin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</w:rPr>
              <w:t xml:space="preserve"> (Hoża 69, s. 234</w:t>
            </w:r>
            <w:r w:rsidRPr="00D10FE3">
              <w:rPr>
                <w:rFonts w:ascii="Arial" w:hAnsi="Arial" w:cs="Arial"/>
                <w:sz w:val="22"/>
                <w:szCs w:val="22"/>
                <w:lang w:val="tr-TR"/>
              </w:rPr>
              <w:t>)</w:t>
            </w:r>
          </w:p>
        </w:tc>
        <w:tc>
          <w:tcPr>
            <w:tcW w:w="3118" w:type="dxa"/>
            <w:vAlign w:val="center"/>
          </w:tcPr>
          <w:p w14:paraId="33942149" w14:textId="77777777" w:rsidR="00DF5721" w:rsidRDefault="00E21E6F" w:rsidP="00E91C4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 xml:space="preserve">Język </w:t>
            </w:r>
            <w:r w:rsidR="00DF5721">
              <w:rPr>
                <w:rFonts w:ascii="Arial" w:hAnsi="Arial" w:cs="Arial"/>
                <w:b/>
                <w:sz w:val="22"/>
                <w:szCs w:val="22"/>
              </w:rPr>
              <w:t xml:space="preserve">i kultura </w:t>
            </w:r>
            <w:r w:rsidRPr="00D10FE3">
              <w:rPr>
                <w:rFonts w:ascii="Arial" w:hAnsi="Arial" w:cs="Arial"/>
                <w:b/>
                <w:sz w:val="22"/>
                <w:szCs w:val="22"/>
              </w:rPr>
              <w:t>tureck</w:t>
            </w:r>
            <w:r w:rsidR="00DF5721">
              <w:rPr>
                <w:rFonts w:ascii="Arial" w:hAnsi="Arial" w:cs="Arial"/>
                <w:b/>
                <w:sz w:val="22"/>
                <w:szCs w:val="22"/>
              </w:rPr>
              <w:t>a</w:t>
            </w:r>
          </w:p>
          <w:p w14:paraId="33D6AD33" w14:textId="49ADBCFC" w:rsidR="00E21E6F" w:rsidRPr="00DF5721" w:rsidRDefault="00E21E6F" w:rsidP="00E91C4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D10FE3">
              <w:rPr>
                <w:rFonts w:ascii="Arial" w:hAnsi="Arial" w:cs="Arial"/>
                <w:bCs/>
                <w:sz w:val="22"/>
                <w:szCs w:val="22"/>
                <w:lang w:val="de-DE"/>
              </w:rPr>
              <w:t>dr</w:t>
            </w:r>
            <w:proofErr w:type="spellEnd"/>
            <w:r w:rsidRPr="00D10FE3">
              <w:rPr>
                <w:rFonts w:ascii="Arial" w:hAnsi="Arial" w:cs="Arial"/>
                <w:b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10FE3">
              <w:rPr>
                <w:rFonts w:ascii="Arial" w:hAnsi="Arial" w:cs="Arial"/>
                <w:bCs/>
                <w:sz w:val="22"/>
                <w:szCs w:val="22"/>
                <w:lang w:val="de-DE"/>
              </w:rPr>
              <w:t>T.Karakayalı</w:t>
            </w:r>
            <w:proofErr w:type="spellEnd"/>
            <w:r w:rsidRPr="00D10FE3">
              <w:rPr>
                <w:rFonts w:ascii="Arial" w:hAnsi="Arial" w:cs="Arial"/>
                <w:bCs/>
                <w:sz w:val="22"/>
                <w:szCs w:val="22"/>
                <w:lang w:val="de-DE"/>
              </w:rPr>
              <w:br/>
            </w:r>
            <w:r w:rsidRPr="00D10FE3">
              <w:rPr>
                <w:rFonts w:ascii="Arial" w:hAnsi="Arial" w:cs="Arial"/>
                <w:bCs/>
                <w:sz w:val="22"/>
                <w:szCs w:val="22"/>
              </w:rPr>
              <w:t>(Hoża 69, s. 233</w:t>
            </w:r>
            <w:r w:rsidRPr="00D10FE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3828" w:type="dxa"/>
            <w:vAlign w:val="center"/>
          </w:tcPr>
          <w:p w14:paraId="3D1DAA23" w14:textId="3E8E382E" w:rsidR="00E21E6F" w:rsidRPr="001F71DD" w:rsidRDefault="00E21E6F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71DD">
              <w:rPr>
                <w:rFonts w:ascii="Arial" w:hAnsi="Arial" w:cs="Arial"/>
                <w:b/>
                <w:sz w:val="22"/>
                <w:szCs w:val="22"/>
              </w:rPr>
              <w:t>Przedmiot specjalizacyjny – konwersatorium</w:t>
            </w:r>
          </w:p>
          <w:p w14:paraId="3614CCEB" w14:textId="710E192B" w:rsidR="00E21E6F" w:rsidRPr="001F71DD" w:rsidRDefault="00E21E6F" w:rsidP="00E91C41">
            <w:pPr>
              <w:jc w:val="center"/>
              <w:rPr>
                <w:rFonts w:ascii="Arial" w:hAnsi="Arial" w:cs="Arial"/>
                <w:b/>
                <w:iCs/>
                <w:sz w:val="22"/>
                <w:szCs w:val="22"/>
              </w:rPr>
            </w:pPr>
            <w:r w:rsidRPr="001F71D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Karaimi polsko-litewscy: dzieje, kultura, język </w:t>
            </w:r>
            <w:r w:rsidRPr="001F71DD">
              <w:rPr>
                <w:rFonts w:ascii="Arial" w:hAnsi="Arial" w:cs="Arial"/>
                <w:i/>
                <w:iCs/>
                <w:sz w:val="22"/>
                <w:szCs w:val="22"/>
              </w:rPr>
              <w:t>–</w:t>
            </w:r>
          </w:p>
          <w:p w14:paraId="570622CB" w14:textId="104EEAB1" w:rsidR="00E21E6F" w:rsidRPr="00C664DD" w:rsidRDefault="00E21E6F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71DD">
              <w:rPr>
                <w:rFonts w:ascii="Arial" w:hAnsi="Arial" w:cs="Arial"/>
                <w:sz w:val="22"/>
                <w:szCs w:val="22"/>
              </w:rPr>
              <w:t xml:space="preserve">dr A. </w:t>
            </w:r>
            <w:proofErr w:type="spellStart"/>
            <w:r w:rsidRPr="001F71DD">
              <w:rPr>
                <w:rFonts w:ascii="Arial" w:hAnsi="Arial" w:cs="Arial"/>
                <w:sz w:val="22"/>
                <w:szCs w:val="22"/>
              </w:rPr>
              <w:t>Sulimowicz-Keruth</w:t>
            </w:r>
            <w:proofErr w:type="spellEnd"/>
            <w:r w:rsidRPr="001F71DD">
              <w:rPr>
                <w:rFonts w:ascii="Arial" w:hAnsi="Arial" w:cs="Arial"/>
                <w:sz w:val="22"/>
                <w:szCs w:val="22"/>
              </w:rPr>
              <w:t xml:space="preserve"> (Krak</w:t>
            </w:r>
            <w:r w:rsidR="00C664DD" w:rsidRPr="001F71DD">
              <w:rPr>
                <w:rFonts w:ascii="Arial" w:hAnsi="Arial" w:cs="Arial"/>
                <w:sz w:val="22"/>
                <w:szCs w:val="22"/>
              </w:rPr>
              <w:t xml:space="preserve">owskie </w:t>
            </w:r>
            <w:r w:rsidRPr="001F71DD">
              <w:rPr>
                <w:rFonts w:ascii="Arial" w:hAnsi="Arial" w:cs="Arial"/>
                <w:sz w:val="22"/>
                <w:szCs w:val="22"/>
              </w:rPr>
              <w:t>Przedm</w:t>
            </w:r>
            <w:r w:rsidR="00C664DD" w:rsidRPr="001F71DD">
              <w:rPr>
                <w:rFonts w:ascii="Arial" w:hAnsi="Arial" w:cs="Arial"/>
                <w:sz w:val="22"/>
                <w:szCs w:val="22"/>
              </w:rPr>
              <w:t>ieście 26/28, s. 1.22</w:t>
            </w:r>
            <w:r w:rsidRPr="001F71DD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629" w:type="dxa"/>
            <w:vAlign w:val="center"/>
          </w:tcPr>
          <w:p w14:paraId="5DB0C178" w14:textId="77777777" w:rsidR="00E21E6F" w:rsidRPr="00D10FE3" w:rsidRDefault="00E21E6F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1A3F145D" w14:textId="77777777" w:rsidTr="00FA772E">
        <w:trPr>
          <w:trHeight w:val="852"/>
          <w:jc w:val="center"/>
        </w:trPr>
        <w:tc>
          <w:tcPr>
            <w:tcW w:w="1060" w:type="dxa"/>
            <w:vAlign w:val="center"/>
          </w:tcPr>
          <w:p w14:paraId="18752401" w14:textId="77777777" w:rsidR="00E21E6F" w:rsidRPr="00632E1C" w:rsidRDefault="00E21E6F" w:rsidP="00E91C41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E91C41">
              <w:rPr>
                <w:rFonts w:ascii="Arial" w:hAnsi="Arial" w:cs="Arial"/>
                <w:b/>
                <w:bCs/>
                <w:sz w:val="22"/>
                <w:szCs w:val="22"/>
              </w:rPr>
              <w:t>13.15-14.45</w:t>
            </w:r>
          </w:p>
        </w:tc>
        <w:tc>
          <w:tcPr>
            <w:tcW w:w="2910" w:type="dxa"/>
            <w:vAlign w:val="center"/>
          </w:tcPr>
          <w:p w14:paraId="4B9965CD" w14:textId="77777777" w:rsidR="006A41C7" w:rsidRPr="008F5793" w:rsidRDefault="006A41C7" w:rsidP="00E91C4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de-DE"/>
              </w:rPr>
            </w:pPr>
            <w:proofErr w:type="spellStart"/>
            <w:r w:rsidRPr="008F5793">
              <w:rPr>
                <w:rFonts w:ascii="Arial" w:hAnsi="Arial" w:cs="Arial"/>
                <w:b/>
                <w:bCs/>
                <w:sz w:val="22"/>
                <w:szCs w:val="22"/>
                <w:lang w:val="de-DE"/>
              </w:rPr>
              <w:t>Język</w:t>
            </w:r>
            <w:proofErr w:type="spellEnd"/>
            <w:r w:rsidRPr="008F5793">
              <w:rPr>
                <w:rFonts w:ascii="Arial" w:hAnsi="Arial" w:cs="Arial"/>
                <w:b/>
                <w:bCs/>
                <w:sz w:val="22"/>
                <w:szCs w:val="22"/>
                <w:lang w:val="de-DE"/>
              </w:rPr>
              <w:t xml:space="preserve"> i </w:t>
            </w:r>
            <w:proofErr w:type="spellStart"/>
            <w:r w:rsidRPr="008F5793">
              <w:rPr>
                <w:rFonts w:ascii="Arial" w:hAnsi="Arial" w:cs="Arial"/>
                <w:b/>
                <w:bCs/>
                <w:sz w:val="22"/>
                <w:szCs w:val="22"/>
                <w:lang w:val="de-DE"/>
              </w:rPr>
              <w:t>luktura</w:t>
            </w:r>
            <w:proofErr w:type="spellEnd"/>
            <w:r w:rsidRPr="008F5793">
              <w:rPr>
                <w:rFonts w:ascii="Arial" w:hAnsi="Arial" w:cs="Arial"/>
                <w:b/>
                <w:b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F5793">
              <w:rPr>
                <w:rFonts w:ascii="Arial" w:hAnsi="Arial" w:cs="Arial"/>
                <w:b/>
                <w:bCs/>
                <w:sz w:val="22"/>
                <w:szCs w:val="22"/>
                <w:lang w:val="de-DE"/>
              </w:rPr>
              <w:t>osmańska</w:t>
            </w:r>
            <w:proofErr w:type="spellEnd"/>
          </w:p>
          <w:p w14:paraId="3821018C" w14:textId="10C89E0E" w:rsidR="003C6CA1" w:rsidRPr="008F5793" w:rsidRDefault="003C6CA1" w:rsidP="00E91C41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de-DE"/>
              </w:rPr>
            </w:pPr>
            <w:proofErr w:type="spellStart"/>
            <w:r w:rsidRPr="008F5793">
              <w:rPr>
                <w:rFonts w:ascii="Arial" w:hAnsi="Arial" w:cs="Arial"/>
                <w:bCs/>
                <w:sz w:val="22"/>
                <w:szCs w:val="22"/>
                <w:lang w:val="de-DE"/>
              </w:rPr>
              <w:t>dr</w:t>
            </w:r>
            <w:proofErr w:type="spellEnd"/>
            <w:r w:rsidRPr="008F5793">
              <w:rPr>
                <w:rFonts w:ascii="Arial" w:hAnsi="Arial" w:cs="Arial"/>
                <w:b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F5793">
              <w:rPr>
                <w:rFonts w:ascii="Arial" w:hAnsi="Arial" w:cs="Arial"/>
                <w:bCs/>
                <w:sz w:val="22"/>
                <w:szCs w:val="22"/>
                <w:lang w:val="de-DE"/>
              </w:rPr>
              <w:t>T.Karakayalı</w:t>
            </w:r>
            <w:proofErr w:type="spellEnd"/>
          </w:p>
          <w:p w14:paraId="1444C422" w14:textId="2BF8CC9D" w:rsidR="00E21E6F" w:rsidRPr="00632E1C" w:rsidRDefault="008F5793" w:rsidP="00E91C41">
            <w:pPr>
              <w:jc w:val="center"/>
              <w:rPr>
                <w:rFonts w:ascii="Arial" w:hAnsi="Arial" w:cs="Arial"/>
                <w:i/>
                <w:color w:val="FF0000"/>
                <w:sz w:val="22"/>
                <w:szCs w:val="22"/>
                <w:u w:val="single"/>
              </w:rPr>
            </w:pPr>
            <w:r w:rsidRPr="008F5793">
              <w:rPr>
                <w:rFonts w:ascii="Arial" w:hAnsi="Arial" w:cs="Arial"/>
                <w:sz w:val="22"/>
                <w:szCs w:val="22"/>
              </w:rPr>
              <w:t>(</w:t>
            </w:r>
            <w:r w:rsidRPr="008F5793">
              <w:rPr>
                <w:rFonts w:ascii="Arial" w:hAnsi="Arial" w:cs="Arial"/>
                <w:bCs/>
                <w:sz w:val="22"/>
                <w:szCs w:val="22"/>
              </w:rPr>
              <w:t>Hoża 69, s. 236</w:t>
            </w:r>
            <w:r w:rsidRPr="008F579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2618" w:type="dxa"/>
            <w:vAlign w:val="center"/>
          </w:tcPr>
          <w:p w14:paraId="2D25170E" w14:textId="77777777" w:rsidR="00E21E6F" w:rsidRPr="00D10FE3" w:rsidRDefault="00E21E6F" w:rsidP="00E91C41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118" w:type="dxa"/>
            <w:vAlign w:val="center"/>
          </w:tcPr>
          <w:p w14:paraId="39DBF991" w14:textId="77777777" w:rsidR="00E21E6F" w:rsidRPr="00D10FE3" w:rsidRDefault="00E21E6F" w:rsidP="00E91C41">
            <w:pPr>
              <w:jc w:val="center"/>
              <w:rPr>
                <w:rFonts w:ascii="Arial" w:hAnsi="Arial" w:cs="Arial"/>
                <w:iCs/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FFFFFF"/>
            <w:vAlign w:val="center"/>
          </w:tcPr>
          <w:p w14:paraId="4701F044" w14:textId="2D9C4EAB" w:rsidR="00E21E6F" w:rsidRPr="00D10FE3" w:rsidRDefault="00E21E6F" w:rsidP="00E91C41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1629" w:type="dxa"/>
            <w:shd w:val="clear" w:color="auto" w:fill="FFFFFF"/>
            <w:vAlign w:val="center"/>
          </w:tcPr>
          <w:p w14:paraId="799281C7" w14:textId="77777777" w:rsidR="00E21E6F" w:rsidRPr="00D10FE3" w:rsidRDefault="00E21E6F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F2675" w:rsidRPr="00CF2675" w14:paraId="0E820BE3" w14:textId="77777777" w:rsidTr="00FA772E">
        <w:trPr>
          <w:trHeight w:val="386"/>
          <w:jc w:val="center"/>
        </w:trPr>
        <w:tc>
          <w:tcPr>
            <w:tcW w:w="1060" w:type="dxa"/>
            <w:vAlign w:val="center"/>
          </w:tcPr>
          <w:p w14:paraId="00FCF6DA" w14:textId="77777777" w:rsidR="00CF2675" w:rsidRPr="00D10FE3" w:rsidRDefault="00CF2675" w:rsidP="00E91C4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5.00-16.30</w:t>
            </w:r>
          </w:p>
        </w:tc>
        <w:tc>
          <w:tcPr>
            <w:tcW w:w="2910" w:type="dxa"/>
            <w:vAlign w:val="center"/>
          </w:tcPr>
          <w:p w14:paraId="66211C53" w14:textId="6F38BF03" w:rsidR="00CF2675" w:rsidRPr="00D10FE3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  <w:u w:val="single"/>
                <w:lang w:val="de-DE"/>
              </w:rPr>
            </w:pPr>
          </w:p>
        </w:tc>
        <w:tc>
          <w:tcPr>
            <w:tcW w:w="2618" w:type="dxa"/>
            <w:vAlign w:val="center"/>
          </w:tcPr>
          <w:p w14:paraId="1F489C22" w14:textId="77777777" w:rsidR="00CF2675" w:rsidRPr="00D10FE3" w:rsidRDefault="00CF2675" w:rsidP="00E91C41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118" w:type="dxa"/>
            <w:shd w:val="clear" w:color="auto" w:fill="FFE599"/>
            <w:vAlign w:val="center"/>
          </w:tcPr>
          <w:p w14:paraId="59CB0D14" w14:textId="77777777" w:rsidR="00CF2675" w:rsidRPr="00D10FE3" w:rsidRDefault="00CF2675" w:rsidP="00E91C4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ykład metodologiczny</w:t>
            </w:r>
          </w:p>
          <w:p w14:paraId="5DC1A150" w14:textId="77777777" w:rsidR="00CF2675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Prac. Filozofii i Religii,</w:t>
            </w:r>
          </w:p>
          <w:p w14:paraId="68566D3A" w14:textId="77777777" w:rsidR="00CF2675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dr hab. M. Nowak</w:t>
            </w:r>
          </w:p>
          <w:p w14:paraId="56A92AE0" w14:textId="77777777" w:rsidR="00CF2675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(Hoża, aula 335)</w:t>
            </w:r>
          </w:p>
          <w:p w14:paraId="32DEC74A" w14:textId="77777777" w:rsidR="00CF2675" w:rsidRPr="00D10FE3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7903BA6" w14:textId="77777777" w:rsidR="00CF2675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Prac. Literatury i Kultury</w:t>
            </w:r>
          </w:p>
          <w:p w14:paraId="634D1A02" w14:textId="77777777" w:rsidR="00CF2675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prof. dr hab. D. Stasik</w:t>
            </w: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932900">
              <w:rPr>
                <w:rFonts w:ascii="Arial" w:hAnsi="Arial" w:cs="Arial"/>
                <w:sz w:val="22"/>
                <w:szCs w:val="22"/>
              </w:rPr>
              <w:t>(Hoża 69, s 131)</w:t>
            </w:r>
          </w:p>
          <w:p w14:paraId="1FEB9C3D" w14:textId="77777777" w:rsidR="00CF2675" w:rsidRPr="00D10FE3" w:rsidRDefault="00CF2675" w:rsidP="00E91C4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CD59E03" w14:textId="77777777" w:rsidR="00CF2675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Prac. Języków</w:t>
            </w:r>
            <w:r w:rsidRPr="00D10FE3">
              <w:rPr>
                <w:rFonts w:ascii="Arial" w:hAnsi="Arial" w:cs="Arial"/>
                <w:sz w:val="22"/>
                <w:szCs w:val="22"/>
              </w:rPr>
              <w:t>,</w:t>
            </w:r>
          </w:p>
          <w:p w14:paraId="1A1BA85E" w14:textId="77777777" w:rsidR="00CF2675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>dr hab. B. Wójtowicz</w:t>
            </w:r>
          </w:p>
          <w:p w14:paraId="3216D85E" w14:textId="77777777" w:rsidR="00CF2675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CE6005">
              <w:rPr>
                <w:rFonts w:ascii="Arial" w:hAnsi="Arial" w:cs="Arial"/>
                <w:sz w:val="22"/>
                <w:szCs w:val="22"/>
              </w:rPr>
              <w:t>Hoża 69, s 327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31776D29" w14:textId="77777777" w:rsidR="00CF2675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br/>
            </w: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Prac. Dziejów</w:t>
            </w:r>
            <w:r w:rsidRPr="00D10FE3">
              <w:rPr>
                <w:rFonts w:ascii="Arial" w:hAnsi="Arial" w:cs="Arial"/>
                <w:sz w:val="22"/>
                <w:szCs w:val="22"/>
              </w:rPr>
              <w:t>,</w:t>
            </w:r>
          </w:p>
          <w:p w14:paraId="3F9A811E" w14:textId="4DA37DA8" w:rsidR="00CF2675" w:rsidRPr="00CF2675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10FE3">
              <w:rPr>
                <w:rFonts w:ascii="Arial" w:hAnsi="Arial" w:cs="Arial"/>
                <w:sz w:val="22"/>
                <w:szCs w:val="22"/>
              </w:rPr>
              <w:t xml:space="preserve">dr hab. H. </w:t>
            </w:r>
            <w:proofErr w:type="spellStart"/>
            <w:r w:rsidRPr="00D10FE3">
              <w:rPr>
                <w:rFonts w:ascii="Arial" w:hAnsi="Arial" w:cs="Arial"/>
                <w:sz w:val="22"/>
                <w:szCs w:val="22"/>
              </w:rPr>
              <w:t>Rubinkowska</w:t>
            </w:r>
            <w:proofErr w:type="spellEnd"/>
            <w:r w:rsidRPr="00D10FE3">
              <w:rPr>
                <w:rFonts w:ascii="Arial" w:hAnsi="Arial" w:cs="Arial"/>
                <w:sz w:val="22"/>
                <w:szCs w:val="22"/>
              </w:rPr>
              <w:t>-Anioł</w:t>
            </w:r>
            <w:r w:rsidRPr="00D10FE3">
              <w:rPr>
                <w:rFonts w:ascii="Arial" w:hAnsi="Arial" w:cs="Arial"/>
                <w:sz w:val="22"/>
                <w:szCs w:val="22"/>
              </w:rPr>
              <w:br/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CE6005">
              <w:rPr>
                <w:rFonts w:ascii="Arial" w:hAnsi="Arial" w:cs="Arial"/>
                <w:sz w:val="22"/>
                <w:szCs w:val="22"/>
              </w:rPr>
              <w:t>Hoża 69, s 035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828" w:type="dxa"/>
            <w:vAlign w:val="center"/>
          </w:tcPr>
          <w:p w14:paraId="255841A7" w14:textId="77777777" w:rsidR="00CF2675" w:rsidRPr="00D10FE3" w:rsidRDefault="00CF2675" w:rsidP="00E91C41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fr-FR"/>
              </w:rPr>
            </w:pPr>
          </w:p>
        </w:tc>
        <w:tc>
          <w:tcPr>
            <w:tcW w:w="1629" w:type="dxa"/>
            <w:vAlign w:val="center"/>
          </w:tcPr>
          <w:p w14:paraId="45DB70C5" w14:textId="77777777" w:rsidR="00CF2675" w:rsidRPr="00CF2675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F2675" w:rsidRPr="00D10FE3" w14:paraId="417EA96C" w14:textId="77777777" w:rsidTr="00FA772E">
        <w:trPr>
          <w:trHeight w:val="689"/>
          <w:jc w:val="center"/>
        </w:trPr>
        <w:tc>
          <w:tcPr>
            <w:tcW w:w="1060" w:type="dxa"/>
            <w:vAlign w:val="center"/>
          </w:tcPr>
          <w:p w14:paraId="2E0EC088" w14:textId="77777777" w:rsidR="00CF2675" w:rsidRPr="00D10FE3" w:rsidRDefault="00CF2675" w:rsidP="00E91C4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6.45-18.15</w:t>
            </w:r>
          </w:p>
        </w:tc>
        <w:tc>
          <w:tcPr>
            <w:tcW w:w="2910" w:type="dxa"/>
            <w:vAlign w:val="center"/>
          </w:tcPr>
          <w:p w14:paraId="06FCFCAC" w14:textId="77777777" w:rsidR="00CF2675" w:rsidRPr="00D10FE3" w:rsidRDefault="00CF2675" w:rsidP="00E91C41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  <w:lang w:val="tr-TR"/>
              </w:rPr>
            </w:pPr>
          </w:p>
        </w:tc>
        <w:tc>
          <w:tcPr>
            <w:tcW w:w="2618" w:type="dxa"/>
            <w:vAlign w:val="center"/>
          </w:tcPr>
          <w:p w14:paraId="32760F1A" w14:textId="77777777" w:rsidR="00CF2675" w:rsidRPr="00D10FE3" w:rsidRDefault="00CF2675" w:rsidP="00E91C41">
            <w:pPr>
              <w:jc w:val="center"/>
              <w:rPr>
                <w:rFonts w:ascii="Arial" w:hAnsi="Arial" w:cs="Arial"/>
                <w:iCs/>
                <w:sz w:val="22"/>
                <w:szCs w:val="22"/>
              </w:rPr>
            </w:pPr>
          </w:p>
        </w:tc>
        <w:tc>
          <w:tcPr>
            <w:tcW w:w="3118" w:type="dxa"/>
            <w:shd w:val="clear" w:color="auto" w:fill="FFE599"/>
            <w:vAlign w:val="center"/>
          </w:tcPr>
          <w:p w14:paraId="141885FA" w14:textId="77777777" w:rsidR="00CF2675" w:rsidRDefault="00CF2675" w:rsidP="00E91C4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73659">
              <w:rPr>
                <w:rFonts w:ascii="Arial" w:hAnsi="Arial" w:cs="Arial"/>
                <w:b/>
                <w:sz w:val="22"/>
                <w:szCs w:val="22"/>
              </w:rPr>
              <w:t>Konwersatorium orientalistyczne</w:t>
            </w:r>
          </w:p>
          <w:p w14:paraId="0BD88989" w14:textId="77777777" w:rsidR="00CF2675" w:rsidRDefault="00CF2675" w:rsidP="00E91C41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073659">
              <w:rPr>
                <w:rFonts w:ascii="Arial" w:hAnsi="Arial" w:cs="Arial"/>
                <w:bCs/>
                <w:sz w:val="22"/>
                <w:szCs w:val="22"/>
              </w:rPr>
              <w:t>(raz w miesiącu,</w:t>
            </w:r>
          </w:p>
          <w:p w14:paraId="762E3042" w14:textId="0D210BB6" w:rsidR="00CF2675" w:rsidRPr="00D10FE3" w:rsidRDefault="00CF2675" w:rsidP="00E91C4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73659">
              <w:rPr>
                <w:rFonts w:ascii="Arial" w:hAnsi="Arial" w:cs="Arial"/>
                <w:bCs/>
                <w:sz w:val="22"/>
                <w:szCs w:val="22"/>
              </w:rPr>
              <w:t>sala 335 lub 035)</w:t>
            </w:r>
          </w:p>
        </w:tc>
        <w:tc>
          <w:tcPr>
            <w:tcW w:w="3828" w:type="dxa"/>
            <w:vAlign w:val="center"/>
          </w:tcPr>
          <w:p w14:paraId="64FE4FAE" w14:textId="77777777" w:rsidR="00CF2675" w:rsidRPr="00D10FE3" w:rsidRDefault="00CF2675" w:rsidP="00E91C41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1629" w:type="dxa"/>
            <w:vAlign w:val="center"/>
          </w:tcPr>
          <w:p w14:paraId="0B43C239" w14:textId="77777777" w:rsidR="00CF2675" w:rsidRPr="00D10FE3" w:rsidRDefault="00CF2675" w:rsidP="00E91C41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14:paraId="05B917F9" w14:textId="77777777" w:rsidR="008855BA" w:rsidRPr="00D10FE3" w:rsidRDefault="006817E9" w:rsidP="00190FA7">
      <w:pPr>
        <w:ind w:left="-284"/>
        <w:rPr>
          <w:rFonts w:ascii="Arial" w:hAnsi="Arial" w:cs="Arial"/>
          <w:b/>
          <w:bCs/>
          <w:sz w:val="22"/>
          <w:szCs w:val="22"/>
          <w:u w:val="single"/>
        </w:rPr>
      </w:pPr>
      <w:r w:rsidRPr="00D10FE3">
        <w:rPr>
          <w:rFonts w:ascii="Arial" w:hAnsi="Arial" w:cs="Arial"/>
          <w:sz w:val="22"/>
          <w:szCs w:val="22"/>
          <w:u w:val="single"/>
        </w:rPr>
        <w:br w:type="page"/>
      </w:r>
      <w:r w:rsidR="008855BA" w:rsidRPr="00D10FE3">
        <w:rPr>
          <w:rFonts w:ascii="Arial" w:hAnsi="Arial" w:cs="Arial"/>
          <w:b/>
          <w:bCs/>
          <w:sz w:val="22"/>
          <w:szCs w:val="22"/>
          <w:u w:val="single"/>
        </w:rPr>
        <w:lastRenderedPageBreak/>
        <w:t xml:space="preserve">Turkologia II </w:t>
      </w:r>
      <w:proofErr w:type="spellStart"/>
      <w:r w:rsidR="008855BA" w:rsidRPr="00D10FE3">
        <w:rPr>
          <w:rFonts w:ascii="Arial" w:hAnsi="Arial" w:cs="Arial"/>
          <w:b/>
          <w:bCs/>
          <w:sz w:val="22"/>
          <w:szCs w:val="22"/>
          <w:u w:val="single"/>
        </w:rPr>
        <w:t>mag</w:t>
      </w:r>
      <w:r w:rsidR="00B70C15" w:rsidRPr="00D10FE3">
        <w:rPr>
          <w:rFonts w:ascii="Arial" w:hAnsi="Arial" w:cs="Arial"/>
          <w:b/>
          <w:bCs/>
          <w:sz w:val="22"/>
          <w:szCs w:val="22"/>
          <w:u w:val="single"/>
        </w:rPr>
        <w:t>ist</w:t>
      </w:r>
      <w:proofErr w:type="spellEnd"/>
      <w:r w:rsidR="00B70C15" w:rsidRPr="00D10FE3">
        <w:rPr>
          <w:rFonts w:ascii="Arial" w:hAnsi="Arial" w:cs="Arial"/>
          <w:b/>
          <w:bCs/>
          <w:sz w:val="22"/>
          <w:szCs w:val="22"/>
          <w:u w:val="single"/>
        </w:rPr>
        <w:t>.</w:t>
      </w:r>
    </w:p>
    <w:p w14:paraId="28D96501" w14:textId="77777777" w:rsidR="008855BA" w:rsidRPr="00D10FE3" w:rsidRDefault="008855BA" w:rsidP="00B70C15">
      <w:pPr>
        <w:ind w:left="-284"/>
        <w:rPr>
          <w:rFonts w:ascii="Arial" w:hAnsi="Arial" w:cs="Arial"/>
          <w:sz w:val="22"/>
          <w:szCs w:val="22"/>
        </w:rPr>
      </w:pPr>
    </w:p>
    <w:tbl>
      <w:tblPr>
        <w:tblW w:w="14526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0"/>
        <w:gridCol w:w="2693"/>
        <w:gridCol w:w="1059"/>
        <w:gridCol w:w="3402"/>
        <w:gridCol w:w="3260"/>
        <w:gridCol w:w="3052"/>
      </w:tblGrid>
      <w:tr w:rsidR="00D10FE3" w:rsidRPr="00D10FE3" w14:paraId="46866EEF" w14:textId="77777777" w:rsidTr="00A22FAA">
        <w:tc>
          <w:tcPr>
            <w:tcW w:w="1060" w:type="dxa"/>
            <w:tcBorders>
              <w:bottom w:val="single" w:sz="8" w:space="0" w:color="auto"/>
            </w:tcBorders>
            <w:vAlign w:val="center"/>
          </w:tcPr>
          <w:p w14:paraId="37049E06" w14:textId="77777777" w:rsidR="008855BA" w:rsidRPr="00D10FE3" w:rsidRDefault="00B70C15" w:rsidP="00A22FAA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G</w:t>
            </w:r>
            <w:r w:rsidR="008855BA" w:rsidRPr="00D10FE3">
              <w:rPr>
                <w:rFonts w:ascii="Arial" w:hAnsi="Arial" w:cs="Arial"/>
                <w:b/>
                <w:sz w:val="22"/>
                <w:szCs w:val="22"/>
              </w:rPr>
              <w:t>odziny</w:t>
            </w:r>
          </w:p>
        </w:tc>
        <w:tc>
          <w:tcPr>
            <w:tcW w:w="2693" w:type="dxa"/>
            <w:tcBorders>
              <w:bottom w:val="single" w:sz="8" w:space="0" w:color="auto"/>
            </w:tcBorders>
            <w:vAlign w:val="center"/>
          </w:tcPr>
          <w:p w14:paraId="472F0AAB" w14:textId="77777777" w:rsidR="008855BA" w:rsidRPr="00D10FE3" w:rsidRDefault="00B70C15" w:rsidP="00A22FAA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8855BA" w:rsidRPr="00D10FE3">
              <w:rPr>
                <w:rFonts w:ascii="Arial" w:hAnsi="Arial" w:cs="Arial"/>
                <w:b/>
                <w:sz w:val="22"/>
                <w:szCs w:val="22"/>
              </w:rPr>
              <w:t>oniedziałek</w:t>
            </w:r>
          </w:p>
        </w:tc>
        <w:tc>
          <w:tcPr>
            <w:tcW w:w="1059" w:type="dxa"/>
            <w:tcBorders>
              <w:bottom w:val="single" w:sz="8" w:space="0" w:color="auto"/>
            </w:tcBorders>
            <w:vAlign w:val="center"/>
          </w:tcPr>
          <w:p w14:paraId="72B92EB0" w14:textId="77777777" w:rsidR="008855BA" w:rsidRPr="00D10FE3" w:rsidRDefault="008855BA" w:rsidP="00A22FAA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Wtorek</w:t>
            </w:r>
          </w:p>
        </w:tc>
        <w:tc>
          <w:tcPr>
            <w:tcW w:w="3402" w:type="dxa"/>
            <w:tcBorders>
              <w:bottom w:val="single" w:sz="8" w:space="0" w:color="auto"/>
            </w:tcBorders>
            <w:vAlign w:val="center"/>
          </w:tcPr>
          <w:p w14:paraId="45411DB5" w14:textId="77777777" w:rsidR="008855BA" w:rsidRPr="00D10FE3" w:rsidRDefault="008855BA" w:rsidP="00A22FAA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Środa</w:t>
            </w:r>
          </w:p>
        </w:tc>
        <w:tc>
          <w:tcPr>
            <w:tcW w:w="3260" w:type="dxa"/>
            <w:tcBorders>
              <w:bottom w:val="single" w:sz="8" w:space="0" w:color="auto"/>
            </w:tcBorders>
            <w:vAlign w:val="center"/>
          </w:tcPr>
          <w:p w14:paraId="6E1D87B0" w14:textId="77777777" w:rsidR="008855BA" w:rsidRPr="00D10FE3" w:rsidRDefault="00B70C15" w:rsidP="00A22FAA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="008855BA" w:rsidRPr="00D10FE3">
              <w:rPr>
                <w:rFonts w:ascii="Arial" w:hAnsi="Arial" w:cs="Arial"/>
                <w:b/>
                <w:sz w:val="22"/>
                <w:szCs w:val="22"/>
              </w:rPr>
              <w:t>zwartek</w:t>
            </w:r>
          </w:p>
        </w:tc>
        <w:tc>
          <w:tcPr>
            <w:tcW w:w="3052" w:type="dxa"/>
            <w:tcBorders>
              <w:bottom w:val="single" w:sz="8" w:space="0" w:color="auto"/>
            </w:tcBorders>
            <w:vAlign w:val="center"/>
          </w:tcPr>
          <w:p w14:paraId="7DEB4A18" w14:textId="77777777" w:rsidR="008855BA" w:rsidRPr="00D10FE3" w:rsidRDefault="00B70C15" w:rsidP="00A22FAA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8855BA" w:rsidRPr="00D10FE3">
              <w:rPr>
                <w:rFonts w:ascii="Arial" w:hAnsi="Arial" w:cs="Arial"/>
                <w:b/>
                <w:sz w:val="22"/>
                <w:szCs w:val="22"/>
              </w:rPr>
              <w:t>iątek</w:t>
            </w:r>
          </w:p>
        </w:tc>
      </w:tr>
      <w:tr w:rsidR="00D10FE3" w:rsidRPr="00D10FE3" w14:paraId="2161401E" w14:textId="77777777" w:rsidTr="00A22FAA">
        <w:trPr>
          <w:trHeight w:val="387"/>
        </w:trPr>
        <w:tc>
          <w:tcPr>
            <w:tcW w:w="1060" w:type="dxa"/>
            <w:tcBorders>
              <w:top w:val="single" w:sz="8" w:space="0" w:color="auto"/>
            </w:tcBorders>
            <w:vAlign w:val="center"/>
          </w:tcPr>
          <w:p w14:paraId="2E5A962D" w14:textId="77777777" w:rsidR="00DD5473" w:rsidRPr="00D10FE3" w:rsidRDefault="00DD5473" w:rsidP="00A22FA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8.00-9.30</w:t>
            </w:r>
          </w:p>
          <w:p w14:paraId="643FFD89" w14:textId="77777777" w:rsidR="002B1B9E" w:rsidRPr="00D10FE3" w:rsidRDefault="002B1B9E" w:rsidP="00A22FA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8" w:space="0" w:color="auto"/>
            </w:tcBorders>
            <w:vAlign w:val="center"/>
          </w:tcPr>
          <w:p w14:paraId="05EE4BA9" w14:textId="77777777" w:rsidR="00DD5473" w:rsidRPr="00D10FE3" w:rsidRDefault="00DD5473" w:rsidP="00012B9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9" w:type="dxa"/>
            <w:tcBorders>
              <w:top w:val="single" w:sz="8" w:space="0" w:color="auto"/>
            </w:tcBorders>
            <w:vAlign w:val="center"/>
          </w:tcPr>
          <w:p w14:paraId="21D95289" w14:textId="77777777" w:rsidR="00DD5473" w:rsidRPr="00D10FE3" w:rsidRDefault="00DD5473" w:rsidP="00A22F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8" w:space="0" w:color="auto"/>
            </w:tcBorders>
            <w:vAlign w:val="center"/>
          </w:tcPr>
          <w:p w14:paraId="294017D4" w14:textId="77777777" w:rsidR="00DD5473" w:rsidRPr="00D10FE3" w:rsidRDefault="00DD5473" w:rsidP="00012B9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8" w:space="0" w:color="auto"/>
            </w:tcBorders>
            <w:vAlign w:val="center"/>
          </w:tcPr>
          <w:p w14:paraId="1ADEF37D" w14:textId="77777777" w:rsidR="00DD5473" w:rsidRPr="00D10FE3" w:rsidRDefault="00DD5473" w:rsidP="00012B9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2" w:type="dxa"/>
            <w:tcBorders>
              <w:top w:val="single" w:sz="8" w:space="0" w:color="auto"/>
            </w:tcBorders>
            <w:vAlign w:val="center"/>
          </w:tcPr>
          <w:p w14:paraId="762FC338" w14:textId="77777777" w:rsidR="00DD5473" w:rsidRPr="00D10FE3" w:rsidRDefault="00DD5473" w:rsidP="00012B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366E957E" w14:textId="77777777" w:rsidTr="00A22FAA">
        <w:trPr>
          <w:trHeight w:val="378"/>
        </w:trPr>
        <w:tc>
          <w:tcPr>
            <w:tcW w:w="1060" w:type="dxa"/>
            <w:vAlign w:val="center"/>
          </w:tcPr>
          <w:p w14:paraId="2AE593A5" w14:textId="77777777" w:rsidR="00CF1A76" w:rsidRPr="00D10FE3" w:rsidRDefault="00CF1A76" w:rsidP="00A22FA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9.45-11.15</w:t>
            </w:r>
          </w:p>
        </w:tc>
        <w:tc>
          <w:tcPr>
            <w:tcW w:w="2693" w:type="dxa"/>
            <w:vAlign w:val="center"/>
          </w:tcPr>
          <w:p w14:paraId="4261626A" w14:textId="77777777" w:rsidR="00CF1A76" w:rsidRPr="00632E1C" w:rsidRDefault="00CF1A76" w:rsidP="00A22FAA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</w:p>
        </w:tc>
        <w:tc>
          <w:tcPr>
            <w:tcW w:w="1059" w:type="dxa"/>
            <w:vAlign w:val="center"/>
          </w:tcPr>
          <w:p w14:paraId="2D095826" w14:textId="77777777" w:rsidR="00CF1A76" w:rsidRPr="00D10FE3" w:rsidRDefault="00CF1A76" w:rsidP="00A22F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vAlign w:val="center"/>
          </w:tcPr>
          <w:p w14:paraId="7D7E8726" w14:textId="54ABA182" w:rsidR="00CF1A76" w:rsidRPr="00D10FE3" w:rsidRDefault="00CF1A76" w:rsidP="00A22FAA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7A13CAA4" w14:textId="77777777" w:rsidR="00CF1A76" w:rsidRPr="00D10FE3" w:rsidRDefault="00CF1A76" w:rsidP="00A22F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2" w:type="dxa"/>
            <w:vAlign w:val="center"/>
          </w:tcPr>
          <w:p w14:paraId="6451EFEF" w14:textId="77777777" w:rsidR="00CF1A76" w:rsidRPr="00D10FE3" w:rsidRDefault="00CF1A76" w:rsidP="00A22F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59933F8A" w14:textId="77777777" w:rsidTr="00A22FAA">
        <w:trPr>
          <w:trHeight w:val="1064"/>
        </w:trPr>
        <w:tc>
          <w:tcPr>
            <w:tcW w:w="1060" w:type="dxa"/>
            <w:vAlign w:val="center"/>
          </w:tcPr>
          <w:p w14:paraId="4B69CB4E" w14:textId="77777777" w:rsidR="0048594D" w:rsidRPr="00D10FE3" w:rsidRDefault="0048594D" w:rsidP="00A22FA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1.30-13.00</w:t>
            </w:r>
          </w:p>
        </w:tc>
        <w:tc>
          <w:tcPr>
            <w:tcW w:w="2693" w:type="dxa"/>
            <w:vAlign w:val="center"/>
          </w:tcPr>
          <w:p w14:paraId="19B063EF" w14:textId="77777777" w:rsidR="006058A5" w:rsidRPr="008F5793" w:rsidRDefault="006058A5" w:rsidP="00A22F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F5793">
              <w:rPr>
                <w:rFonts w:ascii="Arial" w:hAnsi="Arial" w:cs="Arial"/>
                <w:b/>
                <w:sz w:val="22"/>
                <w:szCs w:val="22"/>
              </w:rPr>
              <w:t>Seminarium magisterskie</w:t>
            </w:r>
          </w:p>
          <w:p w14:paraId="1EF68784" w14:textId="77777777" w:rsidR="006058A5" w:rsidRPr="008F5793" w:rsidRDefault="006058A5" w:rsidP="00A22F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F5793">
              <w:rPr>
                <w:rFonts w:ascii="Arial" w:hAnsi="Arial" w:cs="Arial"/>
                <w:sz w:val="22"/>
                <w:szCs w:val="22"/>
              </w:rPr>
              <w:t>dr M. Godzińska</w:t>
            </w:r>
          </w:p>
          <w:p w14:paraId="3B23D3D4" w14:textId="72B99590" w:rsidR="00D10FE3" w:rsidRPr="00D10FE3" w:rsidRDefault="006058A5" w:rsidP="00A22FAA">
            <w:pPr>
              <w:jc w:val="center"/>
              <w:rPr>
                <w:rFonts w:ascii="Arial" w:hAnsi="Arial" w:cs="Arial"/>
                <w:sz w:val="22"/>
                <w:szCs w:val="22"/>
                <w:highlight w:val="green"/>
              </w:rPr>
            </w:pPr>
            <w:r w:rsidRPr="008F5793">
              <w:rPr>
                <w:rFonts w:ascii="Arial" w:hAnsi="Arial" w:cs="Arial"/>
                <w:sz w:val="22"/>
                <w:szCs w:val="22"/>
              </w:rPr>
              <w:t>(</w:t>
            </w:r>
            <w:r w:rsidRPr="008F5793">
              <w:rPr>
                <w:rFonts w:ascii="Arial" w:hAnsi="Arial" w:cs="Arial"/>
                <w:bCs/>
                <w:sz w:val="22"/>
                <w:szCs w:val="22"/>
              </w:rPr>
              <w:t>Hoża 69, s. 236</w:t>
            </w:r>
            <w:r w:rsidRPr="008F5793">
              <w:rPr>
                <w:rFonts w:ascii="Arial" w:hAnsi="Arial" w:cs="Arial"/>
                <w:bCs/>
                <w:sz w:val="22"/>
                <w:szCs w:val="22"/>
                <w:lang w:val="tr-TR"/>
              </w:rPr>
              <w:t>)</w:t>
            </w:r>
          </w:p>
        </w:tc>
        <w:tc>
          <w:tcPr>
            <w:tcW w:w="1059" w:type="dxa"/>
            <w:vAlign w:val="center"/>
          </w:tcPr>
          <w:p w14:paraId="68823FA2" w14:textId="77777777" w:rsidR="0048594D" w:rsidRPr="00D10FE3" w:rsidRDefault="0048594D" w:rsidP="00A22F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vAlign w:val="center"/>
          </w:tcPr>
          <w:p w14:paraId="6D0EB00C" w14:textId="77777777" w:rsidR="0048594D" w:rsidRPr="00D10FE3" w:rsidRDefault="0048594D" w:rsidP="00012B9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4A996CC1" w14:textId="575FDD27" w:rsidR="0048594D" w:rsidRPr="00D10FE3" w:rsidRDefault="0048594D" w:rsidP="00012B9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2" w:type="dxa"/>
            <w:vAlign w:val="center"/>
          </w:tcPr>
          <w:p w14:paraId="33C2F73A" w14:textId="3BB7BFAC" w:rsidR="0048594D" w:rsidRPr="00D10FE3" w:rsidRDefault="0048594D" w:rsidP="00012B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780CCA4E" w14:textId="77777777" w:rsidTr="00012B91">
        <w:trPr>
          <w:trHeight w:val="547"/>
        </w:trPr>
        <w:tc>
          <w:tcPr>
            <w:tcW w:w="1060" w:type="dxa"/>
            <w:vAlign w:val="center"/>
          </w:tcPr>
          <w:p w14:paraId="00F97850" w14:textId="77777777" w:rsidR="00351C9F" w:rsidRPr="00D10FE3" w:rsidRDefault="00351C9F" w:rsidP="00A22FA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3.15-14.45</w:t>
            </w:r>
          </w:p>
        </w:tc>
        <w:tc>
          <w:tcPr>
            <w:tcW w:w="2693" w:type="dxa"/>
            <w:vAlign w:val="center"/>
          </w:tcPr>
          <w:p w14:paraId="65F46995" w14:textId="77777777" w:rsidR="003C6CA1" w:rsidRPr="00D10FE3" w:rsidRDefault="003C6CA1" w:rsidP="00012B91">
            <w:pPr>
              <w:rPr>
                <w:rFonts w:ascii="Arial" w:hAnsi="Arial" w:cs="Arial"/>
                <w:bCs/>
                <w:sz w:val="22"/>
                <w:szCs w:val="22"/>
                <w:highlight w:val="green"/>
                <w:lang w:val="de-DE"/>
              </w:rPr>
            </w:pPr>
          </w:p>
          <w:p w14:paraId="17321E9F" w14:textId="5F2D2245" w:rsidR="00351C9F" w:rsidRPr="00D10FE3" w:rsidRDefault="00351C9F" w:rsidP="00A22FAA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  <w:lang w:val="de-DE"/>
              </w:rPr>
            </w:pPr>
          </w:p>
        </w:tc>
        <w:tc>
          <w:tcPr>
            <w:tcW w:w="1059" w:type="dxa"/>
            <w:vAlign w:val="center"/>
          </w:tcPr>
          <w:p w14:paraId="78CD7BEC" w14:textId="77777777" w:rsidR="00351C9F" w:rsidRPr="00D10FE3" w:rsidRDefault="00351C9F" w:rsidP="00A22F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vAlign w:val="center"/>
          </w:tcPr>
          <w:p w14:paraId="1B422D5A" w14:textId="77777777" w:rsidR="00351C9F" w:rsidRPr="00D10FE3" w:rsidRDefault="00351C9F" w:rsidP="00A22F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54D2A08C" w14:textId="1340F431" w:rsidR="00351C9F" w:rsidRPr="00D10FE3" w:rsidRDefault="00351C9F" w:rsidP="00A22FAA">
            <w:pPr>
              <w:shd w:val="clear" w:color="auto" w:fill="FFFFFF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2" w:type="dxa"/>
            <w:vAlign w:val="center"/>
          </w:tcPr>
          <w:p w14:paraId="2F66064F" w14:textId="77777777" w:rsidR="00351C9F" w:rsidRPr="00D10FE3" w:rsidRDefault="00351C9F" w:rsidP="00A22F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0FE3" w:rsidRPr="00D10FE3" w14:paraId="502545B2" w14:textId="77777777" w:rsidTr="00012B91">
        <w:trPr>
          <w:trHeight w:val="555"/>
        </w:trPr>
        <w:tc>
          <w:tcPr>
            <w:tcW w:w="1060" w:type="dxa"/>
            <w:vAlign w:val="center"/>
          </w:tcPr>
          <w:p w14:paraId="1DBA08BA" w14:textId="77777777" w:rsidR="00351C9F" w:rsidRPr="00D10FE3" w:rsidRDefault="00351C9F" w:rsidP="00A22FA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10FE3">
              <w:rPr>
                <w:rFonts w:ascii="Arial" w:hAnsi="Arial" w:cs="Arial"/>
                <w:b/>
                <w:bCs/>
                <w:sz w:val="22"/>
                <w:szCs w:val="22"/>
              </w:rPr>
              <w:t>15.00-16.30</w:t>
            </w:r>
          </w:p>
        </w:tc>
        <w:tc>
          <w:tcPr>
            <w:tcW w:w="2693" w:type="dxa"/>
            <w:vAlign w:val="center"/>
          </w:tcPr>
          <w:p w14:paraId="62C790BF" w14:textId="703A8846" w:rsidR="006A41C7" w:rsidRPr="00D10FE3" w:rsidRDefault="006A41C7" w:rsidP="00012B91">
            <w:pPr>
              <w:rPr>
                <w:rFonts w:ascii="Arial" w:hAnsi="Arial" w:cs="Arial"/>
                <w:sz w:val="22"/>
                <w:szCs w:val="22"/>
                <w:highlight w:val="green"/>
                <w:lang w:val="tr-TR"/>
              </w:rPr>
            </w:pPr>
          </w:p>
        </w:tc>
        <w:tc>
          <w:tcPr>
            <w:tcW w:w="1059" w:type="dxa"/>
            <w:vAlign w:val="center"/>
          </w:tcPr>
          <w:p w14:paraId="64A4C206" w14:textId="77777777" w:rsidR="00351C9F" w:rsidRPr="00D10FE3" w:rsidRDefault="00351C9F" w:rsidP="00A22FAA">
            <w:pPr>
              <w:jc w:val="center"/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3402" w:type="dxa"/>
            <w:vAlign w:val="center"/>
          </w:tcPr>
          <w:p w14:paraId="1FB43A05" w14:textId="77777777" w:rsidR="00351C9F" w:rsidRPr="00D10FE3" w:rsidRDefault="00351C9F" w:rsidP="00012B9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6022A37D" w14:textId="77777777" w:rsidR="00351C9F" w:rsidRPr="00D10FE3" w:rsidRDefault="00351C9F" w:rsidP="00012B91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052" w:type="dxa"/>
            <w:vAlign w:val="center"/>
          </w:tcPr>
          <w:p w14:paraId="2BE6CBCD" w14:textId="77777777" w:rsidR="00351C9F" w:rsidRPr="00D10FE3" w:rsidRDefault="00351C9F" w:rsidP="00012B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39353C1" w14:textId="77777777" w:rsidR="00E74291" w:rsidRPr="00D10FE3" w:rsidRDefault="00E74291" w:rsidP="00D10FE3">
      <w:pPr>
        <w:rPr>
          <w:rFonts w:ascii="Arial" w:hAnsi="Arial" w:cs="Arial"/>
          <w:sz w:val="22"/>
          <w:szCs w:val="22"/>
          <w:lang w:val="en-GB"/>
        </w:rPr>
      </w:pPr>
    </w:p>
    <w:sectPr w:rsidR="00E74291" w:rsidRPr="00D10FE3" w:rsidSect="008F367E">
      <w:headerReference w:type="default" r:id="rId8"/>
      <w:headerReference w:type="first" r:id="rId9"/>
      <w:pgSz w:w="16839" w:h="11907" w:orient="landscape" w:code="9"/>
      <w:pgMar w:top="567" w:right="1418" w:bottom="567" w:left="1418" w:header="709" w:footer="709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E740E0" w14:textId="77777777" w:rsidR="002801F1" w:rsidRDefault="002801F1" w:rsidP="00555B1B">
      <w:r>
        <w:separator/>
      </w:r>
    </w:p>
  </w:endnote>
  <w:endnote w:type="continuationSeparator" w:id="0">
    <w:p w14:paraId="3B89F3E3" w14:textId="77777777" w:rsidR="002801F1" w:rsidRDefault="002801F1" w:rsidP="00555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E12813" w14:textId="77777777" w:rsidR="002801F1" w:rsidRDefault="002801F1" w:rsidP="00555B1B">
      <w:r>
        <w:separator/>
      </w:r>
    </w:p>
  </w:footnote>
  <w:footnote w:type="continuationSeparator" w:id="0">
    <w:p w14:paraId="6E1B5068" w14:textId="77777777" w:rsidR="002801F1" w:rsidRDefault="002801F1" w:rsidP="00555B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A96BEB" w14:textId="77777777" w:rsidR="00D27133" w:rsidRPr="00BD5372" w:rsidRDefault="00D27133" w:rsidP="00BE0D97">
    <w:pPr>
      <w:pStyle w:val="Nagwek"/>
      <w:ind w:left="-284"/>
      <w:rPr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3322E" w14:textId="46C7AB0E" w:rsidR="00D27133" w:rsidRPr="007C7E8B" w:rsidRDefault="00D27133" w:rsidP="00B70C15">
    <w:pPr>
      <w:pStyle w:val="Nagwek"/>
      <w:ind w:left="-284"/>
      <w:rPr>
        <w:rFonts w:ascii="Bookman Old Style" w:hAnsi="Bookman Old Style"/>
        <w:color w:val="FF0000"/>
      </w:rPr>
    </w:pPr>
    <w:r w:rsidRPr="002A2E6A">
      <w:rPr>
        <w:rFonts w:ascii="Bookman Old Style" w:hAnsi="Bookman Old Style"/>
        <w:b/>
        <w:sz w:val="28"/>
        <w:szCs w:val="28"/>
      </w:rPr>
      <w:t xml:space="preserve">PLAN ZAJĘĆ W ROKU AKADEMICKIM </w:t>
    </w:r>
    <w:r w:rsidR="00743136" w:rsidRPr="002A2E6A">
      <w:rPr>
        <w:rFonts w:ascii="Bookman Old Style" w:hAnsi="Bookman Old Style"/>
        <w:b/>
        <w:sz w:val="28"/>
        <w:szCs w:val="28"/>
      </w:rPr>
      <w:t>202</w:t>
    </w:r>
    <w:r w:rsidR="00743136">
      <w:rPr>
        <w:rFonts w:ascii="Bookman Old Style" w:hAnsi="Bookman Old Style"/>
        <w:b/>
        <w:sz w:val="28"/>
        <w:szCs w:val="28"/>
      </w:rPr>
      <w:t>5</w:t>
    </w:r>
    <w:r w:rsidRPr="002A2E6A">
      <w:rPr>
        <w:rFonts w:ascii="Bookman Old Style" w:hAnsi="Bookman Old Style"/>
        <w:b/>
        <w:sz w:val="28"/>
        <w:szCs w:val="28"/>
      </w:rPr>
      <w:t>/</w:t>
    </w:r>
    <w:r w:rsidR="00743136" w:rsidRPr="002A2E6A">
      <w:rPr>
        <w:rFonts w:ascii="Bookman Old Style" w:hAnsi="Bookman Old Style"/>
        <w:b/>
        <w:sz w:val="28"/>
        <w:szCs w:val="28"/>
      </w:rPr>
      <w:t>202</w:t>
    </w:r>
    <w:r w:rsidR="00743136">
      <w:rPr>
        <w:rFonts w:ascii="Bookman Old Style" w:hAnsi="Bookman Old Style"/>
        <w:b/>
        <w:sz w:val="28"/>
        <w:szCs w:val="28"/>
      </w:rPr>
      <w:t>6</w:t>
    </w:r>
    <w:r w:rsidR="00743136" w:rsidRPr="002A2E6A">
      <w:rPr>
        <w:rFonts w:ascii="Bookman Old Style" w:hAnsi="Bookman Old Style"/>
        <w:b/>
        <w:sz w:val="28"/>
        <w:szCs w:val="28"/>
      </w:rPr>
      <w:t xml:space="preserve"> </w:t>
    </w:r>
    <w:r w:rsidR="007C7E8B">
      <w:rPr>
        <w:rFonts w:ascii="Bookman Old Style" w:hAnsi="Bookman Old Style"/>
        <w:b/>
        <w:color w:val="FF0000"/>
        <w:sz w:val="28"/>
        <w:szCs w:val="28"/>
      </w:rPr>
      <w:t>SEMESTR LETN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561E4"/>
    <w:multiLevelType w:val="multilevel"/>
    <w:tmpl w:val="58D2F59A"/>
    <w:lvl w:ilvl="0">
      <w:start w:val="11"/>
      <w:numFmt w:val="decimal"/>
      <w:lvlText w:val="%1"/>
      <w:lvlJc w:val="left"/>
      <w:pPr>
        <w:tabs>
          <w:tab w:val="num" w:pos="1650"/>
        </w:tabs>
        <w:ind w:left="1650" w:hanging="1650"/>
      </w:pPr>
      <w:rPr>
        <w:rFonts w:hint="default"/>
      </w:rPr>
    </w:lvl>
    <w:lvl w:ilvl="1">
      <w:start w:val="30"/>
      <w:numFmt w:val="decimal"/>
      <w:lvlText w:val="%1.%2"/>
      <w:lvlJc w:val="left"/>
      <w:pPr>
        <w:tabs>
          <w:tab w:val="num" w:pos="1650"/>
        </w:tabs>
        <w:ind w:left="1650" w:hanging="1650"/>
      </w:pPr>
      <w:rPr>
        <w:rFonts w:hint="default"/>
      </w:rPr>
    </w:lvl>
    <w:lvl w:ilvl="2">
      <w:start w:val="13"/>
      <w:numFmt w:val="decimal"/>
      <w:lvlText w:val="%1.%2-%3.0"/>
      <w:lvlJc w:val="left"/>
      <w:pPr>
        <w:tabs>
          <w:tab w:val="num" w:pos="1650"/>
        </w:tabs>
        <w:ind w:left="1650" w:hanging="165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650"/>
        </w:tabs>
        <w:ind w:left="1650" w:hanging="165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650"/>
        </w:tabs>
        <w:ind w:left="1650" w:hanging="165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650"/>
        </w:tabs>
        <w:ind w:left="1650" w:hanging="165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650"/>
        </w:tabs>
        <w:ind w:left="1650" w:hanging="165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650"/>
        </w:tabs>
        <w:ind w:left="1650" w:hanging="165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C2E622A"/>
    <w:multiLevelType w:val="multilevel"/>
    <w:tmpl w:val="551C8716"/>
    <w:lvl w:ilvl="0">
      <w:start w:val="16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55"/>
      <w:numFmt w:val="decimal"/>
      <w:lvlText w:val="%1.%2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2">
      <w:start w:val="18"/>
      <w:numFmt w:val="decimal"/>
      <w:lvlText w:val="%1.%2-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5"/>
      <w:numFmt w:val="decimal"/>
      <w:lvlText w:val="%1.%2-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20E244FA"/>
    <w:multiLevelType w:val="multilevel"/>
    <w:tmpl w:val="B83A2C28"/>
    <w:lvl w:ilvl="0">
      <w:start w:val="13"/>
      <w:numFmt w:val="decimal"/>
      <w:lvlText w:val="%1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2">
      <w:start w:val="14"/>
      <w:numFmt w:val="decimal"/>
      <w:lvlText w:val="%1.%2-%3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3">
      <w:start w:val="30"/>
      <w:numFmt w:val="decimal"/>
      <w:lvlText w:val="%1.%2-%3.%4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3B3179DD"/>
    <w:multiLevelType w:val="hybridMultilevel"/>
    <w:tmpl w:val="BD4ED23C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591F51C5"/>
    <w:multiLevelType w:val="multilevel"/>
    <w:tmpl w:val="07E4095C"/>
    <w:lvl w:ilvl="0">
      <w:start w:val="13"/>
      <w:numFmt w:val="decimal"/>
      <w:lvlText w:val="%1"/>
      <w:lvlJc w:val="left"/>
      <w:pPr>
        <w:ind w:left="1155" w:hanging="1155"/>
      </w:pPr>
      <w:rPr>
        <w:rFonts w:hint="default"/>
      </w:rPr>
    </w:lvl>
    <w:lvl w:ilvl="1">
      <w:numFmt w:val="decimalZero"/>
      <w:lvlText w:val="%1.%2"/>
      <w:lvlJc w:val="left"/>
      <w:pPr>
        <w:ind w:left="1155" w:hanging="1155"/>
      </w:pPr>
      <w:rPr>
        <w:rFonts w:hint="default"/>
      </w:rPr>
    </w:lvl>
    <w:lvl w:ilvl="2">
      <w:start w:val="14"/>
      <w:numFmt w:val="decimal"/>
      <w:lvlText w:val="%1.%2-%3"/>
      <w:lvlJc w:val="left"/>
      <w:pPr>
        <w:ind w:left="1155" w:hanging="1155"/>
      </w:pPr>
      <w:rPr>
        <w:rFonts w:hint="default"/>
      </w:rPr>
    </w:lvl>
    <w:lvl w:ilvl="3">
      <w:start w:val="30"/>
      <w:numFmt w:val="decimal"/>
      <w:lvlText w:val="%1.%2-%3.%4"/>
      <w:lvlJc w:val="left"/>
      <w:pPr>
        <w:ind w:left="1155" w:hanging="1155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155" w:hanging="1155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155" w:hanging="1155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191128A"/>
    <w:multiLevelType w:val="multilevel"/>
    <w:tmpl w:val="BCC2E548"/>
    <w:lvl w:ilvl="0">
      <w:start w:val="11"/>
      <w:numFmt w:val="decimal"/>
      <w:lvlText w:val="%1"/>
      <w:lvlJc w:val="left"/>
      <w:pPr>
        <w:tabs>
          <w:tab w:val="num" w:pos="2085"/>
        </w:tabs>
        <w:ind w:left="2085" w:hanging="2085"/>
      </w:pPr>
      <w:rPr>
        <w:rFonts w:hint="default"/>
      </w:rPr>
    </w:lvl>
    <w:lvl w:ilvl="1">
      <w:start w:val="20"/>
      <w:numFmt w:val="decimal"/>
      <w:lvlText w:val="%1.%2"/>
      <w:lvlJc w:val="left"/>
      <w:pPr>
        <w:tabs>
          <w:tab w:val="num" w:pos="2085"/>
        </w:tabs>
        <w:ind w:left="2085" w:hanging="2085"/>
      </w:pPr>
      <w:rPr>
        <w:rFonts w:hint="default"/>
      </w:rPr>
    </w:lvl>
    <w:lvl w:ilvl="2">
      <w:start w:val="12"/>
      <w:numFmt w:val="decimal"/>
      <w:lvlText w:val="%1.%2-%3"/>
      <w:lvlJc w:val="left"/>
      <w:pPr>
        <w:tabs>
          <w:tab w:val="num" w:pos="2085"/>
        </w:tabs>
        <w:ind w:left="2085" w:hanging="2085"/>
      </w:pPr>
      <w:rPr>
        <w:rFonts w:hint="default"/>
      </w:rPr>
    </w:lvl>
    <w:lvl w:ilvl="3">
      <w:start w:val="50"/>
      <w:numFmt w:val="decimal"/>
      <w:lvlText w:val="%1.%2-%3.%4"/>
      <w:lvlJc w:val="left"/>
      <w:pPr>
        <w:tabs>
          <w:tab w:val="num" w:pos="2085"/>
        </w:tabs>
        <w:ind w:left="2085" w:hanging="2085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2085"/>
        </w:tabs>
        <w:ind w:left="2085" w:hanging="2085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2085"/>
        </w:tabs>
        <w:ind w:left="2085" w:hanging="2085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2085"/>
        </w:tabs>
        <w:ind w:left="2085" w:hanging="2085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2085"/>
        </w:tabs>
        <w:ind w:left="2085" w:hanging="2085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2085"/>
        </w:tabs>
        <w:ind w:left="2085" w:hanging="2085"/>
      </w:pPr>
      <w:rPr>
        <w:rFonts w:hint="default"/>
      </w:rPr>
    </w:lvl>
  </w:abstractNum>
  <w:abstractNum w:abstractNumId="6" w15:restartNumberingAfterBreak="0">
    <w:nsid w:val="796B5165"/>
    <w:multiLevelType w:val="hybridMultilevel"/>
    <w:tmpl w:val="915028D6"/>
    <w:lvl w:ilvl="0" w:tplc="5FFE003E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num w:numId="1" w16cid:durableId="1810660410">
    <w:abstractNumId w:val="0"/>
  </w:num>
  <w:num w:numId="2" w16cid:durableId="1708675976">
    <w:abstractNumId w:val="1"/>
  </w:num>
  <w:num w:numId="3" w16cid:durableId="508377235">
    <w:abstractNumId w:val="5"/>
  </w:num>
  <w:num w:numId="4" w16cid:durableId="2140754474">
    <w:abstractNumId w:val="2"/>
  </w:num>
  <w:num w:numId="5" w16cid:durableId="1116676893">
    <w:abstractNumId w:val="4"/>
  </w:num>
  <w:num w:numId="6" w16cid:durableId="1589926841">
    <w:abstractNumId w:val="3"/>
  </w:num>
  <w:num w:numId="7" w16cid:durableId="21255385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wszSztDQ2NDY3MjRX0lEKTi0uzszPAykwrgUAPGU0giwAAAA="/>
  </w:docVars>
  <w:rsids>
    <w:rsidRoot w:val="005B6AFC"/>
    <w:rsid w:val="00001590"/>
    <w:rsid w:val="000020A5"/>
    <w:rsid w:val="00002BB7"/>
    <w:rsid w:val="000035F5"/>
    <w:rsid w:val="00004A20"/>
    <w:rsid w:val="00004E7C"/>
    <w:rsid w:val="00005513"/>
    <w:rsid w:val="00012392"/>
    <w:rsid w:val="00012B91"/>
    <w:rsid w:val="0001635F"/>
    <w:rsid w:val="00021AE7"/>
    <w:rsid w:val="000220DE"/>
    <w:rsid w:val="000255F7"/>
    <w:rsid w:val="00025803"/>
    <w:rsid w:val="00025ACF"/>
    <w:rsid w:val="00026672"/>
    <w:rsid w:val="000278F6"/>
    <w:rsid w:val="00030DDA"/>
    <w:rsid w:val="00032CD9"/>
    <w:rsid w:val="00034679"/>
    <w:rsid w:val="00034B74"/>
    <w:rsid w:val="00036493"/>
    <w:rsid w:val="00040CAD"/>
    <w:rsid w:val="00044263"/>
    <w:rsid w:val="00045D18"/>
    <w:rsid w:val="00045D38"/>
    <w:rsid w:val="000461CF"/>
    <w:rsid w:val="00047800"/>
    <w:rsid w:val="00047A2E"/>
    <w:rsid w:val="000530BB"/>
    <w:rsid w:val="00055E1D"/>
    <w:rsid w:val="00057FAB"/>
    <w:rsid w:val="00061174"/>
    <w:rsid w:val="00062BD2"/>
    <w:rsid w:val="00064778"/>
    <w:rsid w:val="00066834"/>
    <w:rsid w:val="00072A08"/>
    <w:rsid w:val="0007560C"/>
    <w:rsid w:val="000779FD"/>
    <w:rsid w:val="00077EE7"/>
    <w:rsid w:val="00083859"/>
    <w:rsid w:val="000853BC"/>
    <w:rsid w:val="00085439"/>
    <w:rsid w:val="00085A2D"/>
    <w:rsid w:val="000862AC"/>
    <w:rsid w:val="0009291E"/>
    <w:rsid w:val="00093E25"/>
    <w:rsid w:val="00093E73"/>
    <w:rsid w:val="00095D29"/>
    <w:rsid w:val="00095FC9"/>
    <w:rsid w:val="00097228"/>
    <w:rsid w:val="000A1847"/>
    <w:rsid w:val="000A4065"/>
    <w:rsid w:val="000A6EF7"/>
    <w:rsid w:val="000A7D52"/>
    <w:rsid w:val="000B1EF6"/>
    <w:rsid w:val="000B2F73"/>
    <w:rsid w:val="000B38E2"/>
    <w:rsid w:val="000B4E34"/>
    <w:rsid w:val="000B5F85"/>
    <w:rsid w:val="000B6BFD"/>
    <w:rsid w:val="000C2904"/>
    <w:rsid w:val="000C2F9D"/>
    <w:rsid w:val="000C4D02"/>
    <w:rsid w:val="000C54D1"/>
    <w:rsid w:val="000C76CE"/>
    <w:rsid w:val="000C7A35"/>
    <w:rsid w:val="000D2FEA"/>
    <w:rsid w:val="000D5260"/>
    <w:rsid w:val="000E2940"/>
    <w:rsid w:val="000E2DD4"/>
    <w:rsid w:val="000E321E"/>
    <w:rsid w:val="000E4874"/>
    <w:rsid w:val="000E52A1"/>
    <w:rsid w:val="000E58A0"/>
    <w:rsid w:val="000E5B70"/>
    <w:rsid w:val="000E6997"/>
    <w:rsid w:val="000F2B04"/>
    <w:rsid w:val="000F3742"/>
    <w:rsid w:val="000F41CF"/>
    <w:rsid w:val="000F6BC4"/>
    <w:rsid w:val="000F7C72"/>
    <w:rsid w:val="00102289"/>
    <w:rsid w:val="00102A16"/>
    <w:rsid w:val="00104924"/>
    <w:rsid w:val="00105AC1"/>
    <w:rsid w:val="001063D3"/>
    <w:rsid w:val="001065B8"/>
    <w:rsid w:val="00111463"/>
    <w:rsid w:val="001121CE"/>
    <w:rsid w:val="00116CFC"/>
    <w:rsid w:val="00116D62"/>
    <w:rsid w:val="00116F09"/>
    <w:rsid w:val="00120658"/>
    <w:rsid w:val="00121A8C"/>
    <w:rsid w:val="00122E6B"/>
    <w:rsid w:val="00125F3E"/>
    <w:rsid w:val="001358DE"/>
    <w:rsid w:val="00135FFE"/>
    <w:rsid w:val="001371E4"/>
    <w:rsid w:val="001371FA"/>
    <w:rsid w:val="0014324A"/>
    <w:rsid w:val="00143816"/>
    <w:rsid w:val="0014435C"/>
    <w:rsid w:val="00147926"/>
    <w:rsid w:val="00150DEF"/>
    <w:rsid w:val="00152292"/>
    <w:rsid w:val="001562FA"/>
    <w:rsid w:val="00156B18"/>
    <w:rsid w:val="001573C6"/>
    <w:rsid w:val="00157458"/>
    <w:rsid w:val="0015752F"/>
    <w:rsid w:val="001604F0"/>
    <w:rsid w:val="0016052C"/>
    <w:rsid w:val="0016134D"/>
    <w:rsid w:val="0016241C"/>
    <w:rsid w:val="00162785"/>
    <w:rsid w:val="001645AF"/>
    <w:rsid w:val="00165847"/>
    <w:rsid w:val="00166661"/>
    <w:rsid w:val="00166B03"/>
    <w:rsid w:val="00167197"/>
    <w:rsid w:val="00167DFE"/>
    <w:rsid w:val="00171C40"/>
    <w:rsid w:val="00172294"/>
    <w:rsid w:val="001732AB"/>
    <w:rsid w:val="00173BE5"/>
    <w:rsid w:val="00175CF7"/>
    <w:rsid w:val="001764A8"/>
    <w:rsid w:val="00176CFC"/>
    <w:rsid w:val="00180E19"/>
    <w:rsid w:val="001841C1"/>
    <w:rsid w:val="00184FDA"/>
    <w:rsid w:val="00190738"/>
    <w:rsid w:val="00190FA7"/>
    <w:rsid w:val="0019113C"/>
    <w:rsid w:val="00191F79"/>
    <w:rsid w:val="0019429A"/>
    <w:rsid w:val="001948CB"/>
    <w:rsid w:val="00194C19"/>
    <w:rsid w:val="00196722"/>
    <w:rsid w:val="00197B78"/>
    <w:rsid w:val="001A41B6"/>
    <w:rsid w:val="001A41D8"/>
    <w:rsid w:val="001A475C"/>
    <w:rsid w:val="001A4B7D"/>
    <w:rsid w:val="001A6815"/>
    <w:rsid w:val="001A6C3A"/>
    <w:rsid w:val="001A6E24"/>
    <w:rsid w:val="001A703B"/>
    <w:rsid w:val="001B151F"/>
    <w:rsid w:val="001B26EE"/>
    <w:rsid w:val="001B48A6"/>
    <w:rsid w:val="001B5A86"/>
    <w:rsid w:val="001B6524"/>
    <w:rsid w:val="001C124E"/>
    <w:rsid w:val="001C12B7"/>
    <w:rsid w:val="001C3BB9"/>
    <w:rsid w:val="001C523F"/>
    <w:rsid w:val="001D0176"/>
    <w:rsid w:val="001D050F"/>
    <w:rsid w:val="001D06F1"/>
    <w:rsid w:val="001D1760"/>
    <w:rsid w:val="001D299F"/>
    <w:rsid w:val="001D54EE"/>
    <w:rsid w:val="001D552D"/>
    <w:rsid w:val="001D7DDF"/>
    <w:rsid w:val="001E19CC"/>
    <w:rsid w:val="001E1B5C"/>
    <w:rsid w:val="001E4087"/>
    <w:rsid w:val="001E47FC"/>
    <w:rsid w:val="001E58A8"/>
    <w:rsid w:val="001F1900"/>
    <w:rsid w:val="001F4077"/>
    <w:rsid w:val="001F4F9C"/>
    <w:rsid w:val="001F71DD"/>
    <w:rsid w:val="001F77D7"/>
    <w:rsid w:val="002004BE"/>
    <w:rsid w:val="00200F43"/>
    <w:rsid w:val="00201E0B"/>
    <w:rsid w:val="00205B9D"/>
    <w:rsid w:val="002107D3"/>
    <w:rsid w:val="00210E03"/>
    <w:rsid w:val="00211030"/>
    <w:rsid w:val="0021192E"/>
    <w:rsid w:val="00211BC5"/>
    <w:rsid w:val="00212514"/>
    <w:rsid w:val="00213C91"/>
    <w:rsid w:val="00214DF5"/>
    <w:rsid w:val="0021524A"/>
    <w:rsid w:val="00215A2F"/>
    <w:rsid w:val="00217D37"/>
    <w:rsid w:val="00217F92"/>
    <w:rsid w:val="00220E8C"/>
    <w:rsid w:val="00223B23"/>
    <w:rsid w:val="0022537D"/>
    <w:rsid w:val="002267CE"/>
    <w:rsid w:val="00230A15"/>
    <w:rsid w:val="0023238D"/>
    <w:rsid w:val="00232CED"/>
    <w:rsid w:val="00232DE0"/>
    <w:rsid w:val="00234849"/>
    <w:rsid w:val="00236852"/>
    <w:rsid w:val="0023713B"/>
    <w:rsid w:val="0024048F"/>
    <w:rsid w:val="00241F68"/>
    <w:rsid w:val="002422B6"/>
    <w:rsid w:val="00244F03"/>
    <w:rsid w:val="0024522E"/>
    <w:rsid w:val="002465A6"/>
    <w:rsid w:val="00246F3C"/>
    <w:rsid w:val="002472E4"/>
    <w:rsid w:val="0024767D"/>
    <w:rsid w:val="00247770"/>
    <w:rsid w:val="002501A7"/>
    <w:rsid w:val="002501FD"/>
    <w:rsid w:val="00251430"/>
    <w:rsid w:val="002539D2"/>
    <w:rsid w:val="002555A6"/>
    <w:rsid w:val="00255A76"/>
    <w:rsid w:val="00256DF8"/>
    <w:rsid w:val="002602B9"/>
    <w:rsid w:val="0026101E"/>
    <w:rsid w:val="00261EA4"/>
    <w:rsid w:val="0026268E"/>
    <w:rsid w:val="002628B5"/>
    <w:rsid w:val="00262C5C"/>
    <w:rsid w:val="002646E9"/>
    <w:rsid w:val="00265C5C"/>
    <w:rsid w:val="00267EE1"/>
    <w:rsid w:val="002709EE"/>
    <w:rsid w:val="002730B4"/>
    <w:rsid w:val="00273B3F"/>
    <w:rsid w:val="00280001"/>
    <w:rsid w:val="002801F1"/>
    <w:rsid w:val="00280327"/>
    <w:rsid w:val="00281839"/>
    <w:rsid w:val="00281E32"/>
    <w:rsid w:val="00283352"/>
    <w:rsid w:val="00283B4B"/>
    <w:rsid w:val="002906BC"/>
    <w:rsid w:val="0029273B"/>
    <w:rsid w:val="002942F5"/>
    <w:rsid w:val="002947C7"/>
    <w:rsid w:val="002949F9"/>
    <w:rsid w:val="0029510C"/>
    <w:rsid w:val="00296CC8"/>
    <w:rsid w:val="0029757E"/>
    <w:rsid w:val="002A0DCF"/>
    <w:rsid w:val="002A2719"/>
    <w:rsid w:val="002A2E6A"/>
    <w:rsid w:val="002A5DB0"/>
    <w:rsid w:val="002B0249"/>
    <w:rsid w:val="002B0C3A"/>
    <w:rsid w:val="002B1B9E"/>
    <w:rsid w:val="002B2362"/>
    <w:rsid w:val="002B31DC"/>
    <w:rsid w:val="002B380C"/>
    <w:rsid w:val="002B3AD1"/>
    <w:rsid w:val="002B42E3"/>
    <w:rsid w:val="002B5E7C"/>
    <w:rsid w:val="002B66AF"/>
    <w:rsid w:val="002C0E53"/>
    <w:rsid w:val="002C13EB"/>
    <w:rsid w:val="002C4040"/>
    <w:rsid w:val="002C55B9"/>
    <w:rsid w:val="002D28FD"/>
    <w:rsid w:val="002D2C4A"/>
    <w:rsid w:val="002D2DFF"/>
    <w:rsid w:val="002D356E"/>
    <w:rsid w:val="002D4026"/>
    <w:rsid w:val="002D554D"/>
    <w:rsid w:val="002D5A13"/>
    <w:rsid w:val="002D638F"/>
    <w:rsid w:val="002D70B0"/>
    <w:rsid w:val="002E000D"/>
    <w:rsid w:val="002E1DAC"/>
    <w:rsid w:val="002E23A2"/>
    <w:rsid w:val="002E3E93"/>
    <w:rsid w:val="002F43F5"/>
    <w:rsid w:val="002F46E6"/>
    <w:rsid w:val="002F6339"/>
    <w:rsid w:val="003018D8"/>
    <w:rsid w:val="00301985"/>
    <w:rsid w:val="0030226A"/>
    <w:rsid w:val="00302CE1"/>
    <w:rsid w:val="003033F4"/>
    <w:rsid w:val="00304925"/>
    <w:rsid w:val="003054B0"/>
    <w:rsid w:val="00305BC1"/>
    <w:rsid w:val="0031009A"/>
    <w:rsid w:val="00310BF2"/>
    <w:rsid w:val="00311F4C"/>
    <w:rsid w:val="00312418"/>
    <w:rsid w:val="00313DCF"/>
    <w:rsid w:val="0031476C"/>
    <w:rsid w:val="003156C6"/>
    <w:rsid w:val="00320434"/>
    <w:rsid w:val="00320ECC"/>
    <w:rsid w:val="00322171"/>
    <w:rsid w:val="00322D5F"/>
    <w:rsid w:val="0032491E"/>
    <w:rsid w:val="0032555A"/>
    <w:rsid w:val="00326662"/>
    <w:rsid w:val="0032715E"/>
    <w:rsid w:val="00330097"/>
    <w:rsid w:val="0033359E"/>
    <w:rsid w:val="0033428F"/>
    <w:rsid w:val="0033442B"/>
    <w:rsid w:val="00334D26"/>
    <w:rsid w:val="003373D8"/>
    <w:rsid w:val="00337691"/>
    <w:rsid w:val="003403CC"/>
    <w:rsid w:val="00343B9F"/>
    <w:rsid w:val="00344D80"/>
    <w:rsid w:val="00345EFA"/>
    <w:rsid w:val="00347293"/>
    <w:rsid w:val="00347C58"/>
    <w:rsid w:val="00350514"/>
    <w:rsid w:val="00351C9F"/>
    <w:rsid w:val="003528D2"/>
    <w:rsid w:val="003536AF"/>
    <w:rsid w:val="0035434E"/>
    <w:rsid w:val="00356076"/>
    <w:rsid w:val="00363670"/>
    <w:rsid w:val="00364050"/>
    <w:rsid w:val="0037148A"/>
    <w:rsid w:val="00372E6C"/>
    <w:rsid w:val="003818BA"/>
    <w:rsid w:val="00382256"/>
    <w:rsid w:val="00382E3F"/>
    <w:rsid w:val="00384066"/>
    <w:rsid w:val="0038520C"/>
    <w:rsid w:val="0038646B"/>
    <w:rsid w:val="00387BA4"/>
    <w:rsid w:val="003906F3"/>
    <w:rsid w:val="00391626"/>
    <w:rsid w:val="00392C36"/>
    <w:rsid w:val="00393235"/>
    <w:rsid w:val="003936B5"/>
    <w:rsid w:val="00396B8B"/>
    <w:rsid w:val="003A0BAF"/>
    <w:rsid w:val="003A398F"/>
    <w:rsid w:val="003A5004"/>
    <w:rsid w:val="003A540D"/>
    <w:rsid w:val="003A545D"/>
    <w:rsid w:val="003A54E4"/>
    <w:rsid w:val="003A5856"/>
    <w:rsid w:val="003A7892"/>
    <w:rsid w:val="003A7E1D"/>
    <w:rsid w:val="003B08D8"/>
    <w:rsid w:val="003B2204"/>
    <w:rsid w:val="003B5840"/>
    <w:rsid w:val="003B593C"/>
    <w:rsid w:val="003B6A27"/>
    <w:rsid w:val="003B704B"/>
    <w:rsid w:val="003C2DC6"/>
    <w:rsid w:val="003C3F79"/>
    <w:rsid w:val="003C4316"/>
    <w:rsid w:val="003C4709"/>
    <w:rsid w:val="003C495B"/>
    <w:rsid w:val="003C5169"/>
    <w:rsid w:val="003C6CA1"/>
    <w:rsid w:val="003D2715"/>
    <w:rsid w:val="003D2E47"/>
    <w:rsid w:val="003D3387"/>
    <w:rsid w:val="003D3A77"/>
    <w:rsid w:val="003D5B0D"/>
    <w:rsid w:val="003D6BF6"/>
    <w:rsid w:val="003D7E0A"/>
    <w:rsid w:val="003E1474"/>
    <w:rsid w:val="003E3967"/>
    <w:rsid w:val="003E3DC3"/>
    <w:rsid w:val="003E5284"/>
    <w:rsid w:val="003E6D5F"/>
    <w:rsid w:val="003E775A"/>
    <w:rsid w:val="003F1130"/>
    <w:rsid w:val="003F16C4"/>
    <w:rsid w:val="003F171D"/>
    <w:rsid w:val="003F2CEC"/>
    <w:rsid w:val="003F5DF4"/>
    <w:rsid w:val="003F70B8"/>
    <w:rsid w:val="00401040"/>
    <w:rsid w:val="0040167C"/>
    <w:rsid w:val="00401CAA"/>
    <w:rsid w:val="0040570E"/>
    <w:rsid w:val="004060C1"/>
    <w:rsid w:val="004103B1"/>
    <w:rsid w:val="00411E68"/>
    <w:rsid w:val="00413830"/>
    <w:rsid w:val="00413D44"/>
    <w:rsid w:val="00413E9F"/>
    <w:rsid w:val="00421411"/>
    <w:rsid w:val="00421A60"/>
    <w:rsid w:val="00421E56"/>
    <w:rsid w:val="00422F67"/>
    <w:rsid w:val="0042534C"/>
    <w:rsid w:val="004277F9"/>
    <w:rsid w:val="004313C3"/>
    <w:rsid w:val="00433968"/>
    <w:rsid w:val="00434EFE"/>
    <w:rsid w:val="004351A1"/>
    <w:rsid w:val="0043522E"/>
    <w:rsid w:val="004372B5"/>
    <w:rsid w:val="00440304"/>
    <w:rsid w:val="00443818"/>
    <w:rsid w:val="00445B54"/>
    <w:rsid w:val="00447DF6"/>
    <w:rsid w:val="00451AFD"/>
    <w:rsid w:val="004520D3"/>
    <w:rsid w:val="0045279F"/>
    <w:rsid w:val="00453352"/>
    <w:rsid w:val="00454EBC"/>
    <w:rsid w:val="00454FA9"/>
    <w:rsid w:val="004554F2"/>
    <w:rsid w:val="004554F4"/>
    <w:rsid w:val="00456E23"/>
    <w:rsid w:val="00457BC9"/>
    <w:rsid w:val="00460072"/>
    <w:rsid w:val="00460D19"/>
    <w:rsid w:val="00462D37"/>
    <w:rsid w:val="00463A77"/>
    <w:rsid w:val="00465B88"/>
    <w:rsid w:val="0047187C"/>
    <w:rsid w:val="0047247D"/>
    <w:rsid w:val="0047293A"/>
    <w:rsid w:val="0047433A"/>
    <w:rsid w:val="00474FE9"/>
    <w:rsid w:val="00482397"/>
    <w:rsid w:val="0048594D"/>
    <w:rsid w:val="004876C3"/>
    <w:rsid w:val="00487F84"/>
    <w:rsid w:val="00491983"/>
    <w:rsid w:val="00496C70"/>
    <w:rsid w:val="004A1917"/>
    <w:rsid w:val="004A2155"/>
    <w:rsid w:val="004A2964"/>
    <w:rsid w:val="004A31F8"/>
    <w:rsid w:val="004A447F"/>
    <w:rsid w:val="004A495A"/>
    <w:rsid w:val="004A4EFE"/>
    <w:rsid w:val="004A5781"/>
    <w:rsid w:val="004A5E14"/>
    <w:rsid w:val="004A7E56"/>
    <w:rsid w:val="004B04D9"/>
    <w:rsid w:val="004B1394"/>
    <w:rsid w:val="004B18B4"/>
    <w:rsid w:val="004B1C58"/>
    <w:rsid w:val="004B47FE"/>
    <w:rsid w:val="004B5023"/>
    <w:rsid w:val="004B7225"/>
    <w:rsid w:val="004C02FD"/>
    <w:rsid w:val="004C09B1"/>
    <w:rsid w:val="004C09D8"/>
    <w:rsid w:val="004C394F"/>
    <w:rsid w:val="004C4BC7"/>
    <w:rsid w:val="004C4C4F"/>
    <w:rsid w:val="004C6B30"/>
    <w:rsid w:val="004D27B7"/>
    <w:rsid w:val="004D432F"/>
    <w:rsid w:val="004D4D7C"/>
    <w:rsid w:val="004D5798"/>
    <w:rsid w:val="004E06FB"/>
    <w:rsid w:val="004E492E"/>
    <w:rsid w:val="004E4A65"/>
    <w:rsid w:val="004E5784"/>
    <w:rsid w:val="004E6FF7"/>
    <w:rsid w:val="004F0850"/>
    <w:rsid w:val="004F458F"/>
    <w:rsid w:val="00500CFA"/>
    <w:rsid w:val="00503156"/>
    <w:rsid w:val="00503597"/>
    <w:rsid w:val="00503FFA"/>
    <w:rsid w:val="00505ADB"/>
    <w:rsid w:val="00506CFD"/>
    <w:rsid w:val="00506DDC"/>
    <w:rsid w:val="00507780"/>
    <w:rsid w:val="00511128"/>
    <w:rsid w:val="00512E59"/>
    <w:rsid w:val="00515194"/>
    <w:rsid w:val="00516047"/>
    <w:rsid w:val="00516F38"/>
    <w:rsid w:val="005172EC"/>
    <w:rsid w:val="00517702"/>
    <w:rsid w:val="00520AA3"/>
    <w:rsid w:val="005214C1"/>
    <w:rsid w:val="005226E9"/>
    <w:rsid w:val="00523A31"/>
    <w:rsid w:val="00530561"/>
    <w:rsid w:val="00532A89"/>
    <w:rsid w:val="00532B17"/>
    <w:rsid w:val="005337BC"/>
    <w:rsid w:val="00534706"/>
    <w:rsid w:val="005367E5"/>
    <w:rsid w:val="00536FB7"/>
    <w:rsid w:val="0054012D"/>
    <w:rsid w:val="005403C6"/>
    <w:rsid w:val="00541E99"/>
    <w:rsid w:val="0054262E"/>
    <w:rsid w:val="00543B00"/>
    <w:rsid w:val="00544254"/>
    <w:rsid w:val="00544A31"/>
    <w:rsid w:val="00544E18"/>
    <w:rsid w:val="00546B2F"/>
    <w:rsid w:val="0055019D"/>
    <w:rsid w:val="005524CC"/>
    <w:rsid w:val="0055253C"/>
    <w:rsid w:val="00552E41"/>
    <w:rsid w:val="005549C0"/>
    <w:rsid w:val="005557D4"/>
    <w:rsid w:val="00555902"/>
    <w:rsid w:val="00555B1B"/>
    <w:rsid w:val="00557DB7"/>
    <w:rsid w:val="00561EF3"/>
    <w:rsid w:val="00567321"/>
    <w:rsid w:val="00567700"/>
    <w:rsid w:val="0057065A"/>
    <w:rsid w:val="00570E65"/>
    <w:rsid w:val="00572982"/>
    <w:rsid w:val="005760E5"/>
    <w:rsid w:val="00576E1B"/>
    <w:rsid w:val="00577581"/>
    <w:rsid w:val="00577C2D"/>
    <w:rsid w:val="0058119C"/>
    <w:rsid w:val="00581F83"/>
    <w:rsid w:val="0058580F"/>
    <w:rsid w:val="00586F02"/>
    <w:rsid w:val="005874AA"/>
    <w:rsid w:val="005879FB"/>
    <w:rsid w:val="00590659"/>
    <w:rsid w:val="00594B85"/>
    <w:rsid w:val="00594C3A"/>
    <w:rsid w:val="0059556B"/>
    <w:rsid w:val="005A2D83"/>
    <w:rsid w:val="005B29CC"/>
    <w:rsid w:val="005B52BD"/>
    <w:rsid w:val="005B5782"/>
    <w:rsid w:val="005B6AFC"/>
    <w:rsid w:val="005B7393"/>
    <w:rsid w:val="005B7589"/>
    <w:rsid w:val="005C0A29"/>
    <w:rsid w:val="005C23A4"/>
    <w:rsid w:val="005C4E02"/>
    <w:rsid w:val="005C514A"/>
    <w:rsid w:val="005C77DF"/>
    <w:rsid w:val="005C7EA5"/>
    <w:rsid w:val="005D260C"/>
    <w:rsid w:val="005E0706"/>
    <w:rsid w:val="005E7D1F"/>
    <w:rsid w:val="005E7E39"/>
    <w:rsid w:val="005F0EF4"/>
    <w:rsid w:val="005F1400"/>
    <w:rsid w:val="005F1415"/>
    <w:rsid w:val="005F16C1"/>
    <w:rsid w:val="005F33FD"/>
    <w:rsid w:val="005F40F0"/>
    <w:rsid w:val="005F4557"/>
    <w:rsid w:val="005F4AB7"/>
    <w:rsid w:val="005F5FAC"/>
    <w:rsid w:val="00600559"/>
    <w:rsid w:val="006013B3"/>
    <w:rsid w:val="006013E6"/>
    <w:rsid w:val="006058A5"/>
    <w:rsid w:val="00605B6A"/>
    <w:rsid w:val="00605B7C"/>
    <w:rsid w:val="00613F31"/>
    <w:rsid w:val="00615336"/>
    <w:rsid w:val="006156EE"/>
    <w:rsid w:val="00617A71"/>
    <w:rsid w:val="00620767"/>
    <w:rsid w:val="00621FCE"/>
    <w:rsid w:val="00622765"/>
    <w:rsid w:val="006241BA"/>
    <w:rsid w:val="00626146"/>
    <w:rsid w:val="00632BE9"/>
    <w:rsid w:val="00632C5E"/>
    <w:rsid w:val="00632E1C"/>
    <w:rsid w:val="006339E5"/>
    <w:rsid w:val="00635719"/>
    <w:rsid w:val="0063577E"/>
    <w:rsid w:val="0063628E"/>
    <w:rsid w:val="00641725"/>
    <w:rsid w:val="00641926"/>
    <w:rsid w:val="00642C0C"/>
    <w:rsid w:val="00644605"/>
    <w:rsid w:val="00647A48"/>
    <w:rsid w:val="006504FD"/>
    <w:rsid w:val="006519B1"/>
    <w:rsid w:val="0065325B"/>
    <w:rsid w:val="006552DF"/>
    <w:rsid w:val="006556FF"/>
    <w:rsid w:val="0065685A"/>
    <w:rsid w:val="00656910"/>
    <w:rsid w:val="0065761D"/>
    <w:rsid w:val="0066104B"/>
    <w:rsid w:val="006620FF"/>
    <w:rsid w:val="0066216E"/>
    <w:rsid w:val="00663B60"/>
    <w:rsid w:val="006642D3"/>
    <w:rsid w:val="00664FCE"/>
    <w:rsid w:val="006654C9"/>
    <w:rsid w:val="00666CE8"/>
    <w:rsid w:val="0066736F"/>
    <w:rsid w:val="00667B73"/>
    <w:rsid w:val="00674818"/>
    <w:rsid w:val="00674F7A"/>
    <w:rsid w:val="00680859"/>
    <w:rsid w:val="00680DE4"/>
    <w:rsid w:val="006817E9"/>
    <w:rsid w:val="00681F71"/>
    <w:rsid w:val="006849A6"/>
    <w:rsid w:val="00684BDC"/>
    <w:rsid w:val="00685016"/>
    <w:rsid w:val="0068604B"/>
    <w:rsid w:val="00686096"/>
    <w:rsid w:val="0068732D"/>
    <w:rsid w:val="00687ED9"/>
    <w:rsid w:val="00693CDD"/>
    <w:rsid w:val="006944A4"/>
    <w:rsid w:val="00694997"/>
    <w:rsid w:val="0069643A"/>
    <w:rsid w:val="006A0309"/>
    <w:rsid w:val="006A1869"/>
    <w:rsid w:val="006A1A59"/>
    <w:rsid w:val="006A1FC6"/>
    <w:rsid w:val="006A41C7"/>
    <w:rsid w:val="006A54FE"/>
    <w:rsid w:val="006A684F"/>
    <w:rsid w:val="006A7D46"/>
    <w:rsid w:val="006B2140"/>
    <w:rsid w:val="006B3429"/>
    <w:rsid w:val="006B53E7"/>
    <w:rsid w:val="006B6300"/>
    <w:rsid w:val="006B7381"/>
    <w:rsid w:val="006B76F2"/>
    <w:rsid w:val="006C0226"/>
    <w:rsid w:val="006C0A98"/>
    <w:rsid w:val="006C10A2"/>
    <w:rsid w:val="006C1EAB"/>
    <w:rsid w:val="006C2E2B"/>
    <w:rsid w:val="006C345F"/>
    <w:rsid w:val="006C4DA2"/>
    <w:rsid w:val="006C7195"/>
    <w:rsid w:val="006D0195"/>
    <w:rsid w:val="006D085D"/>
    <w:rsid w:val="006D0DB8"/>
    <w:rsid w:val="006D1735"/>
    <w:rsid w:val="006D1D9F"/>
    <w:rsid w:val="006D251C"/>
    <w:rsid w:val="006D2B2C"/>
    <w:rsid w:val="006D32BA"/>
    <w:rsid w:val="006D5423"/>
    <w:rsid w:val="006D5B69"/>
    <w:rsid w:val="006D5D68"/>
    <w:rsid w:val="006D664D"/>
    <w:rsid w:val="006D78D3"/>
    <w:rsid w:val="006D7E41"/>
    <w:rsid w:val="006E1E26"/>
    <w:rsid w:val="006E5417"/>
    <w:rsid w:val="006E6378"/>
    <w:rsid w:val="006F028D"/>
    <w:rsid w:val="006F168F"/>
    <w:rsid w:val="006F180D"/>
    <w:rsid w:val="006F2CE8"/>
    <w:rsid w:val="006F55CB"/>
    <w:rsid w:val="006F5877"/>
    <w:rsid w:val="006F5A6A"/>
    <w:rsid w:val="006F69CE"/>
    <w:rsid w:val="00700EB6"/>
    <w:rsid w:val="007017F0"/>
    <w:rsid w:val="007031D2"/>
    <w:rsid w:val="0070352F"/>
    <w:rsid w:val="00706060"/>
    <w:rsid w:val="007101C5"/>
    <w:rsid w:val="00711F02"/>
    <w:rsid w:val="00712931"/>
    <w:rsid w:val="00715AEE"/>
    <w:rsid w:val="00716237"/>
    <w:rsid w:val="007220B4"/>
    <w:rsid w:val="00722640"/>
    <w:rsid w:val="00723EEA"/>
    <w:rsid w:val="00724514"/>
    <w:rsid w:val="007255EC"/>
    <w:rsid w:val="00727995"/>
    <w:rsid w:val="0073254D"/>
    <w:rsid w:val="00733850"/>
    <w:rsid w:val="00735F22"/>
    <w:rsid w:val="00741084"/>
    <w:rsid w:val="00743136"/>
    <w:rsid w:val="00744034"/>
    <w:rsid w:val="00744F68"/>
    <w:rsid w:val="00745917"/>
    <w:rsid w:val="00747A74"/>
    <w:rsid w:val="00752475"/>
    <w:rsid w:val="00755CD1"/>
    <w:rsid w:val="00755F48"/>
    <w:rsid w:val="00760E95"/>
    <w:rsid w:val="00762991"/>
    <w:rsid w:val="007637A2"/>
    <w:rsid w:val="00765F5C"/>
    <w:rsid w:val="00766915"/>
    <w:rsid w:val="00767EC3"/>
    <w:rsid w:val="007714A8"/>
    <w:rsid w:val="00772B49"/>
    <w:rsid w:val="007751F8"/>
    <w:rsid w:val="00782F4D"/>
    <w:rsid w:val="00785D00"/>
    <w:rsid w:val="00787415"/>
    <w:rsid w:val="007901FE"/>
    <w:rsid w:val="00790D3F"/>
    <w:rsid w:val="0079208C"/>
    <w:rsid w:val="00792E43"/>
    <w:rsid w:val="00794675"/>
    <w:rsid w:val="00794BD8"/>
    <w:rsid w:val="007979CB"/>
    <w:rsid w:val="007A1C82"/>
    <w:rsid w:val="007A2BEF"/>
    <w:rsid w:val="007A66B6"/>
    <w:rsid w:val="007A7754"/>
    <w:rsid w:val="007A7A00"/>
    <w:rsid w:val="007B0E78"/>
    <w:rsid w:val="007B105E"/>
    <w:rsid w:val="007B133B"/>
    <w:rsid w:val="007B1570"/>
    <w:rsid w:val="007B662C"/>
    <w:rsid w:val="007C3432"/>
    <w:rsid w:val="007C492A"/>
    <w:rsid w:val="007C7E8B"/>
    <w:rsid w:val="007D0352"/>
    <w:rsid w:val="007D3599"/>
    <w:rsid w:val="007D3663"/>
    <w:rsid w:val="007D4718"/>
    <w:rsid w:val="007D6670"/>
    <w:rsid w:val="007E088D"/>
    <w:rsid w:val="007E15F5"/>
    <w:rsid w:val="007E1C45"/>
    <w:rsid w:val="007E297A"/>
    <w:rsid w:val="007E5775"/>
    <w:rsid w:val="007E68D5"/>
    <w:rsid w:val="007E7731"/>
    <w:rsid w:val="007F0715"/>
    <w:rsid w:val="007F1819"/>
    <w:rsid w:val="007F21D1"/>
    <w:rsid w:val="007F3176"/>
    <w:rsid w:val="007F381D"/>
    <w:rsid w:val="007F684C"/>
    <w:rsid w:val="007F7EC2"/>
    <w:rsid w:val="008001E2"/>
    <w:rsid w:val="00800F4E"/>
    <w:rsid w:val="0080124C"/>
    <w:rsid w:val="00801B42"/>
    <w:rsid w:val="00804123"/>
    <w:rsid w:val="00811B5E"/>
    <w:rsid w:val="0081387C"/>
    <w:rsid w:val="0081551E"/>
    <w:rsid w:val="00815D51"/>
    <w:rsid w:val="00815DA6"/>
    <w:rsid w:val="00817E82"/>
    <w:rsid w:val="0082087D"/>
    <w:rsid w:val="00823013"/>
    <w:rsid w:val="00823D0E"/>
    <w:rsid w:val="008240A9"/>
    <w:rsid w:val="00825470"/>
    <w:rsid w:val="008254E8"/>
    <w:rsid w:val="00827BC6"/>
    <w:rsid w:val="0083038F"/>
    <w:rsid w:val="008306AB"/>
    <w:rsid w:val="00835996"/>
    <w:rsid w:val="00837239"/>
    <w:rsid w:val="0084018C"/>
    <w:rsid w:val="00840B36"/>
    <w:rsid w:val="008410F9"/>
    <w:rsid w:val="00841AFB"/>
    <w:rsid w:val="00841B2A"/>
    <w:rsid w:val="00842136"/>
    <w:rsid w:val="00845C2E"/>
    <w:rsid w:val="00847A02"/>
    <w:rsid w:val="00850392"/>
    <w:rsid w:val="00853A39"/>
    <w:rsid w:val="00855FA9"/>
    <w:rsid w:val="00856C12"/>
    <w:rsid w:val="00860F41"/>
    <w:rsid w:val="0086311D"/>
    <w:rsid w:val="00864D3A"/>
    <w:rsid w:val="00864EDA"/>
    <w:rsid w:val="00865678"/>
    <w:rsid w:val="00865F38"/>
    <w:rsid w:val="0087467F"/>
    <w:rsid w:val="00874A2F"/>
    <w:rsid w:val="00876B46"/>
    <w:rsid w:val="00880466"/>
    <w:rsid w:val="008806B4"/>
    <w:rsid w:val="00880AC5"/>
    <w:rsid w:val="008841FA"/>
    <w:rsid w:val="00884B1F"/>
    <w:rsid w:val="008855BA"/>
    <w:rsid w:val="00887C0C"/>
    <w:rsid w:val="008915CE"/>
    <w:rsid w:val="00893300"/>
    <w:rsid w:val="00893EB8"/>
    <w:rsid w:val="00894638"/>
    <w:rsid w:val="00894ADE"/>
    <w:rsid w:val="008953E3"/>
    <w:rsid w:val="008A0B79"/>
    <w:rsid w:val="008A30BF"/>
    <w:rsid w:val="008A391D"/>
    <w:rsid w:val="008A578C"/>
    <w:rsid w:val="008A7B64"/>
    <w:rsid w:val="008B00C9"/>
    <w:rsid w:val="008B119D"/>
    <w:rsid w:val="008B1780"/>
    <w:rsid w:val="008B1FF5"/>
    <w:rsid w:val="008B43BC"/>
    <w:rsid w:val="008B7EA2"/>
    <w:rsid w:val="008C00BD"/>
    <w:rsid w:val="008C0755"/>
    <w:rsid w:val="008C13D3"/>
    <w:rsid w:val="008C2FCB"/>
    <w:rsid w:val="008C6FD6"/>
    <w:rsid w:val="008C71E7"/>
    <w:rsid w:val="008C776D"/>
    <w:rsid w:val="008D16CC"/>
    <w:rsid w:val="008D4A85"/>
    <w:rsid w:val="008D5866"/>
    <w:rsid w:val="008D605A"/>
    <w:rsid w:val="008E39D2"/>
    <w:rsid w:val="008E6279"/>
    <w:rsid w:val="008F05F4"/>
    <w:rsid w:val="008F0F55"/>
    <w:rsid w:val="008F2DAD"/>
    <w:rsid w:val="008F367E"/>
    <w:rsid w:val="008F414C"/>
    <w:rsid w:val="008F4CDC"/>
    <w:rsid w:val="008F5793"/>
    <w:rsid w:val="008F7E2D"/>
    <w:rsid w:val="00900D7A"/>
    <w:rsid w:val="009025CF"/>
    <w:rsid w:val="00902A42"/>
    <w:rsid w:val="00904F4F"/>
    <w:rsid w:val="00905C65"/>
    <w:rsid w:val="009070FA"/>
    <w:rsid w:val="009117C1"/>
    <w:rsid w:val="00912D1F"/>
    <w:rsid w:val="009217CE"/>
    <w:rsid w:val="00922E36"/>
    <w:rsid w:val="009258E2"/>
    <w:rsid w:val="00927ECA"/>
    <w:rsid w:val="0093015D"/>
    <w:rsid w:val="00930397"/>
    <w:rsid w:val="00932EB7"/>
    <w:rsid w:val="00934F78"/>
    <w:rsid w:val="00935ABB"/>
    <w:rsid w:val="00936AE4"/>
    <w:rsid w:val="00937482"/>
    <w:rsid w:val="0094022D"/>
    <w:rsid w:val="00940AFC"/>
    <w:rsid w:val="00941B22"/>
    <w:rsid w:val="00942199"/>
    <w:rsid w:val="0094370A"/>
    <w:rsid w:val="00945194"/>
    <w:rsid w:val="00945F0F"/>
    <w:rsid w:val="00946580"/>
    <w:rsid w:val="00954725"/>
    <w:rsid w:val="00955EB6"/>
    <w:rsid w:val="00962372"/>
    <w:rsid w:val="009625FE"/>
    <w:rsid w:val="00963013"/>
    <w:rsid w:val="00963721"/>
    <w:rsid w:val="009637B2"/>
    <w:rsid w:val="00965250"/>
    <w:rsid w:val="00966990"/>
    <w:rsid w:val="0097018C"/>
    <w:rsid w:val="00971460"/>
    <w:rsid w:val="00971488"/>
    <w:rsid w:val="00973017"/>
    <w:rsid w:val="00973854"/>
    <w:rsid w:val="009746E5"/>
    <w:rsid w:val="00974E82"/>
    <w:rsid w:val="00976487"/>
    <w:rsid w:val="00980265"/>
    <w:rsid w:val="0098055D"/>
    <w:rsid w:val="009805D0"/>
    <w:rsid w:val="0098257E"/>
    <w:rsid w:val="0098539F"/>
    <w:rsid w:val="0098594B"/>
    <w:rsid w:val="00987AFA"/>
    <w:rsid w:val="00991514"/>
    <w:rsid w:val="00991680"/>
    <w:rsid w:val="00992FE7"/>
    <w:rsid w:val="00995C19"/>
    <w:rsid w:val="009971DC"/>
    <w:rsid w:val="009A1033"/>
    <w:rsid w:val="009A25D7"/>
    <w:rsid w:val="009A3269"/>
    <w:rsid w:val="009A39C1"/>
    <w:rsid w:val="009A403D"/>
    <w:rsid w:val="009A4CFB"/>
    <w:rsid w:val="009B15A7"/>
    <w:rsid w:val="009B2287"/>
    <w:rsid w:val="009B3D0D"/>
    <w:rsid w:val="009B486E"/>
    <w:rsid w:val="009C0960"/>
    <w:rsid w:val="009C33EA"/>
    <w:rsid w:val="009C4FD0"/>
    <w:rsid w:val="009C7D73"/>
    <w:rsid w:val="009D024E"/>
    <w:rsid w:val="009D1912"/>
    <w:rsid w:val="009D404E"/>
    <w:rsid w:val="009D45B8"/>
    <w:rsid w:val="009D50C0"/>
    <w:rsid w:val="009D58EC"/>
    <w:rsid w:val="009D5944"/>
    <w:rsid w:val="009D75F8"/>
    <w:rsid w:val="009E08F9"/>
    <w:rsid w:val="009E17FF"/>
    <w:rsid w:val="009E362F"/>
    <w:rsid w:val="009E38F6"/>
    <w:rsid w:val="009E4DD2"/>
    <w:rsid w:val="009F073C"/>
    <w:rsid w:val="009F0826"/>
    <w:rsid w:val="009F14A1"/>
    <w:rsid w:val="009F2791"/>
    <w:rsid w:val="009F3809"/>
    <w:rsid w:val="009F5895"/>
    <w:rsid w:val="009F7772"/>
    <w:rsid w:val="00A01743"/>
    <w:rsid w:val="00A03545"/>
    <w:rsid w:val="00A039A8"/>
    <w:rsid w:val="00A03B75"/>
    <w:rsid w:val="00A12225"/>
    <w:rsid w:val="00A14DC2"/>
    <w:rsid w:val="00A14F00"/>
    <w:rsid w:val="00A152B9"/>
    <w:rsid w:val="00A16AA0"/>
    <w:rsid w:val="00A16CE7"/>
    <w:rsid w:val="00A20F99"/>
    <w:rsid w:val="00A20FD9"/>
    <w:rsid w:val="00A22A5B"/>
    <w:rsid w:val="00A22FAA"/>
    <w:rsid w:val="00A23BB1"/>
    <w:rsid w:val="00A23FC6"/>
    <w:rsid w:val="00A242F3"/>
    <w:rsid w:val="00A24BD9"/>
    <w:rsid w:val="00A25CA7"/>
    <w:rsid w:val="00A26B60"/>
    <w:rsid w:val="00A2797E"/>
    <w:rsid w:val="00A27BC5"/>
    <w:rsid w:val="00A307E0"/>
    <w:rsid w:val="00A31681"/>
    <w:rsid w:val="00A3534B"/>
    <w:rsid w:val="00A35836"/>
    <w:rsid w:val="00A35CA2"/>
    <w:rsid w:val="00A36788"/>
    <w:rsid w:val="00A407F6"/>
    <w:rsid w:val="00A413E8"/>
    <w:rsid w:val="00A430D0"/>
    <w:rsid w:val="00A43104"/>
    <w:rsid w:val="00A438F6"/>
    <w:rsid w:val="00A448C4"/>
    <w:rsid w:val="00A45E5A"/>
    <w:rsid w:val="00A47BDD"/>
    <w:rsid w:val="00A50453"/>
    <w:rsid w:val="00A50C96"/>
    <w:rsid w:val="00A53A93"/>
    <w:rsid w:val="00A54174"/>
    <w:rsid w:val="00A54E6D"/>
    <w:rsid w:val="00A55D4E"/>
    <w:rsid w:val="00A63416"/>
    <w:rsid w:val="00A63CA0"/>
    <w:rsid w:val="00A7057F"/>
    <w:rsid w:val="00A72A97"/>
    <w:rsid w:val="00A75A90"/>
    <w:rsid w:val="00A80306"/>
    <w:rsid w:val="00A8065A"/>
    <w:rsid w:val="00A841F6"/>
    <w:rsid w:val="00A84657"/>
    <w:rsid w:val="00A861A4"/>
    <w:rsid w:val="00A86DD2"/>
    <w:rsid w:val="00A8785F"/>
    <w:rsid w:val="00A93EAA"/>
    <w:rsid w:val="00A94372"/>
    <w:rsid w:val="00A94472"/>
    <w:rsid w:val="00A94A38"/>
    <w:rsid w:val="00A962FA"/>
    <w:rsid w:val="00A96407"/>
    <w:rsid w:val="00A97C2B"/>
    <w:rsid w:val="00A97CB8"/>
    <w:rsid w:val="00AA2962"/>
    <w:rsid w:val="00AA2C02"/>
    <w:rsid w:val="00AA2FCB"/>
    <w:rsid w:val="00AA30C0"/>
    <w:rsid w:val="00AA6842"/>
    <w:rsid w:val="00AA77E3"/>
    <w:rsid w:val="00AB0470"/>
    <w:rsid w:val="00AB0AC9"/>
    <w:rsid w:val="00AB11F0"/>
    <w:rsid w:val="00AB12B8"/>
    <w:rsid w:val="00AB36B5"/>
    <w:rsid w:val="00AB6E88"/>
    <w:rsid w:val="00AC0C64"/>
    <w:rsid w:val="00AC1B62"/>
    <w:rsid w:val="00AC23D0"/>
    <w:rsid w:val="00AC257C"/>
    <w:rsid w:val="00AC3C20"/>
    <w:rsid w:val="00AC4EE8"/>
    <w:rsid w:val="00AC6BCD"/>
    <w:rsid w:val="00AC7C3A"/>
    <w:rsid w:val="00AD069A"/>
    <w:rsid w:val="00AD16A7"/>
    <w:rsid w:val="00AD2083"/>
    <w:rsid w:val="00AD281F"/>
    <w:rsid w:val="00AD2F6D"/>
    <w:rsid w:val="00AD30B1"/>
    <w:rsid w:val="00AE042F"/>
    <w:rsid w:val="00AE3682"/>
    <w:rsid w:val="00AE420C"/>
    <w:rsid w:val="00AE555F"/>
    <w:rsid w:val="00AE6FB1"/>
    <w:rsid w:val="00AF21C0"/>
    <w:rsid w:val="00AF2DC1"/>
    <w:rsid w:val="00AF3B78"/>
    <w:rsid w:val="00AF4214"/>
    <w:rsid w:val="00AF435D"/>
    <w:rsid w:val="00AF503B"/>
    <w:rsid w:val="00AF6844"/>
    <w:rsid w:val="00B002D3"/>
    <w:rsid w:val="00B00494"/>
    <w:rsid w:val="00B035CE"/>
    <w:rsid w:val="00B0592C"/>
    <w:rsid w:val="00B06B40"/>
    <w:rsid w:val="00B11723"/>
    <w:rsid w:val="00B13DFA"/>
    <w:rsid w:val="00B14CD0"/>
    <w:rsid w:val="00B1595A"/>
    <w:rsid w:val="00B17F1C"/>
    <w:rsid w:val="00B2136A"/>
    <w:rsid w:val="00B21B21"/>
    <w:rsid w:val="00B236D5"/>
    <w:rsid w:val="00B2521E"/>
    <w:rsid w:val="00B258F4"/>
    <w:rsid w:val="00B267E9"/>
    <w:rsid w:val="00B26845"/>
    <w:rsid w:val="00B27132"/>
    <w:rsid w:val="00B3595B"/>
    <w:rsid w:val="00B35E6D"/>
    <w:rsid w:val="00B3781F"/>
    <w:rsid w:val="00B41F49"/>
    <w:rsid w:val="00B44CF1"/>
    <w:rsid w:val="00B457EE"/>
    <w:rsid w:val="00B46F6C"/>
    <w:rsid w:val="00B50D08"/>
    <w:rsid w:val="00B511BA"/>
    <w:rsid w:val="00B52F96"/>
    <w:rsid w:val="00B53F10"/>
    <w:rsid w:val="00B53F21"/>
    <w:rsid w:val="00B57A59"/>
    <w:rsid w:val="00B57AC1"/>
    <w:rsid w:val="00B60F18"/>
    <w:rsid w:val="00B61CD8"/>
    <w:rsid w:val="00B657A5"/>
    <w:rsid w:val="00B6621B"/>
    <w:rsid w:val="00B665F9"/>
    <w:rsid w:val="00B66C19"/>
    <w:rsid w:val="00B66E04"/>
    <w:rsid w:val="00B70C15"/>
    <w:rsid w:val="00B70CEB"/>
    <w:rsid w:val="00B71244"/>
    <w:rsid w:val="00B75ACF"/>
    <w:rsid w:val="00B768DC"/>
    <w:rsid w:val="00B76F04"/>
    <w:rsid w:val="00B7709D"/>
    <w:rsid w:val="00B77D3F"/>
    <w:rsid w:val="00B82D14"/>
    <w:rsid w:val="00B837C5"/>
    <w:rsid w:val="00B867F3"/>
    <w:rsid w:val="00B868B1"/>
    <w:rsid w:val="00B87F72"/>
    <w:rsid w:val="00B9106A"/>
    <w:rsid w:val="00B9249E"/>
    <w:rsid w:val="00B9332F"/>
    <w:rsid w:val="00B9555E"/>
    <w:rsid w:val="00B955D9"/>
    <w:rsid w:val="00B95743"/>
    <w:rsid w:val="00B95D1E"/>
    <w:rsid w:val="00B95E55"/>
    <w:rsid w:val="00B97EE7"/>
    <w:rsid w:val="00BA0C8A"/>
    <w:rsid w:val="00BA17ED"/>
    <w:rsid w:val="00BA1905"/>
    <w:rsid w:val="00BA19CF"/>
    <w:rsid w:val="00BA1E6A"/>
    <w:rsid w:val="00BA2E66"/>
    <w:rsid w:val="00BA32A9"/>
    <w:rsid w:val="00BA4603"/>
    <w:rsid w:val="00BA4885"/>
    <w:rsid w:val="00BA7DFA"/>
    <w:rsid w:val="00BB0B02"/>
    <w:rsid w:val="00BB1EBA"/>
    <w:rsid w:val="00BB228A"/>
    <w:rsid w:val="00BB3B3A"/>
    <w:rsid w:val="00BB62FD"/>
    <w:rsid w:val="00BB7FEA"/>
    <w:rsid w:val="00BC11CF"/>
    <w:rsid w:val="00BC121F"/>
    <w:rsid w:val="00BC1E60"/>
    <w:rsid w:val="00BC3181"/>
    <w:rsid w:val="00BC3E49"/>
    <w:rsid w:val="00BC5BAB"/>
    <w:rsid w:val="00BC5D0E"/>
    <w:rsid w:val="00BD0453"/>
    <w:rsid w:val="00BD1C10"/>
    <w:rsid w:val="00BD3FDF"/>
    <w:rsid w:val="00BD4039"/>
    <w:rsid w:val="00BD5372"/>
    <w:rsid w:val="00BE0D97"/>
    <w:rsid w:val="00BE2483"/>
    <w:rsid w:val="00BE29F2"/>
    <w:rsid w:val="00BE2C40"/>
    <w:rsid w:val="00BE6238"/>
    <w:rsid w:val="00BE6536"/>
    <w:rsid w:val="00BF01E5"/>
    <w:rsid w:val="00BF099F"/>
    <w:rsid w:val="00BF10AC"/>
    <w:rsid w:val="00BF2D9F"/>
    <w:rsid w:val="00BF54EE"/>
    <w:rsid w:val="00C00A4D"/>
    <w:rsid w:val="00C054FF"/>
    <w:rsid w:val="00C118D4"/>
    <w:rsid w:val="00C122D2"/>
    <w:rsid w:val="00C162F0"/>
    <w:rsid w:val="00C1691F"/>
    <w:rsid w:val="00C16A72"/>
    <w:rsid w:val="00C20113"/>
    <w:rsid w:val="00C23B2A"/>
    <w:rsid w:val="00C24478"/>
    <w:rsid w:val="00C24AE6"/>
    <w:rsid w:val="00C25AC9"/>
    <w:rsid w:val="00C2631A"/>
    <w:rsid w:val="00C274F3"/>
    <w:rsid w:val="00C3143A"/>
    <w:rsid w:val="00C318F3"/>
    <w:rsid w:val="00C31D3B"/>
    <w:rsid w:val="00C32B92"/>
    <w:rsid w:val="00C33B49"/>
    <w:rsid w:val="00C33B67"/>
    <w:rsid w:val="00C345FC"/>
    <w:rsid w:val="00C34A94"/>
    <w:rsid w:val="00C3521B"/>
    <w:rsid w:val="00C42F6B"/>
    <w:rsid w:val="00C430A4"/>
    <w:rsid w:val="00C450AE"/>
    <w:rsid w:val="00C463FE"/>
    <w:rsid w:val="00C4758A"/>
    <w:rsid w:val="00C52858"/>
    <w:rsid w:val="00C53DFD"/>
    <w:rsid w:val="00C55D7B"/>
    <w:rsid w:val="00C60A59"/>
    <w:rsid w:val="00C64873"/>
    <w:rsid w:val="00C65088"/>
    <w:rsid w:val="00C65776"/>
    <w:rsid w:val="00C664DD"/>
    <w:rsid w:val="00C66BE0"/>
    <w:rsid w:val="00C6704A"/>
    <w:rsid w:val="00C71C36"/>
    <w:rsid w:val="00C72723"/>
    <w:rsid w:val="00C72D8D"/>
    <w:rsid w:val="00C7435B"/>
    <w:rsid w:val="00C74B45"/>
    <w:rsid w:val="00C76B66"/>
    <w:rsid w:val="00C76EE8"/>
    <w:rsid w:val="00C80C92"/>
    <w:rsid w:val="00C828F5"/>
    <w:rsid w:val="00C831A7"/>
    <w:rsid w:val="00C86ED3"/>
    <w:rsid w:val="00C87D54"/>
    <w:rsid w:val="00C91D55"/>
    <w:rsid w:val="00C94990"/>
    <w:rsid w:val="00C94FF9"/>
    <w:rsid w:val="00C97FB0"/>
    <w:rsid w:val="00CA2D86"/>
    <w:rsid w:val="00CA4082"/>
    <w:rsid w:val="00CA434E"/>
    <w:rsid w:val="00CB0B70"/>
    <w:rsid w:val="00CB13CB"/>
    <w:rsid w:val="00CB225E"/>
    <w:rsid w:val="00CB4A24"/>
    <w:rsid w:val="00CB5523"/>
    <w:rsid w:val="00CC0318"/>
    <w:rsid w:val="00CC0B36"/>
    <w:rsid w:val="00CC206F"/>
    <w:rsid w:val="00CD1A87"/>
    <w:rsid w:val="00CD1AE7"/>
    <w:rsid w:val="00CD790A"/>
    <w:rsid w:val="00CE09A2"/>
    <w:rsid w:val="00CE1536"/>
    <w:rsid w:val="00CE19E6"/>
    <w:rsid w:val="00CE22F6"/>
    <w:rsid w:val="00CE410A"/>
    <w:rsid w:val="00CE5F06"/>
    <w:rsid w:val="00CE64DD"/>
    <w:rsid w:val="00CF00B3"/>
    <w:rsid w:val="00CF1A76"/>
    <w:rsid w:val="00CF2675"/>
    <w:rsid w:val="00CF2D67"/>
    <w:rsid w:val="00CF2F19"/>
    <w:rsid w:val="00CF64E7"/>
    <w:rsid w:val="00CF7443"/>
    <w:rsid w:val="00CF75A3"/>
    <w:rsid w:val="00D00520"/>
    <w:rsid w:val="00D02176"/>
    <w:rsid w:val="00D050E1"/>
    <w:rsid w:val="00D07DFB"/>
    <w:rsid w:val="00D07EAF"/>
    <w:rsid w:val="00D10FE3"/>
    <w:rsid w:val="00D12F0A"/>
    <w:rsid w:val="00D149D5"/>
    <w:rsid w:val="00D15452"/>
    <w:rsid w:val="00D157A5"/>
    <w:rsid w:val="00D15DD8"/>
    <w:rsid w:val="00D15E4A"/>
    <w:rsid w:val="00D20B86"/>
    <w:rsid w:val="00D22F1A"/>
    <w:rsid w:val="00D2453C"/>
    <w:rsid w:val="00D24BC9"/>
    <w:rsid w:val="00D25149"/>
    <w:rsid w:val="00D25834"/>
    <w:rsid w:val="00D267D4"/>
    <w:rsid w:val="00D26D8C"/>
    <w:rsid w:val="00D27133"/>
    <w:rsid w:val="00D315A0"/>
    <w:rsid w:val="00D322E1"/>
    <w:rsid w:val="00D3254E"/>
    <w:rsid w:val="00D33E80"/>
    <w:rsid w:val="00D34441"/>
    <w:rsid w:val="00D34D9D"/>
    <w:rsid w:val="00D36841"/>
    <w:rsid w:val="00D3716B"/>
    <w:rsid w:val="00D37429"/>
    <w:rsid w:val="00D41255"/>
    <w:rsid w:val="00D428E5"/>
    <w:rsid w:val="00D446A6"/>
    <w:rsid w:val="00D46263"/>
    <w:rsid w:val="00D46A3B"/>
    <w:rsid w:val="00D50198"/>
    <w:rsid w:val="00D5111E"/>
    <w:rsid w:val="00D52060"/>
    <w:rsid w:val="00D52138"/>
    <w:rsid w:val="00D55F53"/>
    <w:rsid w:val="00D56BAF"/>
    <w:rsid w:val="00D60315"/>
    <w:rsid w:val="00D6057F"/>
    <w:rsid w:val="00D61660"/>
    <w:rsid w:val="00D61CC9"/>
    <w:rsid w:val="00D61EED"/>
    <w:rsid w:val="00D63693"/>
    <w:rsid w:val="00D64159"/>
    <w:rsid w:val="00D643B5"/>
    <w:rsid w:val="00D643EF"/>
    <w:rsid w:val="00D65095"/>
    <w:rsid w:val="00D65C71"/>
    <w:rsid w:val="00D66264"/>
    <w:rsid w:val="00D6705F"/>
    <w:rsid w:val="00D72CB0"/>
    <w:rsid w:val="00D735B7"/>
    <w:rsid w:val="00D75601"/>
    <w:rsid w:val="00D766C0"/>
    <w:rsid w:val="00D76C11"/>
    <w:rsid w:val="00D776F2"/>
    <w:rsid w:val="00D8019D"/>
    <w:rsid w:val="00D80522"/>
    <w:rsid w:val="00D819F1"/>
    <w:rsid w:val="00D82A7D"/>
    <w:rsid w:val="00D83FB7"/>
    <w:rsid w:val="00D85B97"/>
    <w:rsid w:val="00D9137D"/>
    <w:rsid w:val="00D9153A"/>
    <w:rsid w:val="00D91E8B"/>
    <w:rsid w:val="00D9272D"/>
    <w:rsid w:val="00D93778"/>
    <w:rsid w:val="00D95870"/>
    <w:rsid w:val="00DA4313"/>
    <w:rsid w:val="00DA7722"/>
    <w:rsid w:val="00DB06A8"/>
    <w:rsid w:val="00DB0999"/>
    <w:rsid w:val="00DB298C"/>
    <w:rsid w:val="00DB2CC9"/>
    <w:rsid w:val="00DB6086"/>
    <w:rsid w:val="00DB66D1"/>
    <w:rsid w:val="00DC0177"/>
    <w:rsid w:val="00DC0CC6"/>
    <w:rsid w:val="00DC159D"/>
    <w:rsid w:val="00DC2AB5"/>
    <w:rsid w:val="00DC3072"/>
    <w:rsid w:val="00DC385E"/>
    <w:rsid w:val="00DC3CC3"/>
    <w:rsid w:val="00DC3F6E"/>
    <w:rsid w:val="00DC7DAF"/>
    <w:rsid w:val="00DC7F89"/>
    <w:rsid w:val="00DD000F"/>
    <w:rsid w:val="00DD10E6"/>
    <w:rsid w:val="00DD1CAD"/>
    <w:rsid w:val="00DD30F6"/>
    <w:rsid w:val="00DD3A02"/>
    <w:rsid w:val="00DD42D6"/>
    <w:rsid w:val="00DD5473"/>
    <w:rsid w:val="00DE2171"/>
    <w:rsid w:val="00DE2BE9"/>
    <w:rsid w:val="00DE3B69"/>
    <w:rsid w:val="00DE3D0F"/>
    <w:rsid w:val="00DE3D2F"/>
    <w:rsid w:val="00DF14D4"/>
    <w:rsid w:val="00DF393C"/>
    <w:rsid w:val="00DF3F2F"/>
    <w:rsid w:val="00DF462C"/>
    <w:rsid w:val="00DF4C94"/>
    <w:rsid w:val="00DF5721"/>
    <w:rsid w:val="00DF7797"/>
    <w:rsid w:val="00E02520"/>
    <w:rsid w:val="00E027F9"/>
    <w:rsid w:val="00E03500"/>
    <w:rsid w:val="00E04385"/>
    <w:rsid w:val="00E04658"/>
    <w:rsid w:val="00E04C40"/>
    <w:rsid w:val="00E1003E"/>
    <w:rsid w:val="00E111B8"/>
    <w:rsid w:val="00E1676C"/>
    <w:rsid w:val="00E17C36"/>
    <w:rsid w:val="00E2128E"/>
    <w:rsid w:val="00E21E6F"/>
    <w:rsid w:val="00E25EF7"/>
    <w:rsid w:val="00E273D1"/>
    <w:rsid w:val="00E27AC2"/>
    <w:rsid w:val="00E30609"/>
    <w:rsid w:val="00E315FC"/>
    <w:rsid w:val="00E4026F"/>
    <w:rsid w:val="00E41AC2"/>
    <w:rsid w:val="00E420ED"/>
    <w:rsid w:val="00E42408"/>
    <w:rsid w:val="00E42DA9"/>
    <w:rsid w:val="00E50961"/>
    <w:rsid w:val="00E50D12"/>
    <w:rsid w:val="00E52CB1"/>
    <w:rsid w:val="00E536A2"/>
    <w:rsid w:val="00E53CCF"/>
    <w:rsid w:val="00E5544B"/>
    <w:rsid w:val="00E57716"/>
    <w:rsid w:val="00E577D1"/>
    <w:rsid w:val="00E5787A"/>
    <w:rsid w:val="00E61F6C"/>
    <w:rsid w:val="00E62814"/>
    <w:rsid w:val="00E65A27"/>
    <w:rsid w:val="00E669B2"/>
    <w:rsid w:val="00E70CD6"/>
    <w:rsid w:val="00E718AA"/>
    <w:rsid w:val="00E7285D"/>
    <w:rsid w:val="00E72C76"/>
    <w:rsid w:val="00E731DB"/>
    <w:rsid w:val="00E74291"/>
    <w:rsid w:val="00E74549"/>
    <w:rsid w:val="00E75030"/>
    <w:rsid w:val="00E81AC4"/>
    <w:rsid w:val="00E84CBF"/>
    <w:rsid w:val="00E84F2E"/>
    <w:rsid w:val="00E852A5"/>
    <w:rsid w:val="00E854FC"/>
    <w:rsid w:val="00E87E3F"/>
    <w:rsid w:val="00E91C41"/>
    <w:rsid w:val="00E92B64"/>
    <w:rsid w:val="00E92C1D"/>
    <w:rsid w:val="00E94655"/>
    <w:rsid w:val="00E9605B"/>
    <w:rsid w:val="00EA1A59"/>
    <w:rsid w:val="00EA2570"/>
    <w:rsid w:val="00EA40CC"/>
    <w:rsid w:val="00EA5EBD"/>
    <w:rsid w:val="00EA63E1"/>
    <w:rsid w:val="00EB16F9"/>
    <w:rsid w:val="00EB2985"/>
    <w:rsid w:val="00EB4B58"/>
    <w:rsid w:val="00EB5B3D"/>
    <w:rsid w:val="00EB5D0F"/>
    <w:rsid w:val="00EB7D5C"/>
    <w:rsid w:val="00EC0D37"/>
    <w:rsid w:val="00EC1D4F"/>
    <w:rsid w:val="00EC409D"/>
    <w:rsid w:val="00EC459A"/>
    <w:rsid w:val="00EC5775"/>
    <w:rsid w:val="00EC5C41"/>
    <w:rsid w:val="00EC61AB"/>
    <w:rsid w:val="00ED044F"/>
    <w:rsid w:val="00ED0B9C"/>
    <w:rsid w:val="00ED0F30"/>
    <w:rsid w:val="00ED2975"/>
    <w:rsid w:val="00ED2C3F"/>
    <w:rsid w:val="00ED3287"/>
    <w:rsid w:val="00ED4E19"/>
    <w:rsid w:val="00EE10BD"/>
    <w:rsid w:val="00EE1D3A"/>
    <w:rsid w:val="00EE2452"/>
    <w:rsid w:val="00EE3B04"/>
    <w:rsid w:val="00EE67B0"/>
    <w:rsid w:val="00EF0ACF"/>
    <w:rsid w:val="00EF4C1C"/>
    <w:rsid w:val="00EF59C0"/>
    <w:rsid w:val="00F0236F"/>
    <w:rsid w:val="00F04EB2"/>
    <w:rsid w:val="00F0507A"/>
    <w:rsid w:val="00F06F99"/>
    <w:rsid w:val="00F12FB9"/>
    <w:rsid w:val="00F174DE"/>
    <w:rsid w:val="00F21BE4"/>
    <w:rsid w:val="00F22EE6"/>
    <w:rsid w:val="00F23D0D"/>
    <w:rsid w:val="00F242B1"/>
    <w:rsid w:val="00F243D1"/>
    <w:rsid w:val="00F246FB"/>
    <w:rsid w:val="00F262F0"/>
    <w:rsid w:val="00F27294"/>
    <w:rsid w:val="00F301CC"/>
    <w:rsid w:val="00F31298"/>
    <w:rsid w:val="00F317BD"/>
    <w:rsid w:val="00F32168"/>
    <w:rsid w:val="00F32B81"/>
    <w:rsid w:val="00F33481"/>
    <w:rsid w:val="00F35E3E"/>
    <w:rsid w:val="00F37F4A"/>
    <w:rsid w:val="00F41D46"/>
    <w:rsid w:val="00F42DCF"/>
    <w:rsid w:val="00F47419"/>
    <w:rsid w:val="00F51472"/>
    <w:rsid w:val="00F52A65"/>
    <w:rsid w:val="00F54B2C"/>
    <w:rsid w:val="00F57161"/>
    <w:rsid w:val="00F57516"/>
    <w:rsid w:val="00F60201"/>
    <w:rsid w:val="00F627E7"/>
    <w:rsid w:val="00F64A87"/>
    <w:rsid w:val="00F6539F"/>
    <w:rsid w:val="00F6541C"/>
    <w:rsid w:val="00F65588"/>
    <w:rsid w:val="00F66DC7"/>
    <w:rsid w:val="00F7112D"/>
    <w:rsid w:val="00F71945"/>
    <w:rsid w:val="00F73A45"/>
    <w:rsid w:val="00F74973"/>
    <w:rsid w:val="00F75596"/>
    <w:rsid w:val="00F80743"/>
    <w:rsid w:val="00F820ED"/>
    <w:rsid w:val="00F826F3"/>
    <w:rsid w:val="00F90441"/>
    <w:rsid w:val="00F917F0"/>
    <w:rsid w:val="00F943C4"/>
    <w:rsid w:val="00F96612"/>
    <w:rsid w:val="00F96897"/>
    <w:rsid w:val="00F976B2"/>
    <w:rsid w:val="00FA16EA"/>
    <w:rsid w:val="00FA3997"/>
    <w:rsid w:val="00FA4066"/>
    <w:rsid w:val="00FA4DB2"/>
    <w:rsid w:val="00FA73D7"/>
    <w:rsid w:val="00FA772E"/>
    <w:rsid w:val="00FB0E2C"/>
    <w:rsid w:val="00FB1F9A"/>
    <w:rsid w:val="00FB5C29"/>
    <w:rsid w:val="00FB6FAA"/>
    <w:rsid w:val="00FC0047"/>
    <w:rsid w:val="00FC4B1A"/>
    <w:rsid w:val="00FC53E9"/>
    <w:rsid w:val="00FC6747"/>
    <w:rsid w:val="00FD38FA"/>
    <w:rsid w:val="00FD3D79"/>
    <w:rsid w:val="00FD3D98"/>
    <w:rsid w:val="00FD3F81"/>
    <w:rsid w:val="00FD6785"/>
    <w:rsid w:val="00FE24B1"/>
    <w:rsid w:val="00FE2A0A"/>
    <w:rsid w:val="00FE3264"/>
    <w:rsid w:val="00FE38C1"/>
    <w:rsid w:val="00FE60B6"/>
    <w:rsid w:val="00FE660C"/>
    <w:rsid w:val="00FF1B3C"/>
    <w:rsid w:val="00FF5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A75F00"/>
  <w15:chartTrackingRefBased/>
  <w15:docId w15:val="{0B36CC62-B695-4C34-B0CA-9D511C506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BF099F"/>
  </w:style>
  <w:style w:type="paragraph" w:styleId="Nagwek1">
    <w:name w:val="heading 1"/>
    <w:basedOn w:val="Normalny"/>
    <w:next w:val="Normalny"/>
    <w:link w:val="Nagwek1Znak"/>
    <w:qFormat/>
    <w:pPr>
      <w:keepNext/>
      <w:outlineLvl w:val="0"/>
    </w:pPr>
    <w:rPr>
      <w:rFonts w:ascii="Arial" w:hAnsi="Arial"/>
      <w:b/>
      <w:sz w:val="22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semiHidden/>
    <w:rsid w:val="00987AFA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37148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37148A"/>
    <w:rPr>
      <w:lang w:val="x-none" w:eastAsia="x-none"/>
    </w:rPr>
  </w:style>
  <w:style w:type="character" w:customStyle="1" w:styleId="TekstkomentarzaZnak">
    <w:name w:val="Tekst komentarza Znak"/>
    <w:link w:val="Tekstkomentarza"/>
    <w:rsid w:val="0037148A"/>
    <w:rPr>
      <w:lang w:bidi="ar-SA"/>
    </w:rPr>
  </w:style>
  <w:style w:type="paragraph" w:styleId="Tematkomentarza">
    <w:name w:val="annotation subject"/>
    <w:basedOn w:val="Tekstkomentarza"/>
    <w:next w:val="Tekstkomentarza"/>
    <w:link w:val="TematkomentarzaZnak"/>
    <w:rsid w:val="0037148A"/>
    <w:rPr>
      <w:b/>
      <w:bCs/>
    </w:rPr>
  </w:style>
  <w:style w:type="character" w:customStyle="1" w:styleId="TematkomentarzaZnak">
    <w:name w:val="Temat komentarza Znak"/>
    <w:link w:val="Tematkomentarza"/>
    <w:rsid w:val="0037148A"/>
    <w:rPr>
      <w:b/>
      <w:bCs/>
      <w:lang w:bidi="ar-SA"/>
    </w:rPr>
  </w:style>
  <w:style w:type="paragraph" w:styleId="Nagwek">
    <w:name w:val="header"/>
    <w:basedOn w:val="Normalny"/>
    <w:link w:val="NagwekZnak"/>
    <w:rsid w:val="00555B1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555B1B"/>
  </w:style>
  <w:style w:type="paragraph" w:styleId="Stopka">
    <w:name w:val="footer"/>
    <w:basedOn w:val="Normalny"/>
    <w:link w:val="StopkaZnak"/>
    <w:rsid w:val="00555B1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555B1B"/>
  </w:style>
  <w:style w:type="character" w:customStyle="1" w:styleId="Nagwek1Znak">
    <w:name w:val="Nagłówek 1 Znak"/>
    <w:link w:val="Nagwek1"/>
    <w:rsid w:val="00320434"/>
    <w:rPr>
      <w:rFonts w:ascii="Arial" w:hAnsi="Arial"/>
      <w:b/>
      <w:sz w:val="22"/>
    </w:rPr>
  </w:style>
  <w:style w:type="character" w:styleId="Hipercze">
    <w:name w:val="Hyperlink"/>
    <w:rsid w:val="00210E03"/>
    <w:rPr>
      <w:color w:val="0000FF"/>
      <w:u w:val="single"/>
    </w:rPr>
  </w:style>
  <w:style w:type="character" w:styleId="UyteHipercze">
    <w:name w:val="FollowedHyperlink"/>
    <w:rsid w:val="00210E03"/>
    <w:rPr>
      <w:color w:val="800080"/>
      <w:u w:val="single"/>
    </w:rPr>
  </w:style>
  <w:style w:type="paragraph" w:styleId="Tekstprzypisudolnego">
    <w:name w:val="footnote text"/>
    <w:basedOn w:val="Normalny"/>
    <w:link w:val="TekstprzypisudolnegoZnak"/>
    <w:rsid w:val="001F4077"/>
  </w:style>
  <w:style w:type="character" w:customStyle="1" w:styleId="TekstprzypisudolnegoZnak">
    <w:name w:val="Tekst przypisu dolnego Znak"/>
    <w:basedOn w:val="Domylnaczcionkaakapitu"/>
    <w:link w:val="Tekstprzypisudolnego"/>
    <w:rsid w:val="001F4077"/>
  </w:style>
  <w:style w:type="character" w:styleId="Odwoanieprzypisudolnego">
    <w:name w:val="footnote reference"/>
    <w:rsid w:val="001F4077"/>
    <w:rPr>
      <w:vertAlign w:val="superscript"/>
    </w:rPr>
  </w:style>
  <w:style w:type="paragraph" w:styleId="Poprawka">
    <w:name w:val="Revision"/>
    <w:hidden/>
    <w:uiPriority w:val="99"/>
    <w:semiHidden/>
    <w:rsid w:val="00767E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11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60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2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EB2FC-B3D5-4F87-BA41-44D539D64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77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urkologia I rok</vt:lpstr>
    </vt:vector>
  </TitlesOfParts>
  <Company>Hewlett-Packard</Company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kologia I rok</dc:title>
  <dc:subject/>
  <dc:creator>Anna Sulimowicz</dc:creator>
  <cp:keywords/>
  <cp:lastModifiedBy>Dorota Haftka Isik</cp:lastModifiedBy>
  <cp:revision>3</cp:revision>
  <cp:lastPrinted>2025-02-07T11:29:00Z</cp:lastPrinted>
  <dcterms:created xsi:type="dcterms:W3CDTF">2026-02-06T07:47:00Z</dcterms:created>
  <dcterms:modified xsi:type="dcterms:W3CDTF">2026-02-06T07:48:00Z</dcterms:modified>
</cp:coreProperties>
</file>